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500F8399" w:rsidRDefault="00932A65" w14:paraId="15AC54C2" w14:textId="7C220C26">
      <w:pPr>
        <w:rPr>
          <w:rFonts w:ascii="Times New Roman" w:hAnsi="Times New Roman" w:eastAsia="Times New Roman" w:cs="Times New Roman"/>
          <w:color w:val="auto"/>
          <w:sz w:val="24"/>
          <w:szCs w:val="24"/>
        </w:rPr>
      </w:pPr>
    </w:p>
    <w:p w:rsidRPr="00356FBE" w:rsidR="00356FBE" w:rsidP="500F8399" w:rsidRDefault="00356FBE" w14:paraId="4138FD4C" w14:textId="425A313D">
      <w:pPr>
        <w:rPr>
          <w:rFonts w:ascii="Times New Roman" w:hAnsi="Times New Roman" w:eastAsia="Times New Roman" w:cs="Times New Roman"/>
          <w:color w:val="auto"/>
          <w:sz w:val="24"/>
          <w:szCs w:val="24"/>
        </w:rPr>
      </w:pPr>
    </w:p>
    <w:p w:rsidRPr="00356FBE" w:rsidR="00356FBE" w:rsidP="500F8399" w:rsidRDefault="00356FBE" w14:paraId="191FC8D4" w14:textId="7368346B">
      <w:pPr>
        <w:rPr>
          <w:rFonts w:ascii="Times New Roman" w:hAnsi="Times New Roman" w:eastAsia="Times New Roman" w:cs="Times New Roman"/>
          <w:color w:val="auto"/>
          <w:sz w:val="24"/>
          <w:szCs w:val="24"/>
        </w:rPr>
      </w:pPr>
    </w:p>
    <w:p w:rsidRPr="00356FBE" w:rsidR="00356FBE" w:rsidP="500F8399" w:rsidRDefault="00356FBE" w14:paraId="7FAFF10B" w14:textId="1BBF1CB9">
      <w:pPr>
        <w:rPr>
          <w:rFonts w:ascii="Times New Roman" w:hAnsi="Times New Roman" w:eastAsia="Times New Roman" w:cs="Times New Roman"/>
          <w:color w:val="auto"/>
          <w:sz w:val="24"/>
          <w:szCs w:val="24"/>
        </w:rPr>
      </w:pPr>
    </w:p>
    <w:p w:rsidRPr="00356FBE" w:rsidR="00356FBE" w:rsidP="500F8399" w:rsidRDefault="00356FBE" w14:paraId="0DBDA413" w14:textId="3F4C2F97">
      <w:pPr>
        <w:rPr>
          <w:rFonts w:ascii="Times New Roman" w:hAnsi="Times New Roman" w:eastAsia="Times New Roman" w:cs="Times New Roman"/>
          <w:color w:val="auto"/>
          <w:sz w:val="24"/>
          <w:szCs w:val="24"/>
        </w:rPr>
      </w:pPr>
    </w:p>
    <w:p w:rsidRPr="00356FBE" w:rsidR="00356FBE" w:rsidP="500F8399" w:rsidRDefault="00356FBE" w14:paraId="68CA80A8" w14:textId="3BB68DD7">
      <w:pPr>
        <w:rPr>
          <w:rFonts w:ascii="Times New Roman" w:hAnsi="Times New Roman" w:eastAsia="Times New Roman" w:cs="Times New Roman"/>
          <w:color w:val="auto"/>
          <w:sz w:val="24"/>
          <w:szCs w:val="24"/>
        </w:rPr>
      </w:pPr>
    </w:p>
    <w:p w:rsidRPr="00356FBE" w:rsidR="00356FBE" w:rsidP="500F8399" w:rsidRDefault="00356FBE" w14:paraId="656C3EA7" w14:textId="78F67F74">
      <w:pPr>
        <w:rPr>
          <w:rFonts w:ascii="Times New Roman" w:hAnsi="Times New Roman" w:eastAsia="Times New Roman" w:cs="Times New Roman"/>
          <w:color w:val="auto"/>
          <w:sz w:val="24"/>
          <w:szCs w:val="24"/>
        </w:rPr>
      </w:pPr>
    </w:p>
    <w:p w:rsidRPr="00356FBE" w:rsidR="00356FBE" w:rsidP="500F8399" w:rsidRDefault="00356FBE" w14:paraId="238486EB" w14:textId="2E38AFED">
      <w:pPr>
        <w:rPr>
          <w:rFonts w:ascii="Times New Roman" w:hAnsi="Times New Roman" w:eastAsia="Times New Roman" w:cs="Times New Roman"/>
          <w:color w:val="auto"/>
          <w:sz w:val="24"/>
          <w:szCs w:val="24"/>
        </w:rPr>
      </w:pPr>
    </w:p>
    <w:p w:rsidRPr="00356FBE" w:rsidR="00356FBE" w:rsidP="500F8399" w:rsidRDefault="00356FBE" w14:paraId="4FC1E6AC" w14:textId="5CBB2A93">
      <w:pPr>
        <w:rPr>
          <w:rFonts w:ascii="Times New Roman" w:hAnsi="Times New Roman" w:eastAsia="Times New Roman" w:cs="Times New Roman"/>
          <w:color w:val="auto"/>
          <w:sz w:val="24"/>
          <w:szCs w:val="24"/>
        </w:rPr>
      </w:pPr>
    </w:p>
    <w:p w:rsidR="3911118C" w:rsidP="500F8399" w:rsidRDefault="3911118C" w14:paraId="3844A06D" w14:textId="2415F2F8">
      <w:pPr>
        <w:pStyle w:val="Normal"/>
        <w:suppressLineNumbers w:val="0"/>
        <w:bidi w:val="0"/>
        <w:spacing w:before="0" w:beforeAutospacing="off" w:after="0" w:afterAutospacing="off" w:line="240" w:lineRule="auto"/>
        <w:ind w:left="0" w:right="0"/>
        <w:jc w:val="center"/>
        <w:rPr>
          <w:rFonts w:ascii="Times New Roman" w:hAnsi="Times New Roman" w:eastAsia="Times New Roman" w:cs="Times New Roman"/>
          <w:b w:val="1"/>
          <w:bCs w:val="1"/>
          <w:color w:val="auto"/>
          <w:sz w:val="24"/>
          <w:szCs w:val="24"/>
        </w:rPr>
      </w:pPr>
      <w:r w:rsidRPr="53203BB0" w:rsidR="114021C8">
        <w:rPr>
          <w:rFonts w:ascii="Times New Roman" w:hAnsi="Times New Roman" w:eastAsia="Times New Roman" w:cs="Times New Roman"/>
          <w:b w:val="1"/>
          <w:bCs w:val="1"/>
          <w:color w:val="auto"/>
          <w:sz w:val="24"/>
          <w:szCs w:val="24"/>
        </w:rPr>
        <w:t xml:space="preserve">Module </w:t>
      </w:r>
      <w:r w:rsidRPr="53203BB0" w:rsidR="08635DF9">
        <w:rPr>
          <w:rFonts w:ascii="Times New Roman" w:hAnsi="Times New Roman" w:eastAsia="Times New Roman" w:cs="Times New Roman"/>
          <w:b w:val="1"/>
          <w:bCs w:val="1"/>
          <w:color w:val="auto"/>
          <w:sz w:val="24"/>
          <w:szCs w:val="24"/>
        </w:rPr>
        <w:t>6</w:t>
      </w:r>
      <w:r w:rsidRPr="53203BB0" w:rsidR="114021C8">
        <w:rPr>
          <w:rFonts w:ascii="Times New Roman" w:hAnsi="Times New Roman" w:eastAsia="Times New Roman" w:cs="Times New Roman"/>
          <w:b w:val="1"/>
          <w:bCs w:val="1"/>
          <w:color w:val="auto"/>
          <w:sz w:val="24"/>
          <w:szCs w:val="24"/>
        </w:rPr>
        <w:t xml:space="preserve"> </w:t>
      </w:r>
      <w:r w:rsidRPr="53203BB0" w:rsidR="7E509093">
        <w:rPr>
          <w:rFonts w:ascii="Times New Roman" w:hAnsi="Times New Roman" w:eastAsia="Times New Roman" w:cs="Times New Roman"/>
          <w:b w:val="1"/>
          <w:bCs w:val="1"/>
          <w:color w:val="auto"/>
          <w:sz w:val="24"/>
          <w:szCs w:val="24"/>
        </w:rPr>
        <w:t>Project One</w:t>
      </w:r>
    </w:p>
    <w:p w:rsidRPr="00356FBE" w:rsidR="00356FBE" w:rsidP="500F8399" w:rsidRDefault="00356FBE" w14:paraId="770C6735" w14:textId="31E0551D">
      <w:pPr>
        <w:jc w:val="center"/>
        <w:rPr>
          <w:rFonts w:ascii="Times New Roman" w:hAnsi="Times New Roman" w:eastAsia="Times New Roman" w:cs="Times New Roman"/>
          <w:b w:val="1"/>
          <w:bCs w:val="1"/>
          <w:color w:val="auto"/>
          <w:sz w:val="24"/>
          <w:szCs w:val="24"/>
        </w:rPr>
      </w:pPr>
    </w:p>
    <w:p w:rsidRPr="00356FBE" w:rsidR="00356FBE" w:rsidP="500F8399" w:rsidRDefault="00356FBE" w14:paraId="062E12EE" w14:textId="3098DC53">
      <w:pPr>
        <w:jc w:val="center"/>
        <w:rPr>
          <w:rFonts w:ascii="Times New Roman" w:hAnsi="Times New Roman" w:eastAsia="Times New Roman" w:cs="Times New Roman"/>
          <w:b w:val="1"/>
          <w:bCs w:val="1"/>
          <w:color w:val="auto"/>
          <w:sz w:val="24"/>
          <w:szCs w:val="24"/>
        </w:rPr>
      </w:pPr>
    </w:p>
    <w:p w:rsidRPr="00356FBE" w:rsidR="00356FBE" w:rsidP="500F8399" w:rsidRDefault="00356FBE" w14:paraId="734927E7" w14:textId="616C38C7">
      <w:pPr>
        <w:jc w:val="center"/>
        <w:rPr>
          <w:rFonts w:ascii="Times New Roman" w:hAnsi="Times New Roman" w:eastAsia="Times New Roman" w:cs="Times New Roman"/>
          <w:b w:val="1"/>
          <w:bCs w:val="1"/>
          <w:color w:val="auto"/>
          <w:sz w:val="24"/>
          <w:szCs w:val="24"/>
        </w:rPr>
      </w:pPr>
    </w:p>
    <w:p w:rsidR="4F1703E4" w:rsidP="500F8399" w:rsidRDefault="4F1703E4" w14:paraId="2C83CF80" w14:textId="03FA54E8">
      <w:pPr>
        <w:spacing w:line="480" w:lineRule="auto"/>
        <w:jc w:val="center"/>
        <w:rPr>
          <w:rFonts w:ascii="Times New Roman" w:hAnsi="Times New Roman" w:eastAsia="Times New Roman" w:cs="Times New Roman"/>
          <w:color w:val="auto"/>
          <w:sz w:val="24"/>
          <w:szCs w:val="24"/>
        </w:rPr>
      </w:pPr>
      <w:r w:rsidRPr="53203BB0" w:rsidR="4F1703E4">
        <w:rPr>
          <w:rFonts w:ascii="Times New Roman" w:hAnsi="Times New Roman" w:eastAsia="Times New Roman" w:cs="Times New Roman"/>
          <w:color w:val="auto"/>
          <w:sz w:val="24"/>
          <w:szCs w:val="24"/>
        </w:rPr>
        <w:t>Zane Milo Deso</w:t>
      </w:r>
    </w:p>
    <w:p w:rsidR="00C43899" w:rsidP="500F8399" w:rsidRDefault="00C43899" w14:paraId="72CA1BA5" w14:textId="0E71A464">
      <w:pPr>
        <w:spacing w:line="480" w:lineRule="auto"/>
        <w:jc w:val="center"/>
        <w:rPr>
          <w:rFonts w:ascii="Times New Roman" w:hAnsi="Times New Roman" w:eastAsia="Times New Roman" w:cs="Times New Roman"/>
          <w:color w:val="auto"/>
          <w:sz w:val="24"/>
          <w:szCs w:val="24"/>
        </w:rPr>
      </w:pPr>
      <w:r w:rsidRPr="53203BB0" w:rsidR="00C43899">
        <w:rPr>
          <w:rFonts w:ascii="Times New Roman" w:hAnsi="Times New Roman" w:eastAsia="Times New Roman" w:cs="Times New Roman"/>
          <w:color w:val="auto"/>
          <w:sz w:val="24"/>
          <w:szCs w:val="24"/>
        </w:rPr>
        <w:t>Southern New Hampshire University</w:t>
      </w:r>
    </w:p>
    <w:p w:rsidR="00356FBE" w:rsidP="500F8399" w:rsidRDefault="00356FBE" w14:paraId="145168CC" w14:textId="77777777">
      <w:pPr>
        <w:spacing w:line="480" w:lineRule="auto"/>
        <w:rPr>
          <w:rFonts w:ascii="Times New Roman" w:hAnsi="Times New Roman" w:eastAsia="Times New Roman" w:cs="Times New Roman"/>
          <w:color w:val="auto"/>
          <w:sz w:val="24"/>
          <w:szCs w:val="24"/>
        </w:rPr>
      </w:pPr>
      <w:r w:rsidRPr="53203BB0">
        <w:rPr>
          <w:rFonts w:ascii="Times New Roman" w:hAnsi="Times New Roman" w:eastAsia="Times New Roman" w:cs="Times New Roman"/>
          <w:color w:val="auto"/>
          <w:sz w:val="24"/>
          <w:szCs w:val="24"/>
        </w:rPr>
        <w:br w:type="page"/>
      </w:r>
    </w:p>
    <w:p w:rsidR="7AE7B43A" w:rsidP="500F8399" w:rsidRDefault="7AE7B43A" w14:paraId="39CABAD4" w14:textId="7C65C7DA">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color w:val="auto"/>
          <w:sz w:val="24"/>
          <w:szCs w:val="24"/>
        </w:rPr>
      </w:pPr>
      <w:r w:rsidRPr="53203BB0" w:rsidR="7AE7B43A">
        <w:rPr>
          <w:rFonts w:ascii="Times New Roman" w:hAnsi="Times New Roman" w:eastAsia="Times New Roman" w:cs="Times New Roman"/>
          <w:b w:val="1"/>
          <w:bCs w:val="1"/>
          <w:color w:val="auto"/>
          <w:sz w:val="24"/>
          <w:szCs w:val="24"/>
        </w:rPr>
        <w:t>Project One</w:t>
      </w:r>
    </w:p>
    <w:p w:rsidR="049F663B" w:rsidP="53203BB0" w:rsidRDefault="049F663B" w14:paraId="2380F6BF" w14:textId="38BE99AD">
      <w:pPr>
        <w:pStyle w:val="Heading2"/>
        <w:rPr>
          <w:rStyle w:val="Heading2Char"/>
          <w:rFonts w:ascii="Times New Roman" w:hAnsi="Times New Roman" w:eastAsia="Times New Roman" w:cs="Times New Roman"/>
          <w:b w:val="1"/>
          <w:bCs w:val="1"/>
          <w:color w:val="auto"/>
          <w:sz w:val="24"/>
          <w:szCs w:val="24"/>
        </w:rPr>
      </w:pPr>
      <w:r w:rsidRPr="53203BB0" w:rsidR="049F663B">
        <w:rPr>
          <w:rFonts w:ascii="Times New Roman" w:hAnsi="Times New Roman" w:eastAsia="Times New Roman" w:cs="Times New Roman"/>
          <w:color w:val="auto"/>
          <w:sz w:val="24"/>
          <w:szCs w:val="24"/>
        </w:rPr>
        <w:t>Introduction</w:t>
      </w:r>
    </w:p>
    <w:p w:rsidR="3AA312E2" w:rsidP="500F8399" w:rsidRDefault="3AA312E2" w14:paraId="2B4FCA42" w14:textId="72132119">
      <w:pPr>
        <w:pStyle w:val="Normal"/>
        <w:spacing w:line="480" w:lineRule="auto"/>
        <w:ind w:firstLine="720"/>
        <w:rPr>
          <w:rFonts w:ascii="Times New Roman" w:hAnsi="Times New Roman" w:eastAsia="Times New Roman" w:cs="Times New Roman"/>
          <w:noProof w:val="0"/>
          <w:color w:val="auto"/>
          <w:sz w:val="24"/>
          <w:szCs w:val="24"/>
          <w:lang w:val="en-US"/>
        </w:rPr>
      </w:pPr>
      <w:r w:rsidRPr="53203BB0" w:rsidR="00046F06">
        <w:rPr>
          <w:rStyle w:val="Heading2Char"/>
          <w:rFonts w:ascii="Times New Roman" w:hAnsi="Times New Roman" w:eastAsia="Times New Roman" w:cs="Times New Roman"/>
          <w:b w:val="0"/>
          <w:bCs w:val="0"/>
          <w:color w:val="auto"/>
          <w:sz w:val="24"/>
          <w:szCs w:val="24"/>
        </w:rPr>
        <w:t xml:space="preserve">As a </w:t>
      </w:r>
      <w:r w:rsidRPr="53203BB0" w:rsidR="45C5B134">
        <w:rPr>
          <w:rStyle w:val="Heading2Char"/>
          <w:rFonts w:ascii="Times New Roman" w:hAnsi="Times New Roman" w:eastAsia="Times New Roman" w:cs="Times New Roman"/>
          <w:b w:val="0"/>
          <w:bCs w:val="0"/>
          <w:color w:val="auto"/>
          <w:sz w:val="24"/>
          <w:szCs w:val="24"/>
        </w:rPr>
        <w:t>Computer Science student at SNHU I was assigned the task of</w:t>
      </w:r>
      <w:r w:rsidRPr="53203BB0" w:rsidR="66EFFEEF">
        <w:rPr>
          <w:rStyle w:val="Heading2Char"/>
          <w:rFonts w:ascii="Times New Roman" w:hAnsi="Times New Roman" w:eastAsia="Times New Roman" w:cs="Times New Roman"/>
          <w:b w:val="0"/>
          <w:bCs w:val="0"/>
          <w:color w:val="auto"/>
          <w:sz w:val="24"/>
          <w:szCs w:val="24"/>
        </w:rPr>
        <w:t xml:space="preserve"> a</w:t>
      </w:r>
      <w:r w:rsidRPr="53203BB0" w:rsidR="66EFFEEF">
        <w:rPr>
          <w:rFonts w:ascii="Times New Roman" w:hAnsi="Times New Roman" w:eastAsia="Times New Roman" w:cs="Times New Roman"/>
          <w:noProof w:val="0"/>
          <w:color w:val="auto"/>
          <w:sz w:val="24"/>
          <w:szCs w:val="24"/>
          <w:lang w:val="en-US"/>
        </w:rPr>
        <w:t>pplying non-coding development methodologies</w:t>
      </w:r>
      <w:r w:rsidRPr="53203BB0" w:rsidR="66EFFEEF">
        <w:rPr>
          <w:rFonts w:ascii="Times New Roman" w:hAnsi="Times New Roman" w:eastAsia="Times New Roman" w:cs="Times New Roman"/>
          <w:noProof w:val="0"/>
          <w:color w:val="auto"/>
          <w:sz w:val="24"/>
          <w:szCs w:val="24"/>
          <w:lang w:val="en-US"/>
        </w:rPr>
        <w:t xml:space="preserve"> for outlining an algorithmic design and evaluating complex data structures that solve a given problem using advanced algorithmic designs</w:t>
      </w:r>
      <w:r w:rsidRPr="53203BB0" w:rsidR="20452360">
        <w:rPr>
          <w:rFonts w:ascii="Times New Roman" w:hAnsi="Times New Roman" w:eastAsia="Times New Roman" w:cs="Times New Roman"/>
          <w:noProof w:val="0"/>
          <w:color w:val="auto"/>
          <w:sz w:val="24"/>
          <w:szCs w:val="24"/>
          <w:lang w:val="en-US"/>
        </w:rPr>
        <w:t>.</w:t>
      </w:r>
      <w:r w:rsidRPr="53203BB0" w:rsidR="14DF2A45">
        <w:rPr>
          <w:rFonts w:ascii="Times New Roman" w:hAnsi="Times New Roman" w:eastAsia="Times New Roman" w:cs="Times New Roman"/>
          <w:noProof w:val="0"/>
          <w:color w:val="auto"/>
          <w:sz w:val="24"/>
          <w:szCs w:val="24"/>
          <w:lang w:val="en-US"/>
        </w:rPr>
        <w:t xml:space="preserve"> In this project I have crafted the pseudocode for each program </w:t>
      </w:r>
      <w:r w:rsidRPr="53203BB0" w:rsidR="14DF2A45">
        <w:rPr>
          <w:rFonts w:ascii="Times New Roman" w:hAnsi="Times New Roman" w:eastAsia="Times New Roman" w:cs="Times New Roman"/>
          <w:noProof w:val="0"/>
          <w:color w:val="auto"/>
          <w:sz w:val="24"/>
          <w:szCs w:val="24"/>
          <w:lang w:val="en-US"/>
        </w:rPr>
        <w:t>containing</w:t>
      </w:r>
      <w:r w:rsidRPr="53203BB0" w:rsidR="14DF2A45">
        <w:rPr>
          <w:rFonts w:ascii="Times New Roman" w:hAnsi="Times New Roman" w:eastAsia="Times New Roman" w:cs="Times New Roman"/>
          <w:noProof w:val="0"/>
          <w:color w:val="auto"/>
          <w:sz w:val="24"/>
          <w:szCs w:val="24"/>
          <w:lang w:val="en-US"/>
        </w:rPr>
        <w:t xml:space="preserve"> </w:t>
      </w:r>
      <w:r w:rsidRPr="53203BB0" w:rsidR="0FC80DC8">
        <w:rPr>
          <w:rFonts w:ascii="Times New Roman" w:hAnsi="Times New Roman" w:eastAsia="Times New Roman" w:cs="Times New Roman"/>
          <w:noProof w:val="0"/>
          <w:color w:val="auto"/>
          <w:sz w:val="24"/>
          <w:szCs w:val="24"/>
          <w:lang w:val="en-US"/>
        </w:rPr>
        <w:t>data structures such as vectors, hash tables, and binary search trees.</w:t>
      </w:r>
      <w:r w:rsidRPr="53203BB0" w:rsidR="7F053BCA">
        <w:rPr>
          <w:rFonts w:ascii="Times New Roman" w:hAnsi="Times New Roman" w:eastAsia="Times New Roman" w:cs="Times New Roman"/>
          <w:noProof w:val="0"/>
          <w:color w:val="auto"/>
          <w:sz w:val="24"/>
          <w:szCs w:val="24"/>
          <w:lang w:val="en-US"/>
        </w:rPr>
        <w:t xml:space="preserve"> </w:t>
      </w:r>
      <w:r w:rsidRPr="53203BB0" w:rsidR="0828D594">
        <w:rPr>
          <w:rFonts w:ascii="Times New Roman" w:hAnsi="Times New Roman" w:eastAsia="Times New Roman" w:cs="Times New Roman"/>
          <w:noProof w:val="0"/>
          <w:color w:val="auto"/>
          <w:sz w:val="24"/>
          <w:szCs w:val="24"/>
          <w:lang w:val="en-US"/>
        </w:rPr>
        <w:t>Furthermore, I completed a runtime analysis on each variation of the program, compared the advantages and disadvantages of each, and recommended academic advisors for the Computer Science department at ABCU on which to use.</w:t>
      </w:r>
    </w:p>
    <w:p w:rsidR="3AA312E2" w:rsidP="53203BB0" w:rsidRDefault="3AA312E2" w14:paraId="3CB2FDAE" w14:textId="16EE8EE8">
      <w:pPr>
        <w:pStyle w:val="Heading2"/>
        <w:rPr>
          <w:rFonts w:ascii="Times New Roman" w:hAnsi="Times New Roman" w:eastAsia="Times New Roman" w:cs="Times New Roman"/>
          <w:b w:val="1"/>
          <w:bCs w:val="1"/>
          <w:color w:val="auto"/>
          <w:sz w:val="24"/>
          <w:szCs w:val="24"/>
        </w:rPr>
      </w:pPr>
      <w:r w:rsidRPr="53203BB0" w:rsidR="665B1ACE">
        <w:rPr>
          <w:rFonts w:ascii="Times New Roman" w:hAnsi="Times New Roman" w:eastAsia="Times New Roman" w:cs="Times New Roman"/>
          <w:color w:val="auto"/>
          <w:sz w:val="24"/>
          <w:szCs w:val="24"/>
        </w:rPr>
        <w:t>Vector Data Structure</w:t>
      </w:r>
    </w:p>
    <w:tbl>
      <w:tblPr>
        <w:tblStyle w:val="TableNormal"/>
        <w:bidiVisual w:val="0"/>
        <w:tblW w:w="6854" w:type="dxa"/>
        <w:tblInd w:w="825" w:type="dxa"/>
        <w:tblLayout w:type="fixed"/>
        <w:tblLook w:val="0620" w:firstRow="1" w:lastRow="0" w:firstColumn="0" w:lastColumn="0" w:noHBand="1" w:noVBand="1"/>
      </w:tblPr>
      <w:tblGrid>
        <w:gridCol w:w="4329"/>
        <w:gridCol w:w="1389"/>
        <w:gridCol w:w="1136"/>
      </w:tblGrid>
      <w:tr w:rsidR="500F8399" w:rsidTr="53203BB0" w14:paraId="5C0CB446">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50F37C69" w14:textId="68C2D7EF">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Code</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6A9990E8" w14:textId="1E8C7326">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 Times Executes</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626D36F2" w14:textId="22257AFA">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Total Cost</w:t>
            </w:r>
          </w:p>
        </w:tc>
      </w:tr>
      <w:tr w:rsidR="500F8399" w:rsidTr="53203BB0" w14:paraId="2BBBD2A8">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center"/>
          </w:tcPr>
          <w:p w:rsidR="53203BB0" w:rsidP="53203BB0" w:rsidRDefault="53203BB0" w14:paraId="31028211" w14:textId="01CBABA6">
            <w:pPr>
              <w:pStyle w:val="Normal"/>
              <w:suppressLineNumbers w:val="0"/>
              <w:bidi w:val="0"/>
              <w:spacing w:before="0" w:beforeAutospacing="off" w:after="0" w:afterAutospacing="off" w:line="240" w:lineRule="auto"/>
              <w:ind w:left="0" w:right="0" w:firstLine="0"/>
              <w:jc w:val="left"/>
              <w:rPr>
                <w:rFonts w:ascii="Times New Roman" w:hAnsi="Times New Roman" w:eastAsia="Times New Roman" w:cs="Times New Roman"/>
                <w:noProof w:val="0"/>
                <w:color w:val="auto"/>
                <w:sz w:val="24"/>
                <w:szCs w:val="24"/>
                <w:lang w:val="en-US"/>
              </w:rPr>
            </w:pPr>
            <w:r w:rsidRPr="53203BB0" w:rsidR="53203BB0">
              <w:rPr>
                <w:rFonts w:ascii="Times New Roman" w:hAnsi="Times New Roman" w:eastAsia="Times New Roman" w:cs="Times New Roman"/>
                <w:noProof w:val="0"/>
                <w:color w:val="auto"/>
                <w:sz w:val="24"/>
                <w:szCs w:val="24"/>
                <w:lang w:val="en-US"/>
              </w:rPr>
              <w:t>P</w:t>
            </w:r>
            <w:r w:rsidRPr="53203BB0" w:rsidR="53203BB0">
              <w:rPr>
                <w:rFonts w:ascii="Times New Roman" w:hAnsi="Times New Roman" w:eastAsia="Times New Roman" w:cs="Times New Roman"/>
                <w:noProof w:val="0"/>
                <w:color w:val="auto"/>
                <w:sz w:val="24"/>
                <w:szCs w:val="24"/>
                <w:lang w:val="en-US"/>
              </w:rPr>
              <w:t>arseFile</w:t>
            </w:r>
            <w:r w:rsidRPr="53203BB0" w:rsidR="53203BB0">
              <w:rPr>
                <w:rFonts w:ascii="Times New Roman" w:hAnsi="Times New Roman" w:eastAsia="Times New Roman" w:cs="Times New Roman"/>
                <w:noProof w:val="0"/>
                <w:color w:val="auto"/>
                <w:sz w:val="24"/>
                <w:szCs w:val="24"/>
                <w:lang w:val="en-US"/>
              </w:rPr>
              <w:t>()</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center"/>
          </w:tcPr>
          <w:p w:rsidR="500F8399" w:rsidP="53203BB0" w:rsidRDefault="500F8399" w14:paraId="2D3ECDCE" w14:textId="05892237">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61F76A3C">
              <w:rPr>
                <w:rFonts w:ascii="Times New Roman" w:hAnsi="Times New Roman" w:eastAsia="Times New Roman" w:cs="Times New Roman"/>
                <w:color w:val="auto"/>
                <w:sz w:val="24"/>
                <w:szCs w:val="24"/>
              </w:rPr>
              <w:t>n^2</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center"/>
          </w:tcPr>
          <w:p w:rsidR="500F8399" w:rsidP="53203BB0" w:rsidRDefault="500F8399" w14:paraId="694B8625" w14:textId="20342C65">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7D14BCCC">
              <w:rPr>
                <w:rFonts w:ascii="Times New Roman" w:hAnsi="Times New Roman" w:eastAsia="Times New Roman" w:cs="Times New Roman"/>
                <w:color w:val="auto"/>
                <w:sz w:val="24"/>
                <w:szCs w:val="24"/>
              </w:rPr>
              <w:t>n^2</w:t>
            </w:r>
          </w:p>
        </w:tc>
      </w:tr>
      <w:tr w:rsidR="500F8399" w:rsidTr="53203BB0" w14:paraId="633D960C">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center"/>
          </w:tcPr>
          <w:p w:rsidR="53203BB0" w:rsidP="53203BB0" w:rsidRDefault="53203BB0" w14:paraId="2C9CA9A8" w14:textId="3F157EC4">
            <w:pPr>
              <w:pStyle w:val="Normal"/>
              <w:suppressLineNumbers w:val="0"/>
              <w:bidi w:val="0"/>
              <w:spacing w:before="0" w:beforeAutospacing="off" w:after="0" w:afterAutospacing="off" w:line="240" w:lineRule="auto"/>
              <w:ind w:left="0" w:right="0" w:firstLine="0"/>
              <w:jc w:val="left"/>
              <w:rPr>
                <w:rFonts w:ascii="Times New Roman" w:hAnsi="Times New Roman" w:eastAsia="Times New Roman" w:cs="Times New Roman"/>
                <w:noProof w:val="0"/>
                <w:color w:val="auto"/>
                <w:sz w:val="24"/>
                <w:szCs w:val="24"/>
                <w:lang w:val="en-US"/>
              </w:rPr>
            </w:pPr>
            <w:r w:rsidRPr="53203BB0" w:rsidR="53203BB0">
              <w:rPr>
                <w:rFonts w:ascii="Times New Roman" w:hAnsi="Times New Roman" w:eastAsia="Times New Roman" w:cs="Times New Roman"/>
                <w:noProof w:val="0"/>
                <w:color w:val="auto"/>
                <w:sz w:val="24"/>
                <w:szCs w:val="24"/>
                <w:lang w:val="en-US"/>
              </w:rPr>
              <w:t>PrintAll</w:t>
            </w:r>
            <w:r w:rsidRPr="53203BB0" w:rsidR="53203BB0">
              <w:rPr>
                <w:rFonts w:ascii="Times New Roman" w:hAnsi="Times New Roman" w:eastAsia="Times New Roman" w:cs="Times New Roman"/>
                <w:noProof w:val="0"/>
                <w:color w:val="auto"/>
                <w:sz w:val="24"/>
                <w:szCs w:val="24"/>
                <w:lang w:val="en-US"/>
              </w:rPr>
              <w:t>()</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center"/>
          </w:tcPr>
          <w:p w:rsidR="500F8399" w:rsidP="53203BB0" w:rsidRDefault="500F8399" w14:paraId="1AD29F0E" w14:textId="02FF2EF8">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030D7788">
              <w:rPr>
                <w:rFonts w:ascii="Times New Roman" w:hAnsi="Times New Roman" w:eastAsia="Times New Roman" w:cs="Times New Roman"/>
                <w:color w:val="auto"/>
                <w:sz w:val="24"/>
                <w:szCs w:val="24"/>
              </w:rPr>
              <w:t>n^2</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center"/>
          </w:tcPr>
          <w:p w:rsidR="500F8399" w:rsidP="53203BB0" w:rsidRDefault="500F8399" w14:paraId="3D8B4440" w14:textId="1C93243B">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2E21078F">
              <w:rPr>
                <w:rFonts w:ascii="Times New Roman" w:hAnsi="Times New Roman" w:eastAsia="Times New Roman" w:cs="Times New Roman"/>
                <w:color w:val="auto"/>
                <w:sz w:val="24"/>
                <w:szCs w:val="24"/>
              </w:rPr>
              <w:t>n^2</w:t>
            </w:r>
          </w:p>
        </w:tc>
      </w:tr>
      <w:tr w:rsidR="500F8399" w:rsidTr="53203BB0" w14:paraId="12BE33B4">
        <w:trPr>
          <w:trHeight w:val="300"/>
        </w:trPr>
        <w:tc>
          <w:tcPr>
            <w:tcW w:w="5718" w:type="dxa"/>
            <w:gridSpan w:val="2"/>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2D8CB97B" w14:textId="0120C853">
            <w:pPr>
              <w:bidi w:val="0"/>
              <w:spacing w:before="0" w:beforeAutospacing="off" w:after="0" w:afterAutospacing="off"/>
              <w:jc w:val="right"/>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Total Cost</w:t>
            </w:r>
          </w:p>
        </w:tc>
        <w:tc>
          <w:tcPr>
            <w:tcW w:w="1136" w:type="dxa"/>
            <w:tcBorders>
              <w:top w:val="single" w:color="000000" w:themeColor="text1" w:sz="8"/>
              <w:left w:val="nil"/>
              <w:bottom w:val="single" w:color="000000" w:themeColor="text1" w:sz="8"/>
              <w:right w:val="single" w:color="000000" w:themeColor="text1" w:sz="8"/>
            </w:tcBorders>
            <w:tcMar>
              <w:left w:w="115" w:type="dxa"/>
              <w:right w:w="115" w:type="dxa"/>
            </w:tcMar>
            <w:vAlign w:val="top"/>
          </w:tcPr>
          <w:p w:rsidR="500F8399" w:rsidP="53203BB0" w:rsidRDefault="500F8399" w14:paraId="6CFF77C4" w14:textId="17388BDC">
            <w:pPr>
              <w:bidi w:val="0"/>
              <w:spacing w:before="0" w:beforeAutospacing="off" w:after="0" w:afterAutospacing="off"/>
              <w:rPr>
                <w:rFonts w:ascii="Times New Roman" w:hAnsi="Times New Roman" w:eastAsia="Times New Roman" w:cs="Times New Roman"/>
                <w:color w:val="auto"/>
                <w:sz w:val="24"/>
                <w:szCs w:val="24"/>
              </w:rPr>
            </w:pPr>
            <w:r w:rsidRPr="53203BB0" w:rsidR="3FF52B95">
              <w:rPr>
                <w:rFonts w:ascii="Times New Roman" w:hAnsi="Times New Roman" w:eastAsia="Times New Roman" w:cs="Times New Roman"/>
                <w:color w:val="auto"/>
                <w:sz w:val="24"/>
                <w:szCs w:val="24"/>
              </w:rPr>
              <w:t>2*</w:t>
            </w:r>
            <w:r w:rsidRPr="53203BB0" w:rsidR="3FF52B95">
              <w:rPr>
                <w:rFonts w:ascii="Times New Roman" w:hAnsi="Times New Roman" w:eastAsia="Times New Roman" w:cs="Times New Roman"/>
                <w:color w:val="auto"/>
                <w:sz w:val="24"/>
                <w:szCs w:val="24"/>
              </w:rPr>
              <w:t>O(</w:t>
            </w:r>
            <w:r w:rsidRPr="53203BB0" w:rsidR="3FF52B95">
              <w:rPr>
                <w:rFonts w:ascii="Times New Roman" w:hAnsi="Times New Roman" w:eastAsia="Times New Roman" w:cs="Times New Roman"/>
                <w:color w:val="auto"/>
                <w:sz w:val="24"/>
                <w:szCs w:val="24"/>
              </w:rPr>
              <w:t>n^2)</w:t>
            </w:r>
          </w:p>
        </w:tc>
      </w:tr>
      <w:tr w:rsidR="500F8399" w:rsidTr="53203BB0" w14:paraId="559B8076">
        <w:trPr>
          <w:trHeight w:val="300"/>
        </w:trPr>
        <w:tc>
          <w:tcPr>
            <w:tcW w:w="5718" w:type="dxa"/>
            <w:gridSpan w:val="2"/>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00A9BE87" w14:textId="78C95526">
            <w:pPr>
              <w:bidi w:val="0"/>
              <w:spacing w:before="0" w:beforeAutospacing="off" w:after="0" w:afterAutospacing="off"/>
              <w:jc w:val="right"/>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Runtime</w:t>
            </w:r>
          </w:p>
        </w:tc>
        <w:tc>
          <w:tcPr>
            <w:tcW w:w="1136" w:type="dxa"/>
            <w:tcBorders>
              <w:top w:val="single" w:color="000000" w:themeColor="text1" w:sz="8"/>
              <w:left w:val="nil"/>
              <w:bottom w:val="single" w:color="000000" w:themeColor="text1" w:sz="8"/>
              <w:right w:val="single" w:color="000000" w:themeColor="text1" w:sz="8"/>
            </w:tcBorders>
            <w:tcMar>
              <w:left w:w="115" w:type="dxa"/>
              <w:right w:w="115" w:type="dxa"/>
            </w:tcMar>
            <w:vAlign w:val="top"/>
          </w:tcPr>
          <w:p w:rsidR="500F8399" w:rsidP="53203BB0" w:rsidRDefault="500F8399" w14:paraId="1F1C7BDA" w14:textId="2453C3EE">
            <w:pPr>
              <w:bidi w:val="0"/>
              <w:spacing w:before="0" w:beforeAutospacing="off" w:after="0" w:afterAutospacing="off"/>
              <w:rPr>
                <w:rFonts w:ascii="Times New Roman" w:hAnsi="Times New Roman" w:eastAsia="Times New Roman" w:cs="Times New Roman"/>
                <w:color w:val="auto"/>
                <w:sz w:val="24"/>
                <w:szCs w:val="24"/>
              </w:rPr>
            </w:pPr>
            <w:r w:rsidRPr="53203BB0" w:rsidR="62CA8CBF">
              <w:rPr>
                <w:rFonts w:ascii="Times New Roman" w:hAnsi="Times New Roman" w:eastAsia="Times New Roman" w:cs="Times New Roman"/>
                <w:color w:val="auto"/>
                <w:sz w:val="24"/>
                <w:szCs w:val="24"/>
              </w:rPr>
              <w:t>O(n</w:t>
            </w:r>
            <w:r w:rsidRPr="53203BB0" w:rsidR="5572D9E2">
              <w:rPr>
                <w:rFonts w:ascii="Times New Roman" w:hAnsi="Times New Roman" w:eastAsia="Times New Roman" w:cs="Times New Roman"/>
                <w:color w:val="auto"/>
                <w:sz w:val="24"/>
                <w:szCs w:val="24"/>
              </w:rPr>
              <w:t>^2</w:t>
            </w:r>
            <w:r w:rsidRPr="53203BB0" w:rsidR="62CA8CBF">
              <w:rPr>
                <w:rFonts w:ascii="Times New Roman" w:hAnsi="Times New Roman" w:eastAsia="Times New Roman" w:cs="Times New Roman"/>
                <w:color w:val="auto"/>
                <w:sz w:val="24"/>
                <w:szCs w:val="24"/>
              </w:rPr>
              <w:t>)</w:t>
            </w:r>
          </w:p>
        </w:tc>
      </w:tr>
    </w:tbl>
    <w:p w:rsidR="3AA312E2" w:rsidP="53203BB0" w:rsidRDefault="3AA312E2" w14:paraId="37EC8A0B" w14:textId="6285B815">
      <w:pPr>
        <w:pStyle w:val="Normal"/>
        <w:bidi w:val="0"/>
        <w:rPr>
          <w:rFonts w:ascii="Times New Roman" w:hAnsi="Times New Roman" w:eastAsia="Times New Roman" w:cs="Times New Roman"/>
          <w:color w:val="auto"/>
          <w:sz w:val="24"/>
          <w:szCs w:val="24"/>
        </w:rPr>
      </w:pPr>
    </w:p>
    <w:p w:rsidR="3AA312E2" w:rsidP="500F8399" w:rsidRDefault="3AA312E2" w14:paraId="6CD61109" w14:textId="562F4FC4">
      <w:pPr>
        <w:bidi w:val="0"/>
        <w:spacing w:before="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3203BB0" w:rsidR="60965B01">
        <w:rPr>
          <w:rFonts w:ascii="Times New Roman" w:hAnsi="Times New Roman" w:eastAsia="Times New Roman" w:cs="Times New Roman"/>
          <w:b w:val="1"/>
          <w:bCs w:val="1"/>
          <w:noProof w:val="0"/>
          <w:color w:val="auto"/>
          <w:sz w:val="24"/>
          <w:szCs w:val="24"/>
          <w:lang w:val="en-US"/>
        </w:rPr>
        <w:t>Pseudocode</w:t>
      </w:r>
    </w:p>
    <w:p w:rsidR="68E3EB8B" w:rsidP="53203BB0" w:rsidRDefault="68E3EB8B" w14:paraId="6C0A2F47" w14:textId="7685A816">
      <w:pPr>
        <w:bidi w:val="0"/>
        <w:spacing w:before="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3203BB0" w:rsidR="68E3EB8B">
        <w:rPr>
          <w:rFonts w:ascii="Times New Roman" w:hAnsi="Times New Roman" w:eastAsia="Times New Roman" w:cs="Times New Roman"/>
          <w:b w:val="1"/>
          <w:bCs w:val="1"/>
          <w:noProof w:val="0"/>
          <w:color w:val="auto"/>
          <w:sz w:val="24"/>
          <w:szCs w:val="24"/>
          <w:lang w:val="en-US"/>
        </w:rPr>
        <w:t>/</w:t>
      </w:r>
      <w:r w:rsidRPr="53203BB0" w:rsidR="68E3EB8B">
        <w:rPr>
          <w:rStyle w:val="Heading3Char"/>
          <w:rFonts w:ascii="Times New Roman" w:hAnsi="Times New Roman" w:eastAsia="Times New Roman" w:cs="Times New Roman"/>
          <w:noProof w:val="0"/>
          <w:color w:val="auto"/>
          <w:sz w:val="24"/>
          <w:szCs w:val="24"/>
          <w:lang w:val="en-US"/>
        </w:rPr>
        <w:t>/Menu</w:t>
      </w:r>
    </w:p>
    <w:p w:rsidR="68E3EB8B" w:rsidP="53203BB0" w:rsidRDefault="68E3EB8B" w14:paraId="0DAB6905" w14:textId="07AAD716">
      <w:pPr>
        <w:bidi w:val="0"/>
        <w:spacing w:before="0" w:beforeAutospacing="off" w:after="0" w:afterAutospacing="off" w:line="480" w:lineRule="auto"/>
        <w:rPr>
          <w:rFonts w:ascii="Times New Roman" w:hAnsi="Times New Roman" w:eastAsia="Times New Roman" w:cs="Times New Roman"/>
          <w:b w:val="0"/>
          <w:bCs w:val="0"/>
          <w:noProof w:val="0"/>
          <w:color w:val="auto"/>
          <w:sz w:val="24"/>
          <w:szCs w:val="24"/>
          <w:lang w:val="en-US"/>
        </w:rPr>
      </w:pPr>
      <w:r w:rsidRPr="53203BB0" w:rsidR="68E3EB8B">
        <w:rPr>
          <w:rFonts w:ascii="Times New Roman" w:hAnsi="Times New Roman" w:eastAsia="Times New Roman" w:cs="Times New Roman"/>
          <w:b w:val="0"/>
          <w:bCs w:val="0"/>
          <w:noProof w:val="0"/>
          <w:color w:val="auto"/>
          <w:sz w:val="24"/>
          <w:szCs w:val="24"/>
          <w:lang w:val="en-US"/>
        </w:rPr>
        <w:t xml:space="preserve">void </w:t>
      </w:r>
      <w:r w:rsidRPr="53203BB0" w:rsidR="68E3EB8B">
        <w:rPr>
          <w:rFonts w:ascii="Times New Roman" w:hAnsi="Times New Roman" w:eastAsia="Times New Roman" w:cs="Times New Roman"/>
          <w:b w:val="0"/>
          <w:bCs w:val="0"/>
          <w:noProof w:val="0"/>
          <w:color w:val="auto"/>
          <w:sz w:val="24"/>
          <w:szCs w:val="24"/>
          <w:lang w:val="en-US"/>
        </w:rPr>
        <w:t>menu(</w:t>
      </w:r>
      <w:r w:rsidRPr="53203BB0" w:rsidR="68E3EB8B">
        <w:rPr>
          <w:rFonts w:ascii="Times New Roman" w:hAnsi="Times New Roman" w:eastAsia="Times New Roman" w:cs="Times New Roman"/>
          <w:b w:val="0"/>
          <w:bCs w:val="0"/>
          <w:noProof w:val="0"/>
          <w:color w:val="auto"/>
          <w:sz w:val="24"/>
          <w:szCs w:val="24"/>
          <w:lang w:val="en-US"/>
        </w:rPr>
        <w:t>) {</w:t>
      </w:r>
    </w:p>
    <w:p w:rsidR="68E3EB8B" w:rsidP="53203BB0" w:rsidRDefault="68E3EB8B" w14:paraId="3EB79A1C" w14:textId="25C929EB">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68E3EB8B">
        <w:rPr>
          <w:rFonts w:ascii="Times New Roman" w:hAnsi="Times New Roman" w:eastAsia="Times New Roman" w:cs="Times New Roman"/>
          <w:noProof w:val="0"/>
          <w:color w:val="auto"/>
          <w:sz w:val="24"/>
          <w:szCs w:val="24"/>
          <w:lang w:val="en-US"/>
        </w:rPr>
        <w:t>WHILE Input is not 9:</w:t>
      </w:r>
    </w:p>
    <w:p w:rsidR="68E3EB8B" w:rsidP="53203BB0" w:rsidRDefault="68E3EB8B" w14:paraId="08F700C7" w14:textId="7253BA0D">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8E3EB8B">
        <w:rPr>
          <w:rFonts w:ascii="Times New Roman" w:hAnsi="Times New Roman" w:eastAsia="Times New Roman" w:cs="Times New Roman"/>
          <w:noProof w:val="0"/>
          <w:color w:val="auto"/>
          <w:sz w:val="24"/>
          <w:szCs w:val="24"/>
          <w:lang w:val="en-US"/>
        </w:rPr>
        <w:t>PRINT menu options:</w:t>
      </w:r>
    </w:p>
    <w:p w:rsidR="68E3EB8B" w:rsidP="53203BB0" w:rsidRDefault="68E3EB8B" w14:paraId="2BB8F6A9" w14:textId="2E68388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8E3EB8B">
        <w:rPr>
          <w:rFonts w:ascii="Times New Roman" w:hAnsi="Times New Roman" w:eastAsia="Times New Roman" w:cs="Times New Roman"/>
          <w:noProof w:val="0"/>
          <w:color w:val="auto"/>
          <w:sz w:val="24"/>
          <w:szCs w:val="24"/>
          <w:lang w:val="en-US"/>
        </w:rPr>
        <w:t>IF input is 1:</w:t>
      </w:r>
    </w:p>
    <w:p w:rsidR="3732EB7E" w:rsidP="53203BB0" w:rsidRDefault="3732EB7E" w14:paraId="198DD2F3" w14:textId="082FE4ED">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3732EB7E">
        <w:rPr>
          <w:rFonts w:ascii="Times New Roman" w:hAnsi="Times New Roman" w:eastAsia="Times New Roman" w:cs="Times New Roman"/>
          <w:noProof w:val="0"/>
          <w:color w:val="auto"/>
          <w:sz w:val="24"/>
          <w:szCs w:val="24"/>
          <w:lang w:val="en-US"/>
        </w:rPr>
        <w:t xml:space="preserve">CALL </w:t>
      </w:r>
      <w:r w:rsidRPr="53203BB0" w:rsidR="3732EB7E">
        <w:rPr>
          <w:rFonts w:ascii="Times New Roman" w:hAnsi="Times New Roman" w:eastAsia="Times New Roman" w:cs="Times New Roman"/>
          <w:noProof w:val="0"/>
          <w:color w:val="auto"/>
          <w:sz w:val="24"/>
          <w:szCs w:val="24"/>
          <w:lang w:val="en-US"/>
        </w:rPr>
        <w:t>parseFile</w:t>
      </w:r>
      <w:r w:rsidRPr="53203BB0" w:rsidR="3732EB7E">
        <w:rPr>
          <w:rFonts w:ascii="Times New Roman" w:hAnsi="Times New Roman" w:eastAsia="Times New Roman" w:cs="Times New Roman"/>
          <w:noProof w:val="0"/>
          <w:color w:val="auto"/>
          <w:sz w:val="24"/>
          <w:szCs w:val="24"/>
          <w:lang w:val="en-US"/>
        </w:rPr>
        <w:t>(PATH_TO_FILE, ‘,’)</w:t>
      </w:r>
    </w:p>
    <w:p w:rsidR="68E3EB8B" w:rsidP="53203BB0" w:rsidRDefault="68E3EB8B" w14:paraId="02230905" w14:textId="677B5828">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68E3EB8B">
        <w:rPr>
          <w:rFonts w:ascii="Times New Roman" w:hAnsi="Times New Roman" w:eastAsia="Times New Roman" w:cs="Times New Roman"/>
          <w:noProof w:val="0"/>
          <w:color w:val="auto"/>
          <w:sz w:val="24"/>
          <w:szCs w:val="24"/>
          <w:lang w:val="en-US"/>
        </w:rPr>
        <w:t xml:space="preserve">IF input is </w:t>
      </w:r>
      <w:r w:rsidRPr="53203BB0" w:rsidR="36D3E51B">
        <w:rPr>
          <w:rFonts w:ascii="Times New Roman" w:hAnsi="Times New Roman" w:eastAsia="Times New Roman" w:cs="Times New Roman"/>
          <w:noProof w:val="0"/>
          <w:color w:val="auto"/>
          <w:sz w:val="24"/>
          <w:szCs w:val="24"/>
          <w:lang w:val="en-US"/>
        </w:rPr>
        <w:t>2</w:t>
      </w:r>
      <w:r w:rsidRPr="53203BB0" w:rsidR="68E3EB8B">
        <w:rPr>
          <w:rFonts w:ascii="Times New Roman" w:hAnsi="Times New Roman" w:eastAsia="Times New Roman" w:cs="Times New Roman"/>
          <w:noProof w:val="0"/>
          <w:color w:val="auto"/>
          <w:sz w:val="24"/>
          <w:szCs w:val="24"/>
          <w:lang w:val="en-US"/>
        </w:rPr>
        <w:t>:</w:t>
      </w:r>
    </w:p>
    <w:p w:rsidR="1C37927F" w:rsidP="53203BB0" w:rsidRDefault="1C37927F" w14:paraId="61630797" w14:textId="69AD45B2">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1C37927F">
        <w:rPr>
          <w:rFonts w:ascii="Times New Roman" w:hAnsi="Times New Roman" w:eastAsia="Times New Roman" w:cs="Times New Roman"/>
          <w:noProof w:val="0"/>
          <w:color w:val="auto"/>
          <w:sz w:val="24"/>
          <w:szCs w:val="24"/>
          <w:lang w:val="en-US"/>
        </w:rPr>
        <w:t xml:space="preserve">CALL </w:t>
      </w:r>
      <w:r w:rsidRPr="53203BB0" w:rsidR="1C37927F">
        <w:rPr>
          <w:rFonts w:ascii="Times New Roman" w:hAnsi="Times New Roman" w:eastAsia="Times New Roman" w:cs="Times New Roman"/>
          <w:noProof w:val="0"/>
          <w:color w:val="auto"/>
          <w:sz w:val="24"/>
          <w:szCs w:val="24"/>
          <w:lang w:val="en-US"/>
        </w:rPr>
        <w:t>printAll</w:t>
      </w:r>
      <w:r w:rsidRPr="53203BB0" w:rsidR="1C37927F">
        <w:rPr>
          <w:rFonts w:ascii="Times New Roman" w:hAnsi="Times New Roman" w:eastAsia="Times New Roman" w:cs="Times New Roman"/>
          <w:noProof w:val="0"/>
          <w:color w:val="auto"/>
          <w:sz w:val="24"/>
          <w:szCs w:val="24"/>
          <w:lang w:val="en-US"/>
        </w:rPr>
        <w:t>()</w:t>
      </w:r>
    </w:p>
    <w:p w:rsidR="68E3EB8B" w:rsidP="53203BB0" w:rsidRDefault="68E3EB8B" w14:paraId="31DA97F2" w14:textId="081C541A">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68E3EB8B">
        <w:rPr>
          <w:rFonts w:ascii="Times New Roman" w:hAnsi="Times New Roman" w:eastAsia="Times New Roman" w:cs="Times New Roman"/>
          <w:noProof w:val="0"/>
          <w:color w:val="auto"/>
          <w:sz w:val="24"/>
          <w:szCs w:val="24"/>
          <w:lang w:val="en-US"/>
        </w:rPr>
        <w:t xml:space="preserve">IF input is </w:t>
      </w:r>
      <w:r w:rsidRPr="53203BB0" w:rsidR="6EB9BCC1">
        <w:rPr>
          <w:rFonts w:ascii="Times New Roman" w:hAnsi="Times New Roman" w:eastAsia="Times New Roman" w:cs="Times New Roman"/>
          <w:noProof w:val="0"/>
          <w:color w:val="auto"/>
          <w:sz w:val="24"/>
          <w:szCs w:val="24"/>
          <w:lang w:val="en-US"/>
        </w:rPr>
        <w:t>3</w:t>
      </w:r>
      <w:r w:rsidRPr="53203BB0" w:rsidR="68E3EB8B">
        <w:rPr>
          <w:rFonts w:ascii="Times New Roman" w:hAnsi="Times New Roman" w:eastAsia="Times New Roman" w:cs="Times New Roman"/>
          <w:noProof w:val="0"/>
          <w:color w:val="auto"/>
          <w:sz w:val="24"/>
          <w:szCs w:val="24"/>
          <w:lang w:val="en-US"/>
        </w:rPr>
        <w:t>:</w:t>
      </w:r>
    </w:p>
    <w:p w:rsidR="4E87C841" w:rsidP="53203BB0" w:rsidRDefault="4E87C841" w14:paraId="4711F7FA" w14:textId="073CE1CD">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4E87C841">
        <w:rPr>
          <w:rFonts w:ascii="Times New Roman" w:hAnsi="Times New Roman" w:eastAsia="Times New Roman" w:cs="Times New Roman"/>
          <w:noProof w:val="0"/>
          <w:color w:val="auto"/>
          <w:sz w:val="24"/>
          <w:szCs w:val="24"/>
          <w:lang w:val="en-US"/>
        </w:rPr>
        <w:t xml:space="preserve">PRINT Please input </w:t>
      </w:r>
      <w:r w:rsidRPr="53203BB0" w:rsidR="4E87C841">
        <w:rPr>
          <w:rFonts w:ascii="Times New Roman" w:hAnsi="Times New Roman" w:eastAsia="Times New Roman" w:cs="Times New Roman"/>
          <w:noProof w:val="0"/>
          <w:color w:val="auto"/>
          <w:sz w:val="24"/>
          <w:szCs w:val="24"/>
          <w:lang w:val="en-US"/>
        </w:rPr>
        <w:t>courseId</w:t>
      </w:r>
      <w:r w:rsidRPr="53203BB0" w:rsidR="4E87C841">
        <w:rPr>
          <w:rFonts w:ascii="Times New Roman" w:hAnsi="Times New Roman" w:eastAsia="Times New Roman" w:cs="Times New Roman"/>
          <w:noProof w:val="0"/>
          <w:color w:val="auto"/>
          <w:sz w:val="24"/>
          <w:szCs w:val="24"/>
          <w:lang w:val="en-US"/>
        </w:rPr>
        <w:t xml:space="preserve"> to look up</w:t>
      </w:r>
    </w:p>
    <w:p w:rsidR="58EF47E8" w:rsidP="53203BB0" w:rsidRDefault="58EF47E8" w14:paraId="25C495B2" w14:textId="5A013CFD">
      <w:pPr>
        <w:pStyle w:val="Normal"/>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58EF47E8">
        <w:rPr>
          <w:rFonts w:ascii="Times New Roman" w:hAnsi="Times New Roman" w:eastAsia="Times New Roman" w:cs="Times New Roman"/>
          <w:noProof w:val="0"/>
          <w:color w:val="auto"/>
          <w:sz w:val="24"/>
          <w:szCs w:val="24"/>
          <w:lang w:val="en-US"/>
        </w:rPr>
        <w:t xml:space="preserve">SET </w:t>
      </w:r>
      <w:r w:rsidRPr="53203BB0" w:rsidR="58EF47E8">
        <w:rPr>
          <w:rFonts w:ascii="Times New Roman" w:hAnsi="Times New Roman" w:eastAsia="Times New Roman" w:cs="Times New Roman"/>
          <w:noProof w:val="0"/>
          <w:color w:val="auto"/>
          <w:sz w:val="24"/>
          <w:szCs w:val="24"/>
          <w:lang w:val="en-US"/>
        </w:rPr>
        <w:t>courseId</w:t>
      </w:r>
      <w:r w:rsidRPr="53203BB0" w:rsidR="58EF47E8">
        <w:rPr>
          <w:rFonts w:ascii="Times New Roman" w:hAnsi="Times New Roman" w:eastAsia="Times New Roman" w:cs="Times New Roman"/>
          <w:noProof w:val="0"/>
          <w:color w:val="auto"/>
          <w:sz w:val="24"/>
          <w:szCs w:val="24"/>
          <w:lang w:val="en-US"/>
        </w:rPr>
        <w:t xml:space="preserve"> to INPUT</w:t>
      </w:r>
    </w:p>
    <w:p w:rsidR="4E87C841" w:rsidP="53203BB0" w:rsidRDefault="4E87C841" w14:paraId="46F99C47" w14:textId="43B9F5AE">
      <w:pPr>
        <w:pStyle w:val="Normal"/>
        <w:suppressLineNumbers w:val="0"/>
        <w:bidi w:val="0"/>
        <w:spacing w:before="0" w:beforeAutospacing="off" w:after="0" w:afterAutospacing="off" w:line="480" w:lineRule="auto"/>
        <w:ind w:left="1440" w:right="0"/>
        <w:jc w:val="left"/>
        <w:rPr>
          <w:rFonts w:ascii="Times New Roman" w:hAnsi="Times New Roman" w:eastAsia="Times New Roman" w:cs="Times New Roman"/>
          <w:noProof w:val="0"/>
          <w:color w:val="auto"/>
          <w:sz w:val="24"/>
          <w:szCs w:val="24"/>
          <w:lang w:val="en-US"/>
        </w:rPr>
      </w:pPr>
      <w:r w:rsidRPr="53203BB0" w:rsidR="4E87C841">
        <w:rPr>
          <w:rFonts w:ascii="Times New Roman" w:hAnsi="Times New Roman" w:eastAsia="Times New Roman" w:cs="Times New Roman"/>
          <w:noProof w:val="0"/>
          <w:color w:val="auto"/>
          <w:sz w:val="24"/>
          <w:szCs w:val="24"/>
          <w:lang w:val="en-US"/>
        </w:rPr>
        <w:t xml:space="preserve">CALL </w:t>
      </w:r>
      <w:r w:rsidRPr="53203BB0" w:rsidR="4E87C841">
        <w:rPr>
          <w:rFonts w:ascii="Times New Roman" w:hAnsi="Times New Roman" w:eastAsia="Times New Roman" w:cs="Times New Roman"/>
          <w:noProof w:val="0"/>
          <w:color w:val="auto"/>
          <w:sz w:val="24"/>
          <w:szCs w:val="24"/>
          <w:lang w:val="en-US"/>
        </w:rPr>
        <w:t>searchCourse</w:t>
      </w:r>
      <w:r w:rsidRPr="53203BB0" w:rsidR="4E87C841">
        <w:rPr>
          <w:rFonts w:ascii="Times New Roman" w:hAnsi="Times New Roman" w:eastAsia="Times New Roman" w:cs="Times New Roman"/>
          <w:noProof w:val="0"/>
          <w:color w:val="auto"/>
          <w:sz w:val="24"/>
          <w:szCs w:val="24"/>
          <w:lang w:val="en-US"/>
        </w:rPr>
        <w:t xml:space="preserve">(vector, </w:t>
      </w:r>
      <w:r w:rsidRPr="53203BB0" w:rsidR="4E87C841">
        <w:rPr>
          <w:rFonts w:ascii="Times New Roman" w:hAnsi="Times New Roman" w:eastAsia="Times New Roman" w:cs="Times New Roman"/>
          <w:noProof w:val="0"/>
          <w:color w:val="auto"/>
          <w:sz w:val="24"/>
          <w:szCs w:val="24"/>
          <w:lang w:val="en-US"/>
        </w:rPr>
        <w:t>courseId</w:t>
      </w:r>
      <w:r w:rsidRPr="53203BB0" w:rsidR="4E87C841">
        <w:rPr>
          <w:rFonts w:ascii="Times New Roman" w:hAnsi="Times New Roman" w:eastAsia="Times New Roman" w:cs="Times New Roman"/>
          <w:noProof w:val="0"/>
          <w:color w:val="auto"/>
          <w:sz w:val="24"/>
          <w:szCs w:val="24"/>
          <w:lang w:val="en-US"/>
        </w:rPr>
        <w:t>)</w:t>
      </w:r>
    </w:p>
    <w:p w:rsidR="68E3EB8B" w:rsidP="53203BB0" w:rsidRDefault="68E3EB8B" w14:paraId="65A28F7C" w14:textId="7B5AEF5B">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68E3EB8B">
        <w:rPr>
          <w:rFonts w:ascii="Times New Roman" w:hAnsi="Times New Roman" w:eastAsia="Times New Roman" w:cs="Times New Roman"/>
          <w:noProof w:val="0"/>
          <w:color w:val="auto"/>
          <w:sz w:val="24"/>
          <w:szCs w:val="24"/>
          <w:lang w:val="en-US"/>
        </w:rPr>
        <w:t xml:space="preserve">IF input is </w:t>
      </w:r>
      <w:r w:rsidRPr="53203BB0" w:rsidR="2A641AC0">
        <w:rPr>
          <w:rFonts w:ascii="Times New Roman" w:hAnsi="Times New Roman" w:eastAsia="Times New Roman" w:cs="Times New Roman"/>
          <w:noProof w:val="0"/>
          <w:color w:val="auto"/>
          <w:sz w:val="24"/>
          <w:szCs w:val="24"/>
          <w:lang w:val="en-US"/>
        </w:rPr>
        <w:t>9</w:t>
      </w:r>
      <w:r w:rsidRPr="53203BB0" w:rsidR="68E3EB8B">
        <w:rPr>
          <w:rFonts w:ascii="Times New Roman" w:hAnsi="Times New Roman" w:eastAsia="Times New Roman" w:cs="Times New Roman"/>
          <w:noProof w:val="0"/>
          <w:color w:val="auto"/>
          <w:sz w:val="24"/>
          <w:szCs w:val="24"/>
          <w:lang w:val="en-US"/>
        </w:rPr>
        <w:t>:</w:t>
      </w:r>
    </w:p>
    <w:p w:rsidR="1D8917B1" w:rsidP="53203BB0" w:rsidRDefault="1D8917B1" w14:paraId="1D9AABD9" w14:textId="6E354628">
      <w:pPr>
        <w:bidi w:val="0"/>
        <w:spacing w:before="0" w:beforeAutospacing="off" w:after="0" w:afterAutospacing="off" w:line="480" w:lineRule="auto"/>
        <w:ind w:left="720" w:firstLine="720"/>
        <w:rPr>
          <w:rFonts w:ascii="Times New Roman" w:hAnsi="Times New Roman" w:eastAsia="Times New Roman" w:cs="Times New Roman"/>
          <w:b w:val="0"/>
          <w:bCs w:val="0"/>
          <w:noProof w:val="0"/>
          <w:color w:val="auto"/>
          <w:sz w:val="24"/>
          <w:szCs w:val="24"/>
          <w:lang w:val="en-US"/>
        </w:rPr>
      </w:pPr>
      <w:r w:rsidRPr="53203BB0" w:rsidR="1D8917B1">
        <w:rPr>
          <w:rFonts w:ascii="Times New Roman" w:hAnsi="Times New Roman" w:eastAsia="Times New Roman" w:cs="Times New Roman"/>
          <w:b w:val="0"/>
          <w:bCs w:val="0"/>
          <w:noProof w:val="0"/>
          <w:color w:val="auto"/>
          <w:sz w:val="24"/>
          <w:szCs w:val="24"/>
          <w:lang w:val="en-US"/>
        </w:rPr>
        <w:t>EXIT</w:t>
      </w:r>
      <w:r>
        <w:br/>
      </w:r>
      <w:r w:rsidRPr="53203BB0" w:rsidR="68E3EB8B">
        <w:rPr>
          <w:rFonts w:ascii="Times New Roman" w:hAnsi="Times New Roman" w:eastAsia="Times New Roman" w:cs="Times New Roman"/>
          <w:b w:val="0"/>
          <w:bCs w:val="0"/>
          <w:noProof w:val="0"/>
          <w:color w:val="auto"/>
          <w:sz w:val="24"/>
          <w:szCs w:val="24"/>
          <w:lang w:val="en-US"/>
        </w:rPr>
        <w:t>}</w:t>
      </w:r>
    </w:p>
    <w:p w:rsidR="55C88C64" w:rsidP="53203BB0" w:rsidRDefault="55C88C64" w14:paraId="713B4DCA" w14:textId="05ACCCBC">
      <w:pPr>
        <w:pStyle w:val="Heading3"/>
        <w:bidi w:val="0"/>
        <w:rPr>
          <w:rFonts w:ascii="Times New Roman" w:hAnsi="Times New Roman" w:eastAsia="Times New Roman" w:cs="Times New Roman"/>
          <w:b w:val="0"/>
          <w:bCs w:val="0"/>
          <w:noProof w:val="0"/>
          <w:color w:val="auto"/>
          <w:sz w:val="24"/>
          <w:szCs w:val="24"/>
          <w:lang w:val="en-US"/>
        </w:rPr>
      </w:pPr>
      <w:r w:rsidRPr="53203BB0" w:rsidR="55C88C64">
        <w:rPr>
          <w:rFonts w:ascii="Times New Roman" w:hAnsi="Times New Roman" w:eastAsia="Times New Roman" w:cs="Times New Roman"/>
          <w:noProof w:val="0"/>
          <w:color w:val="auto"/>
          <w:sz w:val="24"/>
          <w:szCs w:val="24"/>
          <w:lang w:val="en-US"/>
        </w:rPr>
        <w:t>// Parse File &amp; Create Object</w:t>
      </w:r>
    </w:p>
    <w:p w:rsidR="3AA312E2" w:rsidP="500F8399" w:rsidRDefault="3AA312E2" w14:paraId="578EEE0D" w14:textId="0D1A0938">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void </w:t>
      </w:r>
      <w:r w:rsidRPr="53203BB0" w:rsidR="60965B01">
        <w:rPr>
          <w:rFonts w:ascii="Times New Roman" w:hAnsi="Times New Roman" w:eastAsia="Times New Roman" w:cs="Times New Roman"/>
          <w:noProof w:val="0"/>
          <w:color w:val="auto"/>
          <w:sz w:val="24"/>
          <w:szCs w:val="24"/>
          <w:lang w:val="en-US"/>
        </w:rPr>
        <w:t>parseFile</w:t>
      </w:r>
      <w:r w:rsidRPr="53203BB0" w:rsidR="60965B01">
        <w:rPr>
          <w:rFonts w:ascii="Times New Roman" w:hAnsi="Times New Roman" w:eastAsia="Times New Roman" w:cs="Times New Roman"/>
          <w:noProof w:val="0"/>
          <w:color w:val="auto"/>
          <w:sz w:val="24"/>
          <w:szCs w:val="24"/>
          <w:lang w:val="en-US"/>
        </w:rPr>
        <w:t xml:space="preserve">(String path, Char </w:t>
      </w:r>
      <w:r w:rsidRPr="53203BB0" w:rsidR="60965B01">
        <w:rPr>
          <w:rFonts w:ascii="Times New Roman" w:hAnsi="Times New Roman" w:eastAsia="Times New Roman" w:cs="Times New Roman"/>
          <w:noProof w:val="0"/>
          <w:color w:val="auto"/>
          <w:sz w:val="24"/>
          <w:szCs w:val="24"/>
          <w:lang w:val="en-US"/>
        </w:rPr>
        <w:t>separator)  {</w:t>
      </w:r>
    </w:p>
    <w:p w:rsidR="3AA312E2" w:rsidP="500F8399" w:rsidRDefault="3AA312E2" w14:paraId="3FA3A2D2" w14:textId="67C77A99">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OPEN path to file</w:t>
      </w:r>
    </w:p>
    <w:p w:rsidR="3AA312E2" w:rsidP="500F8399" w:rsidRDefault="3AA312E2" w14:paraId="3759F189" w14:textId="5FF40F68">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DECLARE </w:t>
      </w:r>
      <w:r w:rsidRPr="53203BB0" w:rsidR="60965B01">
        <w:rPr>
          <w:rFonts w:ascii="Times New Roman" w:hAnsi="Times New Roman" w:eastAsia="Times New Roman" w:cs="Times New Roman"/>
          <w:noProof w:val="0"/>
          <w:color w:val="auto"/>
          <w:sz w:val="24"/>
          <w:szCs w:val="24"/>
          <w:lang w:val="en-US"/>
        </w:rPr>
        <w:t>temp</w:t>
      </w:r>
      <w:r w:rsidRPr="53203BB0" w:rsidR="60965B01">
        <w:rPr>
          <w:rFonts w:ascii="Times New Roman" w:hAnsi="Times New Roman" w:eastAsia="Times New Roman" w:cs="Times New Roman"/>
          <w:noProof w:val="0"/>
          <w:color w:val="auto"/>
          <w:sz w:val="24"/>
          <w:szCs w:val="24"/>
          <w:lang w:val="en-US"/>
        </w:rPr>
        <w:t xml:space="preserve"> list</w:t>
      </w:r>
    </w:p>
    <w:p w:rsidR="3AA312E2" w:rsidP="500F8399" w:rsidRDefault="3AA312E2" w14:paraId="7EFC174C" w14:textId="7DFACF7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DECLARE </w:t>
      </w:r>
      <w:r w:rsidRPr="53203BB0" w:rsidR="60965B01">
        <w:rPr>
          <w:rFonts w:ascii="Times New Roman" w:hAnsi="Times New Roman" w:eastAsia="Times New Roman" w:cs="Times New Roman"/>
          <w:noProof w:val="0"/>
          <w:color w:val="auto"/>
          <w:sz w:val="24"/>
          <w:szCs w:val="24"/>
          <w:lang w:val="en-US"/>
        </w:rPr>
        <w:t>validCourse</w:t>
      </w:r>
      <w:r w:rsidRPr="53203BB0" w:rsidR="60965B01">
        <w:rPr>
          <w:rFonts w:ascii="Times New Roman" w:hAnsi="Times New Roman" w:eastAsia="Times New Roman" w:cs="Times New Roman"/>
          <w:noProof w:val="0"/>
          <w:color w:val="auto"/>
          <w:sz w:val="24"/>
          <w:szCs w:val="24"/>
          <w:lang w:val="en-US"/>
        </w:rPr>
        <w:t xml:space="preserve"> list</w:t>
      </w:r>
    </w:p>
    <w:p w:rsidR="3AA312E2" w:rsidP="500F8399" w:rsidRDefault="3AA312E2" w14:paraId="65885652" w14:textId="7ECED795">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FOR each row in file</w:t>
      </w:r>
    </w:p>
    <w:p w:rsidR="3AA312E2" w:rsidP="500F8399" w:rsidRDefault="3AA312E2" w14:paraId="02F8F426" w14:textId="7B84CB7C">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APPEND first string to </w:t>
      </w:r>
      <w:r w:rsidRPr="53203BB0" w:rsidR="60965B01">
        <w:rPr>
          <w:rFonts w:ascii="Times New Roman" w:hAnsi="Times New Roman" w:eastAsia="Times New Roman" w:cs="Times New Roman"/>
          <w:noProof w:val="0"/>
          <w:color w:val="auto"/>
          <w:sz w:val="24"/>
          <w:szCs w:val="24"/>
          <w:lang w:val="en-US"/>
        </w:rPr>
        <w:t>validCourse</w:t>
      </w:r>
    </w:p>
    <w:p w:rsidR="3AA312E2" w:rsidP="500F8399" w:rsidRDefault="3AA312E2" w14:paraId="6918740F" w14:textId="7673CA51">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FOR each row in file</w:t>
      </w:r>
    </w:p>
    <w:p w:rsidR="3AA312E2" w:rsidP="500F8399" w:rsidRDefault="3AA312E2" w14:paraId="37EC8C0C" w14:textId="5674362F">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INIT </w:t>
      </w:r>
      <w:r w:rsidRPr="53203BB0" w:rsidR="60965B01">
        <w:rPr>
          <w:rFonts w:ascii="Times New Roman" w:hAnsi="Times New Roman" w:eastAsia="Times New Roman" w:cs="Times New Roman"/>
          <w:noProof w:val="0"/>
          <w:color w:val="auto"/>
          <w:sz w:val="24"/>
          <w:szCs w:val="24"/>
          <w:lang w:val="en-US"/>
        </w:rPr>
        <w:t>CourseObject</w:t>
      </w:r>
    </w:p>
    <w:p w:rsidR="3AA312E2" w:rsidP="500F8399" w:rsidRDefault="3AA312E2" w14:paraId="767FB467" w14:textId="7E487712">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FOR each string separated by separator</w:t>
      </w:r>
    </w:p>
    <w:p w:rsidR="3AA312E2" w:rsidP="500F8399" w:rsidRDefault="3AA312E2" w14:paraId="1753EE08" w14:textId="73680843">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APPEND string to </w:t>
      </w:r>
      <w:r w:rsidRPr="53203BB0" w:rsidR="60965B01">
        <w:rPr>
          <w:rFonts w:ascii="Times New Roman" w:hAnsi="Times New Roman" w:eastAsia="Times New Roman" w:cs="Times New Roman"/>
          <w:noProof w:val="0"/>
          <w:color w:val="auto"/>
          <w:sz w:val="24"/>
          <w:szCs w:val="24"/>
          <w:lang w:val="en-US"/>
        </w:rPr>
        <w:t>temp</w:t>
      </w:r>
      <w:r w:rsidRPr="53203BB0" w:rsidR="60965B01">
        <w:rPr>
          <w:rFonts w:ascii="Times New Roman" w:hAnsi="Times New Roman" w:eastAsia="Times New Roman" w:cs="Times New Roman"/>
          <w:noProof w:val="0"/>
          <w:color w:val="auto"/>
          <w:sz w:val="24"/>
          <w:szCs w:val="24"/>
          <w:lang w:val="en-US"/>
        </w:rPr>
        <w:t xml:space="preserve"> list</w:t>
      </w:r>
    </w:p>
    <w:p w:rsidR="3AA312E2" w:rsidP="53203BB0" w:rsidRDefault="3AA312E2" w14:paraId="283D7621" w14:textId="2D2181D6">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15CFE028">
        <w:rPr>
          <w:rFonts w:ascii="Times New Roman" w:hAnsi="Times New Roman" w:eastAsia="Times New Roman" w:cs="Times New Roman"/>
          <w:noProof w:val="0"/>
          <w:color w:val="auto"/>
          <w:sz w:val="24"/>
          <w:szCs w:val="24"/>
          <w:lang w:val="en-US"/>
        </w:rPr>
        <w:t xml:space="preserve">IF length of </w:t>
      </w:r>
      <w:r w:rsidRPr="53203BB0" w:rsidR="15CFE028">
        <w:rPr>
          <w:rFonts w:ascii="Times New Roman" w:hAnsi="Times New Roman" w:eastAsia="Times New Roman" w:cs="Times New Roman"/>
          <w:noProof w:val="0"/>
          <w:color w:val="auto"/>
          <w:sz w:val="24"/>
          <w:szCs w:val="24"/>
          <w:lang w:val="en-US"/>
        </w:rPr>
        <w:t>temp</w:t>
      </w:r>
      <w:r w:rsidRPr="53203BB0" w:rsidR="15CFE028">
        <w:rPr>
          <w:rFonts w:ascii="Times New Roman" w:hAnsi="Times New Roman" w:eastAsia="Times New Roman" w:cs="Times New Roman"/>
          <w:noProof w:val="0"/>
          <w:color w:val="auto"/>
          <w:sz w:val="24"/>
          <w:szCs w:val="24"/>
          <w:lang w:val="en-US"/>
        </w:rPr>
        <w:t xml:space="preserve"> list &lt; 2:</w:t>
      </w:r>
    </w:p>
    <w:p w:rsidR="3AA312E2" w:rsidP="53203BB0" w:rsidRDefault="3AA312E2" w14:paraId="2213A127" w14:textId="223F41B8">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15CFE028">
        <w:rPr>
          <w:rFonts w:ascii="Times New Roman" w:hAnsi="Times New Roman" w:eastAsia="Times New Roman" w:cs="Times New Roman"/>
          <w:noProof w:val="0"/>
          <w:color w:val="auto"/>
          <w:sz w:val="24"/>
          <w:szCs w:val="24"/>
          <w:lang w:val="en-US"/>
        </w:rPr>
        <w:t>PRINT error, format for line is incorrect</w:t>
      </w:r>
    </w:p>
    <w:p w:rsidR="75F714CC" w:rsidP="53203BB0" w:rsidRDefault="75F714CC" w14:paraId="7A60BAE6" w14:textId="09B6C3ED">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75F714CC">
        <w:rPr>
          <w:rFonts w:ascii="Times New Roman" w:hAnsi="Times New Roman" w:eastAsia="Times New Roman" w:cs="Times New Roman"/>
          <w:noProof w:val="0"/>
          <w:color w:val="auto"/>
          <w:sz w:val="24"/>
          <w:szCs w:val="24"/>
          <w:lang w:val="en-US"/>
        </w:rPr>
        <w:t>BREAK // Line did not meet format, moving to next line</w:t>
      </w:r>
    </w:p>
    <w:p w:rsidR="3AA312E2" w:rsidP="500F8399" w:rsidRDefault="3AA312E2" w14:paraId="4A1212AE" w14:textId="67ABB48B">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SET </w:t>
      </w:r>
      <w:r w:rsidRPr="53203BB0" w:rsidR="60965B01">
        <w:rPr>
          <w:rFonts w:ascii="Times New Roman" w:hAnsi="Times New Roman" w:eastAsia="Times New Roman" w:cs="Times New Roman"/>
          <w:noProof w:val="0"/>
          <w:color w:val="auto"/>
          <w:sz w:val="24"/>
          <w:szCs w:val="24"/>
          <w:lang w:val="en-US"/>
        </w:rPr>
        <w:t>CourseObject</w:t>
      </w:r>
      <w:r w:rsidRPr="53203BB0" w:rsidR="60965B01">
        <w:rPr>
          <w:rFonts w:ascii="Times New Roman" w:hAnsi="Times New Roman" w:eastAsia="Times New Roman" w:cs="Times New Roman"/>
          <w:noProof w:val="0"/>
          <w:color w:val="auto"/>
          <w:sz w:val="24"/>
          <w:szCs w:val="24"/>
          <w:lang w:val="en-US"/>
        </w:rPr>
        <w:t>-&gt;</w:t>
      </w:r>
      <w:r w:rsidRPr="53203BB0" w:rsidR="60965B01">
        <w:rPr>
          <w:rFonts w:ascii="Times New Roman" w:hAnsi="Times New Roman" w:eastAsia="Times New Roman" w:cs="Times New Roman"/>
          <w:noProof w:val="0"/>
          <w:color w:val="auto"/>
          <w:sz w:val="24"/>
          <w:szCs w:val="24"/>
          <w:lang w:val="en-US"/>
        </w:rPr>
        <w:t>CourseID</w:t>
      </w:r>
      <w:r w:rsidRPr="53203BB0" w:rsidR="60965B01">
        <w:rPr>
          <w:rFonts w:ascii="Times New Roman" w:hAnsi="Times New Roman" w:eastAsia="Times New Roman" w:cs="Times New Roman"/>
          <w:noProof w:val="0"/>
          <w:color w:val="auto"/>
          <w:sz w:val="24"/>
          <w:szCs w:val="24"/>
          <w:lang w:val="en-US"/>
        </w:rPr>
        <w:t xml:space="preserve"> to first </w:t>
      </w:r>
      <w:r w:rsidRPr="53203BB0" w:rsidR="60965B01">
        <w:rPr>
          <w:rFonts w:ascii="Times New Roman" w:hAnsi="Times New Roman" w:eastAsia="Times New Roman" w:cs="Times New Roman"/>
          <w:noProof w:val="0"/>
          <w:color w:val="auto"/>
          <w:sz w:val="24"/>
          <w:szCs w:val="24"/>
          <w:lang w:val="en-US"/>
        </w:rPr>
        <w:t>temp</w:t>
      </w:r>
      <w:r w:rsidRPr="53203BB0" w:rsidR="60965B01">
        <w:rPr>
          <w:rFonts w:ascii="Times New Roman" w:hAnsi="Times New Roman" w:eastAsia="Times New Roman" w:cs="Times New Roman"/>
          <w:noProof w:val="0"/>
          <w:color w:val="auto"/>
          <w:sz w:val="24"/>
          <w:szCs w:val="24"/>
          <w:lang w:val="en-US"/>
        </w:rPr>
        <w:t xml:space="preserve"> list string</w:t>
      </w:r>
    </w:p>
    <w:p w:rsidR="3AA312E2" w:rsidP="500F8399" w:rsidRDefault="3AA312E2" w14:paraId="40DC57C0" w14:textId="6D4BA8B9">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SET </w:t>
      </w:r>
      <w:r w:rsidRPr="53203BB0" w:rsidR="60965B01">
        <w:rPr>
          <w:rFonts w:ascii="Times New Roman" w:hAnsi="Times New Roman" w:eastAsia="Times New Roman" w:cs="Times New Roman"/>
          <w:noProof w:val="0"/>
          <w:color w:val="auto"/>
          <w:sz w:val="24"/>
          <w:szCs w:val="24"/>
          <w:lang w:val="en-US"/>
        </w:rPr>
        <w:t>CourseObject</w:t>
      </w:r>
      <w:r w:rsidRPr="53203BB0" w:rsidR="60965B01">
        <w:rPr>
          <w:rFonts w:ascii="Times New Roman" w:hAnsi="Times New Roman" w:eastAsia="Times New Roman" w:cs="Times New Roman"/>
          <w:noProof w:val="0"/>
          <w:color w:val="auto"/>
          <w:sz w:val="24"/>
          <w:szCs w:val="24"/>
          <w:lang w:val="en-US"/>
        </w:rPr>
        <w:t xml:space="preserve">-&gt; </w:t>
      </w:r>
      <w:r w:rsidRPr="53203BB0" w:rsidR="60965B01">
        <w:rPr>
          <w:rFonts w:ascii="Times New Roman" w:hAnsi="Times New Roman" w:eastAsia="Times New Roman" w:cs="Times New Roman"/>
          <w:noProof w:val="0"/>
          <w:color w:val="auto"/>
          <w:sz w:val="24"/>
          <w:szCs w:val="24"/>
          <w:lang w:val="en-US"/>
        </w:rPr>
        <w:t>CourseName</w:t>
      </w:r>
      <w:r w:rsidRPr="53203BB0" w:rsidR="60965B01">
        <w:rPr>
          <w:rFonts w:ascii="Times New Roman" w:hAnsi="Times New Roman" w:eastAsia="Times New Roman" w:cs="Times New Roman"/>
          <w:noProof w:val="0"/>
          <w:color w:val="auto"/>
          <w:sz w:val="24"/>
          <w:szCs w:val="24"/>
          <w:lang w:val="en-US"/>
        </w:rPr>
        <w:t xml:space="preserve"> to second </w:t>
      </w:r>
      <w:r w:rsidRPr="53203BB0" w:rsidR="60965B01">
        <w:rPr>
          <w:rFonts w:ascii="Times New Roman" w:hAnsi="Times New Roman" w:eastAsia="Times New Roman" w:cs="Times New Roman"/>
          <w:noProof w:val="0"/>
          <w:color w:val="auto"/>
          <w:sz w:val="24"/>
          <w:szCs w:val="24"/>
          <w:lang w:val="en-US"/>
        </w:rPr>
        <w:t>temp</w:t>
      </w:r>
      <w:r w:rsidRPr="53203BB0" w:rsidR="60965B01">
        <w:rPr>
          <w:rFonts w:ascii="Times New Roman" w:hAnsi="Times New Roman" w:eastAsia="Times New Roman" w:cs="Times New Roman"/>
          <w:noProof w:val="0"/>
          <w:color w:val="auto"/>
          <w:sz w:val="24"/>
          <w:szCs w:val="24"/>
          <w:lang w:val="en-US"/>
        </w:rPr>
        <w:t xml:space="preserve"> list string</w:t>
      </w:r>
    </w:p>
    <w:p w:rsidR="3AA312E2" w:rsidP="500F8399" w:rsidRDefault="3AA312E2" w14:paraId="54F6DC1E" w14:textId="13E756A4">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SET j to 2</w:t>
      </w:r>
    </w:p>
    <w:p w:rsidR="3AA312E2" w:rsidP="500F8399" w:rsidRDefault="3AA312E2" w14:paraId="6206749A" w14:textId="4D683510">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WHILE j &lt;= length of </w:t>
      </w:r>
      <w:r w:rsidRPr="53203BB0" w:rsidR="60965B01">
        <w:rPr>
          <w:rFonts w:ascii="Times New Roman" w:hAnsi="Times New Roman" w:eastAsia="Times New Roman" w:cs="Times New Roman"/>
          <w:noProof w:val="0"/>
          <w:color w:val="auto"/>
          <w:sz w:val="24"/>
          <w:szCs w:val="24"/>
          <w:lang w:val="en-US"/>
        </w:rPr>
        <w:t>temp</w:t>
      </w:r>
      <w:r w:rsidRPr="53203BB0" w:rsidR="60965B01">
        <w:rPr>
          <w:rFonts w:ascii="Times New Roman" w:hAnsi="Times New Roman" w:eastAsia="Times New Roman" w:cs="Times New Roman"/>
          <w:noProof w:val="0"/>
          <w:color w:val="auto"/>
          <w:sz w:val="24"/>
          <w:szCs w:val="24"/>
          <w:lang w:val="en-US"/>
        </w:rPr>
        <w:t xml:space="preserve"> list</w:t>
      </w:r>
    </w:p>
    <w:p w:rsidR="3AA312E2" w:rsidP="53203BB0" w:rsidRDefault="3AA312E2" w14:paraId="1BC825E1" w14:textId="3F83B11B">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IF string IN </w:t>
      </w:r>
      <w:r w:rsidRPr="53203BB0" w:rsidR="60965B01">
        <w:rPr>
          <w:rFonts w:ascii="Times New Roman" w:hAnsi="Times New Roman" w:eastAsia="Times New Roman" w:cs="Times New Roman"/>
          <w:noProof w:val="0"/>
          <w:color w:val="auto"/>
          <w:sz w:val="24"/>
          <w:szCs w:val="24"/>
          <w:lang w:val="en-US"/>
        </w:rPr>
        <w:t>validCourse</w:t>
      </w:r>
      <w:r w:rsidRPr="53203BB0" w:rsidR="60965B01">
        <w:rPr>
          <w:rFonts w:ascii="Times New Roman" w:hAnsi="Times New Roman" w:eastAsia="Times New Roman" w:cs="Times New Roman"/>
          <w:noProof w:val="0"/>
          <w:color w:val="auto"/>
          <w:sz w:val="24"/>
          <w:szCs w:val="24"/>
          <w:lang w:val="en-US"/>
        </w:rPr>
        <w:t xml:space="preserve"> list</w:t>
      </w:r>
    </w:p>
    <w:p w:rsidR="3AA312E2" w:rsidP="500F8399" w:rsidRDefault="3AA312E2" w14:paraId="169C9F26" w14:textId="57C1FC95">
      <w:pPr>
        <w:bidi w:val="0"/>
        <w:spacing w:before="0" w:beforeAutospacing="off" w:after="0" w:afterAutospacing="off" w:line="480" w:lineRule="auto"/>
        <w:ind w:left="216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APPEND string to </w:t>
      </w:r>
      <w:r w:rsidRPr="53203BB0" w:rsidR="60965B01">
        <w:rPr>
          <w:rFonts w:ascii="Times New Roman" w:hAnsi="Times New Roman" w:eastAsia="Times New Roman" w:cs="Times New Roman"/>
          <w:noProof w:val="0"/>
          <w:color w:val="auto"/>
          <w:sz w:val="24"/>
          <w:szCs w:val="24"/>
          <w:lang w:val="en-US"/>
        </w:rPr>
        <w:t>CourseObject</w:t>
      </w:r>
      <w:r w:rsidRPr="53203BB0" w:rsidR="60965B01">
        <w:rPr>
          <w:rFonts w:ascii="Times New Roman" w:hAnsi="Times New Roman" w:eastAsia="Times New Roman" w:cs="Times New Roman"/>
          <w:noProof w:val="0"/>
          <w:color w:val="auto"/>
          <w:sz w:val="24"/>
          <w:szCs w:val="24"/>
          <w:lang w:val="en-US"/>
        </w:rPr>
        <w:t>-&gt;</w:t>
      </w:r>
      <w:r w:rsidRPr="53203BB0" w:rsidR="60965B01">
        <w:rPr>
          <w:rFonts w:ascii="Times New Roman" w:hAnsi="Times New Roman" w:eastAsia="Times New Roman" w:cs="Times New Roman"/>
          <w:noProof w:val="0"/>
          <w:color w:val="auto"/>
          <w:sz w:val="24"/>
          <w:szCs w:val="24"/>
          <w:lang w:val="en-US"/>
        </w:rPr>
        <w:t>Preqs</w:t>
      </w:r>
    </w:p>
    <w:p w:rsidR="3AA312E2" w:rsidP="500F8399" w:rsidRDefault="3AA312E2" w14:paraId="50927303" w14:textId="2FC39A4D">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j++</w:t>
      </w:r>
    </w:p>
    <w:p w:rsidR="3AA312E2" w:rsidP="53203BB0" w:rsidRDefault="3AA312E2" w14:paraId="61EC903D" w14:textId="4FBBFA35">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APPEND </w:t>
      </w:r>
      <w:r w:rsidRPr="53203BB0" w:rsidR="60965B01">
        <w:rPr>
          <w:rFonts w:ascii="Times New Roman" w:hAnsi="Times New Roman" w:eastAsia="Times New Roman" w:cs="Times New Roman"/>
          <w:noProof w:val="0"/>
          <w:color w:val="auto"/>
          <w:sz w:val="24"/>
          <w:szCs w:val="24"/>
          <w:lang w:val="en-US"/>
        </w:rPr>
        <w:t>CourseObject</w:t>
      </w:r>
      <w:r w:rsidRPr="53203BB0" w:rsidR="60965B01">
        <w:rPr>
          <w:rFonts w:ascii="Times New Roman" w:hAnsi="Times New Roman" w:eastAsia="Times New Roman" w:cs="Times New Roman"/>
          <w:noProof w:val="0"/>
          <w:color w:val="auto"/>
          <w:sz w:val="24"/>
          <w:szCs w:val="24"/>
          <w:lang w:val="en-US"/>
        </w:rPr>
        <w:t xml:space="preserve"> to courses </w:t>
      </w:r>
      <w:r w:rsidRPr="53203BB0" w:rsidR="60965B01">
        <w:rPr>
          <w:rFonts w:ascii="Times New Roman" w:hAnsi="Times New Roman" w:eastAsia="Times New Roman" w:cs="Times New Roman"/>
          <w:noProof w:val="0"/>
          <w:color w:val="auto"/>
          <w:sz w:val="24"/>
          <w:szCs w:val="24"/>
          <w:lang w:val="en-US"/>
        </w:rPr>
        <w:t>vector</w:t>
      </w:r>
      <w:r w:rsidRPr="53203BB0" w:rsidR="4B1AF468">
        <w:rPr>
          <w:rFonts w:ascii="Times New Roman" w:hAnsi="Times New Roman" w:eastAsia="Times New Roman" w:cs="Times New Roman"/>
          <w:noProof w:val="0"/>
          <w:color w:val="auto"/>
          <w:sz w:val="24"/>
          <w:szCs w:val="24"/>
          <w:lang w:val="en-US"/>
        </w:rPr>
        <w:t xml:space="preserve">  /</w:t>
      </w:r>
      <w:r w:rsidRPr="53203BB0" w:rsidR="4B1AF468">
        <w:rPr>
          <w:rFonts w:ascii="Times New Roman" w:hAnsi="Times New Roman" w:eastAsia="Times New Roman" w:cs="Times New Roman"/>
          <w:noProof w:val="0"/>
          <w:color w:val="auto"/>
          <w:sz w:val="24"/>
          <w:szCs w:val="24"/>
          <w:lang w:val="en-US"/>
        </w:rPr>
        <w:t>/Add object to Vector</w:t>
      </w:r>
    </w:p>
    <w:p w:rsidR="3AA312E2" w:rsidP="500F8399" w:rsidRDefault="3AA312E2" w14:paraId="0AF35595" w14:textId="6373E160">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w:t>
      </w:r>
    </w:p>
    <w:p w:rsidR="3AA312E2" w:rsidP="53203BB0" w:rsidRDefault="3AA312E2" w14:paraId="76360B47" w14:textId="3D63BD53">
      <w:pPr>
        <w:pStyle w:val="Heading3"/>
        <w:rPr>
          <w:rFonts w:ascii="Times New Roman" w:hAnsi="Times New Roman" w:eastAsia="Times New Roman" w:cs="Times New Roman"/>
          <w:noProof w:val="0"/>
          <w:color w:val="auto"/>
          <w:sz w:val="24"/>
          <w:szCs w:val="24"/>
          <w:lang w:val="en-US"/>
        </w:rPr>
      </w:pPr>
      <w:r w:rsidRPr="53203BB0" w:rsidR="2BC37DDC">
        <w:rPr>
          <w:rFonts w:ascii="Times New Roman" w:hAnsi="Times New Roman" w:eastAsia="Times New Roman" w:cs="Times New Roman"/>
          <w:noProof w:val="0"/>
          <w:color w:val="auto"/>
          <w:sz w:val="24"/>
          <w:szCs w:val="24"/>
          <w:lang w:val="en-US"/>
        </w:rPr>
        <w:t xml:space="preserve">// </w:t>
      </w:r>
      <w:r w:rsidRPr="53203BB0" w:rsidR="571E43CA">
        <w:rPr>
          <w:rFonts w:ascii="Times New Roman" w:hAnsi="Times New Roman" w:eastAsia="Times New Roman" w:cs="Times New Roman"/>
          <w:noProof w:val="0"/>
          <w:color w:val="auto"/>
          <w:sz w:val="24"/>
          <w:szCs w:val="24"/>
          <w:lang w:val="en-US"/>
        </w:rPr>
        <w:t xml:space="preserve">Find and </w:t>
      </w:r>
      <w:r w:rsidRPr="53203BB0" w:rsidR="571E43CA">
        <w:rPr>
          <w:rFonts w:ascii="Times New Roman" w:hAnsi="Times New Roman" w:eastAsia="Times New Roman" w:cs="Times New Roman"/>
          <w:noProof w:val="0"/>
          <w:color w:val="auto"/>
          <w:sz w:val="24"/>
          <w:szCs w:val="24"/>
          <w:lang w:val="en-US"/>
        </w:rPr>
        <w:t>Print</w:t>
      </w:r>
      <w:r w:rsidRPr="53203BB0" w:rsidR="571E43CA">
        <w:rPr>
          <w:rFonts w:ascii="Times New Roman" w:hAnsi="Times New Roman" w:eastAsia="Times New Roman" w:cs="Times New Roman"/>
          <w:noProof w:val="0"/>
          <w:color w:val="auto"/>
          <w:sz w:val="24"/>
          <w:szCs w:val="24"/>
          <w:lang w:val="en-US"/>
        </w:rPr>
        <w:t xml:space="preserve"> given course</w:t>
      </w:r>
    </w:p>
    <w:p w:rsidR="3AA312E2" w:rsidP="500F8399" w:rsidRDefault="3AA312E2" w14:paraId="67DA103F" w14:textId="4A0F2027">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void </w:t>
      </w:r>
      <w:r w:rsidRPr="53203BB0" w:rsidR="60965B01">
        <w:rPr>
          <w:rFonts w:ascii="Times New Roman" w:hAnsi="Times New Roman" w:eastAsia="Times New Roman" w:cs="Times New Roman"/>
          <w:noProof w:val="0"/>
          <w:color w:val="auto"/>
          <w:sz w:val="24"/>
          <w:szCs w:val="24"/>
          <w:lang w:val="en-US"/>
        </w:rPr>
        <w:t>searchCourse</w:t>
      </w:r>
      <w:r w:rsidRPr="53203BB0" w:rsidR="60965B01">
        <w:rPr>
          <w:rFonts w:ascii="Times New Roman" w:hAnsi="Times New Roman" w:eastAsia="Times New Roman" w:cs="Times New Roman"/>
          <w:noProof w:val="0"/>
          <w:color w:val="auto"/>
          <w:sz w:val="24"/>
          <w:szCs w:val="24"/>
          <w:lang w:val="en-US"/>
        </w:rPr>
        <w:t xml:space="preserve">(Vector&lt;Course&gt; courses, String </w:t>
      </w:r>
      <w:r w:rsidRPr="53203BB0" w:rsidR="60965B01">
        <w:rPr>
          <w:rFonts w:ascii="Times New Roman" w:hAnsi="Times New Roman" w:eastAsia="Times New Roman" w:cs="Times New Roman"/>
          <w:noProof w:val="0"/>
          <w:color w:val="auto"/>
          <w:sz w:val="24"/>
          <w:szCs w:val="24"/>
          <w:lang w:val="en-US"/>
        </w:rPr>
        <w:t>courseNumber</w:t>
      </w:r>
      <w:r w:rsidRPr="53203BB0" w:rsidR="60965B01">
        <w:rPr>
          <w:rFonts w:ascii="Times New Roman" w:hAnsi="Times New Roman" w:eastAsia="Times New Roman" w:cs="Times New Roman"/>
          <w:noProof w:val="0"/>
          <w:color w:val="auto"/>
          <w:sz w:val="24"/>
          <w:szCs w:val="24"/>
          <w:lang w:val="en-US"/>
        </w:rPr>
        <w:t>) {</w:t>
      </w:r>
    </w:p>
    <w:p w:rsidR="3AA312E2" w:rsidP="500F8399" w:rsidRDefault="3AA312E2" w14:paraId="4E1EA624" w14:textId="7572A54D">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FOR all courses</w:t>
      </w:r>
    </w:p>
    <w:p w:rsidR="3AA312E2" w:rsidP="500F8399" w:rsidRDefault="3AA312E2" w14:paraId="3EB45C5C" w14:textId="29F2B0A4">
      <w:pPr>
        <w:bidi w:val="0"/>
        <w:spacing w:before="0" w:beforeAutospacing="off" w:after="0" w:afterAutospacing="off" w:line="480" w:lineRule="auto"/>
        <w:ind w:left="1440" w:right="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 xml:space="preserve">IF the course is the same as </w:t>
      </w:r>
      <w:r w:rsidRPr="53203BB0" w:rsidR="60965B01">
        <w:rPr>
          <w:rFonts w:ascii="Times New Roman" w:hAnsi="Times New Roman" w:eastAsia="Times New Roman" w:cs="Times New Roman"/>
          <w:noProof w:val="0"/>
          <w:color w:val="auto"/>
          <w:sz w:val="24"/>
          <w:szCs w:val="24"/>
          <w:lang w:val="en-US"/>
        </w:rPr>
        <w:t>courseNumber</w:t>
      </w:r>
    </w:p>
    <w:p w:rsidR="3AA312E2" w:rsidP="500F8399" w:rsidRDefault="3AA312E2" w14:paraId="1CAA5327" w14:textId="1664C53B">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PRINT out the course information</w:t>
      </w:r>
    </w:p>
    <w:p w:rsidR="3AA312E2" w:rsidP="500F8399" w:rsidRDefault="3AA312E2" w14:paraId="4AB240B9" w14:textId="7C6293E9">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FOR each prerequisite of the course</w:t>
      </w:r>
    </w:p>
    <w:p w:rsidR="3AA312E2" w:rsidP="500F8399" w:rsidRDefault="3AA312E2" w14:paraId="42B28EF4" w14:textId="05BF0A99">
      <w:pPr>
        <w:bidi w:val="0"/>
        <w:spacing w:before="0" w:beforeAutospacing="off" w:after="0" w:afterAutospacing="off" w:line="480" w:lineRule="auto"/>
        <w:ind w:left="2880" w:right="0"/>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PRINT the prerequisite course information</w:t>
      </w:r>
    </w:p>
    <w:p w:rsidR="3AA312E2" w:rsidP="500F8399" w:rsidRDefault="3AA312E2" w14:paraId="3CBA642A" w14:textId="7E279375">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60965B01">
        <w:rPr>
          <w:rFonts w:ascii="Times New Roman" w:hAnsi="Times New Roman" w:eastAsia="Times New Roman" w:cs="Times New Roman"/>
          <w:noProof w:val="0"/>
          <w:color w:val="auto"/>
          <w:sz w:val="24"/>
          <w:szCs w:val="24"/>
          <w:lang w:val="en-US"/>
        </w:rPr>
        <w:t>}</w:t>
      </w:r>
    </w:p>
    <w:p w:rsidR="059DC336" w:rsidP="53203BB0" w:rsidRDefault="059DC336" w14:paraId="2C8D3DBC" w14:textId="2B680A4A">
      <w:pPr>
        <w:pStyle w:val="Heading3"/>
        <w:bidi w:val="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 Print All Course Information</w:t>
      </w:r>
    </w:p>
    <w:p w:rsidR="059DC336" w:rsidP="53203BB0" w:rsidRDefault="059DC336" w14:paraId="5397519A" w14:textId="53E5AE62">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 xml:space="preserve">Void </w:t>
      </w:r>
      <w:r w:rsidRPr="53203BB0" w:rsidR="059DC336">
        <w:rPr>
          <w:rFonts w:ascii="Times New Roman" w:hAnsi="Times New Roman" w:eastAsia="Times New Roman" w:cs="Times New Roman"/>
          <w:noProof w:val="0"/>
          <w:color w:val="auto"/>
          <w:sz w:val="24"/>
          <w:szCs w:val="24"/>
          <w:lang w:val="en-US"/>
        </w:rPr>
        <w:t>PrintAll</w:t>
      </w:r>
      <w:r w:rsidRPr="53203BB0" w:rsidR="059DC336">
        <w:rPr>
          <w:rFonts w:ascii="Times New Roman" w:hAnsi="Times New Roman" w:eastAsia="Times New Roman" w:cs="Times New Roman"/>
          <w:noProof w:val="0"/>
          <w:color w:val="auto"/>
          <w:sz w:val="24"/>
          <w:szCs w:val="24"/>
          <w:lang w:val="en-US"/>
        </w:rPr>
        <w:t>() {</w:t>
      </w:r>
    </w:p>
    <w:p w:rsidR="059DC336" w:rsidP="53203BB0" w:rsidRDefault="059DC336" w14:paraId="499B6204" w14:textId="4DB64C9D">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DECLARE results list</w:t>
      </w:r>
    </w:p>
    <w:p w:rsidR="059DC336" w:rsidP="53203BB0" w:rsidRDefault="059DC336" w14:paraId="1D3D8401" w14:textId="2E864CC4">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FOR each element in the vector</w:t>
      </w:r>
    </w:p>
    <w:p w:rsidR="059DC336" w:rsidP="53203BB0" w:rsidRDefault="059DC336" w14:paraId="58964211" w14:textId="06451D45">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IF it is not empty</w:t>
      </w:r>
    </w:p>
    <w:p w:rsidR="059DC336" w:rsidP="53203BB0" w:rsidRDefault="059DC336" w14:paraId="160A90B8" w14:textId="1148BD7E">
      <w:pPr>
        <w:bidi w:val="0"/>
        <w:spacing w:before="0" w:beforeAutospacing="off" w:after="0" w:afterAutospacing="off" w:line="480" w:lineRule="auto"/>
        <w:ind w:left="1440" w:firstLine="72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APPEND Course to the results list</w:t>
      </w:r>
      <w:r>
        <w:tab/>
      </w:r>
    </w:p>
    <w:p w:rsidR="059DC336" w:rsidP="53203BB0" w:rsidRDefault="059DC336" w14:paraId="39C7C265" w14:textId="31D1AF62">
      <w:pPr>
        <w:pStyle w:val="Normal"/>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 xml:space="preserve">QSORT results </w:t>
      </w:r>
      <w:r w:rsidRPr="53203BB0" w:rsidR="059DC336">
        <w:rPr>
          <w:rFonts w:ascii="Times New Roman" w:hAnsi="Times New Roman" w:eastAsia="Times New Roman" w:cs="Times New Roman"/>
          <w:noProof w:val="0"/>
          <w:color w:val="auto"/>
          <w:sz w:val="24"/>
          <w:szCs w:val="24"/>
          <w:lang w:val="en-US"/>
        </w:rPr>
        <w:t>list  /</w:t>
      </w:r>
      <w:r w:rsidRPr="53203BB0" w:rsidR="059DC336">
        <w:rPr>
          <w:rFonts w:ascii="Times New Roman" w:hAnsi="Times New Roman" w:eastAsia="Times New Roman" w:cs="Times New Roman"/>
          <w:noProof w:val="0"/>
          <w:color w:val="auto"/>
          <w:sz w:val="24"/>
          <w:szCs w:val="24"/>
          <w:lang w:val="en-US"/>
        </w:rPr>
        <w:t>/ Sorts results from least to greatest</w:t>
      </w:r>
    </w:p>
    <w:p w:rsidR="059DC336" w:rsidP="53203BB0" w:rsidRDefault="059DC336" w14:paraId="34B47AD0" w14:textId="5A9C0A88">
      <w:pPr>
        <w:pStyle w:val="Normal"/>
        <w:bidi w:val="0"/>
        <w:spacing w:before="0" w:beforeAutospacing="off" w:after="0" w:afterAutospacing="off" w:line="480" w:lineRule="auto"/>
        <w:ind w:left="720" w:firstLine="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FOR each result in results list</w:t>
      </w:r>
      <w:r>
        <w:br/>
      </w:r>
      <w:r>
        <w:tab/>
      </w:r>
      <w:r w:rsidRPr="53203BB0" w:rsidR="059DC336">
        <w:rPr>
          <w:rFonts w:ascii="Times New Roman" w:hAnsi="Times New Roman" w:eastAsia="Times New Roman" w:cs="Times New Roman"/>
          <w:noProof w:val="0"/>
          <w:color w:val="auto"/>
          <w:sz w:val="24"/>
          <w:szCs w:val="24"/>
          <w:lang w:val="en-US"/>
        </w:rPr>
        <w:t>PRINT current-&gt;CourseObject.ID, current-&gt;</w:t>
      </w:r>
      <w:r w:rsidRPr="53203BB0" w:rsidR="059DC336">
        <w:rPr>
          <w:rFonts w:ascii="Times New Roman" w:hAnsi="Times New Roman" w:eastAsia="Times New Roman" w:cs="Times New Roman"/>
          <w:noProof w:val="0"/>
          <w:color w:val="auto"/>
          <w:sz w:val="24"/>
          <w:szCs w:val="24"/>
          <w:lang w:val="en-US"/>
        </w:rPr>
        <w:t>CourseObject.Title</w:t>
      </w:r>
      <w:r w:rsidRPr="53203BB0" w:rsidR="059DC336">
        <w:rPr>
          <w:rFonts w:ascii="Times New Roman" w:hAnsi="Times New Roman" w:eastAsia="Times New Roman" w:cs="Times New Roman"/>
          <w:noProof w:val="0"/>
          <w:color w:val="auto"/>
          <w:sz w:val="24"/>
          <w:szCs w:val="24"/>
          <w:lang w:val="en-US"/>
        </w:rPr>
        <w:t xml:space="preserve">, </w:t>
      </w:r>
    </w:p>
    <w:p w:rsidR="059DC336" w:rsidP="53203BB0" w:rsidRDefault="059DC336" w14:paraId="01D7A646" w14:textId="5F78482B">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 xml:space="preserve">     current-&gt;</w:t>
      </w:r>
      <w:r w:rsidRPr="53203BB0" w:rsidR="059DC336">
        <w:rPr>
          <w:rFonts w:ascii="Times New Roman" w:hAnsi="Times New Roman" w:eastAsia="Times New Roman" w:cs="Times New Roman"/>
          <w:noProof w:val="0"/>
          <w:color w:val="auto"/>
          <w:sz w:val="24"/>
          <w:szCs w:val="24"/>
          <w:lang w:val="en-US"/>
        </w:rPr>
        <w:t>CourseObject.Preq</w:t>
      </w:r>
    </w:p>
    <w:p w:rsidR="53203BB0" w:rsidP="53203BB0" w:rsidRDefault="53203BB0" w14:paraId="3A1DE5DE" w14:textId="31C8C1C5">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p>
    <w:p w:rsidR="059DC336" w:rsidP="53203BB0" w:rsidRDefault="059DC336" w14:paraId="205BFCEA" w14:textId="37D26EEC">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9DC336">
        <w:rPr>
          <w:rFonts w:ascii="Times New Roman" w:hAnsi="Times New Roman" w:eastAsia="Times New Roman" w:cs="Times New Roman"/>
          <w:noProof w:val="0"/>
          <w:color w:val="auto"/>
          <w:sz w:val="24"/>
          <w:szCs w:val="24"/>
          <w:lang w:val="en-US"/>
        </w:rPr>
        <w:t>}</w:t>
      </w:r>
    </w:p>
    <w:p w:rsidR="53203BB0" w:rsidP="53203BB0" w:rsidRDefault="53203BB0" w14:paraId="69679659" w14:textId="3232252A">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p>
    <w:p w:rsidR="3AA312E2" w:rsidP="500F8399" w:rsidRDefault="3AA312E2" w14:paraId="5819A09C" w14:textId="50B7FAB8">
      <w:pPr>
        <w:pStyle w:val="Normal"/>
        <w:bidi w:val="0"/>
        <w:rPr>
          <w:rFonts w:ascii="Times New Roman" w:hAnsi="Times New Roman" w:eastAsia="Times New Roman" w:cs="Times New Roman"/>
          <w:color w:val="auto"/>
          <w:sz w:val="24"/>
          <w:szCs w:val="24"/>
        </w:rPr>
      </w:pPr>
    </w:p>
    <w:p w:rsidR="3AA312E2" w:rsidP="500F8399" w:rsidRDefault="3AA312E2" w14:textId="6C5D1A1A" w14:paraId="41C3F0B0">
      <w:pPr>
        <w:pStyle w:val="Normal"/>
        <w:spacing w:line="480" w:lineRule="auto"/>
        <w:rPr>
          <w:rFonts w:ascii="Times New Roman" w:hAnsi="Times New Roman" w:eastAsia="Times New Roman" w:cs="Times New Roman"/>
          <w:b w:val="0"/>
          <w:bCs w:val="0"/>
          <w:color w:val="auto"/>
          <w:sz w:val="24"/>
          <w:szCs w:val="24"/>
        </w:rPr>
      </w:pPr>
    </w:p>
    <w:p w:rsidR="3AA312E2" w:rsidP="53203BB0" w:rsidRDefault="3AA312E2" w14:paraId="6B6B2A1D" w14:textId="53760AAB">
      <w:pPr>
        <w:pStyle w:val="Heading2"/>
        <w:rPr>
          <w:rFonts w:ascii="Times New Roman" w:hAnsi="Times New Roman" w:eastAsia="Times New Roman" w:cs="Times New Roman"/>
          <w:b w:val="1"/>
          <w:bCs w:val="1"/>
          <w:color w:val="auto"/>
          <w:sz w:val="24"/>
          <w:szCs w:val="24"/>
        </w:rPr>
      </w:pPr>
      <w:r w:rsidRPr="53203BB0" w:rsidR="665B1ACE">
        <w:rPr>
          <w:rFonts w:ascii="Times New Roman" w:hAnsi="Times New Roman" w:eastAsia="Times New Roman" w:cs="Times New Roman"/>
          <w:color w:val="auto"/>
          <w:sz w:val="24"/>
          <w:szCs w:val="24"/>
        </w:rPr>
        <w:t>Hash Table Data Structure</w:t>
      </w:r>
    </w:p>
    <w:tbl>
      <w:tblPr>
        <w:tblStyle w:val="TableNormal"/>
        <w:bidiVisual w:val="0"/>
        <w:tblW w:w="6854" w:type="dxa"/>
        <w:tblInd w:w="825" w:type="dxa"/>
        <w:tblLayout w:type="fixed"/>
        <w:tblLook w:val="0620" w:firstRow="1" w:lastRow="0" w:firstColumn="0" w:lastColumn="0" w:noHBand="1" w:noVBand="1"/>
      </w:tblPr>
      <w:tblGrid>
        <w:gridCol w:w="4329"/>
        <w:gridCol w:w="1389"/>
        <w:gridCol w:w="1136"/>
      </w:tblGrid>
      <w:tr w:rsidR="500F8399" w:rsidTr="53203BB0" w14:paraId="15A1FB2D">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192DA99E" w14:textId="68C2D7EF">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53203BB0">
              <w:rPr>
                <w:rFonts w:ascii="Times New Roman" w:hAnsi="Times New Roman" w:eastAsia="Times New Roman" w:cs="Times New Roman"/>
                <w:b w:val="1"/>
                <w:bCs w:val="1"/>
                <w:color w:val="auto"/>
                <w:sz w:val="24"/>
                <w:szCs w:val="24"/>
              </w:rPr>
              <w:t>Code</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697DB79D" w14:textId="1E8C7326">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53203BB0">
              <w:rPr>
                <w:rFonts w:ascii="Times New Roman" w:hAnsi="Times New Roman" w:eastAsia="Times New Roman" w:cs="Times New Roman"/>
                <w:b w:val="1"/>
                <w:bCs w:val="1"/>
                <w:color w:val="auto"/>
                <w:sz w:val="24"/>
                <w:szCs w:val="24"/>
              </w:rPr>
              <w:t># Times Executes</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42AFDFBA" w14:textId="22257AFA">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53203BB0">
              <w:rPr>
                <w:rFonts w:ascii="Times New Roman" w:hAnsi="Times New Roman" w:eastAsia="Times New Roman" w:cs="Times New Roman"/>
                <w:b w:val="1"/>
                <w:bCs w:val="1"/>
                <w:color w:val="auto"/>
                <w:sz w:val="24"/>
                <w:szCs w:val="24"/>
              </w:rPr>
              <w:t>Total Cost</w:t>
            </w:r>
          </w:p>
        </w:tc>
      </w:tr>
      <w:tr w:rsidR="500F8399" w:rsidTr="53203BB0" w14:paraId="7221887C">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2E2B3E99" w14:textId="01CBABA6">
            <w:pPr>
              <w:pStyle w:val="Normal"/>
              <w:suppressLineNumbers w:val="0"/>
              <w:bidi w:val="0"/>
              <w:spacing w:before="0" w:beforeAutospacing="off" w:after="0" w:afterAutospacing="off" w:line="240" w:lineRule="auto"/>
              <w:ind w:left="0" w:right="0" w:firstLine="0"/>
              <w:jc w:val="left"/>
              <w:rPr>
                <w:rFonts w:ascii="Times New Roman" w:hAnsi="Times New Roman" w:eastAsia="Times New Roman" w:cs="Times New Roman"/>
                <w:noProof w:val="0"/>
                <w:color w:val="auto"/>
                <w:sz w:val="24"/>
                <w:szCs w:val="24"/>
                <w:lang w:val="en-US"/>
              </w:rPr>
            </w:pPr>
            <w:r w:rsidRPr="53203BB0" w:rsidR="53203BB0">
              <w:rPr>
                <w:rFonts w:ascii="Times New Roman" w:hAnsi="Times New Roman" w:eastAsia="Times New Roman" w:cs="Times New Roman"/>
                <w:noProof w:val="0"/>
                <w:color w:val="auto"/>
                <w:sz w:val="24"/>
                <w:szCs w:val="24"/>
                <w:lang w:val="en-US"/>
              </w:rPr>
              <w:t>P</w:t>
            </w:r>
            <w:r w:rsidRPr="53203BB0" w:rsidR="53203BB0">
              <w:rPr>
                <w:rFonts w:ascii="Times New Roman" w:hAnsi="Times New Roman" w:eastAsia="Times New Roman" w:cs="Times New Roman"/>
                <w:noProof w:val="0"/>
                <w:color w:val="auto"/>
                <w:sz w:val="24"/>
                <w:szCs w:val="24"/>
                <w:lang w:val="en-US"/>
              </w:rPr>
              <w:t>arseFile</w:t>
            </w:r>
            <w:r w:rsidRPr="53203BB0" w:rsidR="53203BB0">
              <w:rPr>
                <w:rFonts w:ascii="Times New Roman" w:hAnsi="Times New Roman" w:eastAsia="Times New Roman" w:cs="Times New Roman"/>
                <w:noProof w:val="0"/>
                <w:color w:val="auto"/>
                <w:sz w:val="24"/>
                <w:szCs w:val="24"/>
                <w:lang w:val="en-US"/>
              </w:rPr>
              <w:t>()</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643CF5B7" w14:textId="05892237">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53203BB0">
              <w:rPr>
                <w:rFonts w:ascii="Times New Roman" w:hAnsi="Times New Roman" w:eastAsia="Times New Roman" w:cs="Times New Roman"/>
                <w:color w:val="auto"/>
                <w:sz w:val="24"/>
                <w:szCs w:val="24"/>
              </w:rPr>
              <w:t>n^2</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425E7AD0" w14:textId="20342C65">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53203BB0">
              <w:rPr>
                <w:rFonts w:ascii="Times New Roman" w:hAnsi="Times New Roman" w:eastAsia="Times New Roman" w:cs="Times New Roman"/>
                <w:color w:val="auto"/>
                <w:sz w:val="24"/>
                <w:szCs w:val="24"/>
              </w:rPr>
              <w:t>n^2</w:t>
            </w:r>
          </w:p>
        </w:tc>
      </w:tr>
      <w:tr w:rsidR="500F8399" w:rsidTr="53203BB0" w14:paraId="4AC5FCC5">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4C417639" w14:textId="3F157EC4">
            <w:pPr>
              <w:pStyle w:val="Normal"/>
              <w:suppressLineNumbers w:val="0"/>
              <w:bidi w:val="0"/>
              <w:spacing w:before="0" w:beforeAutospacing="off" w:after="0" w:afterAutospacing="off" w:line="240" w:lineRule="auto"/>
              <w:ind w:left="0" w:right="0" w:firstLine="0"/>
              <w:jc w:val="left"/>
              <w:rPr>
                <w:rFonts w:ascii="Times New Roman" w:hAnsi="Times New Roman" w:eastAsia="Times New Roman" w:cs="Times New Roman"/>
                <w:noProof w:val="0"/>
                <w:color w:val="auto"/>
                <w:sz w:val="24"/>
                <w:szCs w:val="24"/>
                <w:lang w:val="en-US"/>
              </w:rPr>
            </w:pPr>
            <w:r w:rsidRPr="53203BB0" w:rsidR="53203BB0">
              <w:rPr>
                <w:rFonts w:ascii="Times New Roman" w:hAnsi="Times New Roman" w:eastAsia="Times New Roman" w:cs="Times New Roman"/>
                <w:noProof w:val="0"/>
                <w:color w:val="auto"/>
                <w:sz w:val="24"/>
                <w:szCs w:val="24"/>
                <w:lang w:val="en-US"/>
              </w:rPr>
              <w:t>PrintAll</w:t>
            </w:r>
            <w:r w:rsidRPr="53203BB0" w:rsidR="53203BB0">
              <w:rPr>
                <w:rFonts w:ascii="Times New Roman" w:hAnsi="Times New Roman" w:eastAsia="Times New Roman" w:cs="Times New Roman"/>
                <w:noProof w:val="0"/>
                <w:color w:val="auto"/>
                <w:sz w:val="24"/>
                <w:szCs w:val="24"/>
                <w:lang w:val="en-US"/>
              </w:rPr>
              <w:t>()</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746C66E0" w14:textId="02FF2EF8">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53203BB0">
              <w:rPr>
                <w:rFonts w:ascii="Times New Roman" w:hAnsi="Times New Roman" w:eastAsia="Times New Roman" w:cs="Times New Roman"/>
                <w:color w:val="auto"/>
                <w:sz w:val="24"/>
                <w:szCs w:val="24"/>
              </w:rPr>
              <w:t>n^2</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61FA29D1" w14:textId="1C93243B">
            <w:pPr>
              <w:pStyle w:val="Normal"/>
              <w:bidi w:val="0"/>
              <w:spacing w:before="0" w:beforeAutospacing="off" w:after="0" w:afterAutospacing="off"/>
              <w:jc w:val="left"/>
              <w:rPr>
                <w:rFonts w:ascii="Times New Roman" w:hAnsi="Times New Roman" w:eastAsia="Times New Roman" w:cs="Times New Roman"/>
                <w:color w:val="auto"/>
                <w:sz w:val="24"/>
                <w:szCs w:val="24"/>
              </w:rPr>
            </w:pPr>
            <w:r w:rsidRPr="53203BB0" w:rsidR="53203BB0">
              <w:rPr>
                <w:rFonts w:ascii="Times New Roman" w:hAnsi="Times New Roman" w:eastAsia="Times New Roman" w:cs="Times New Roman"/>
                <w:color w:val="auto"/>
                <w:sz w:val="24"/>
                <w:szCs w:val="24"/>
              </w:rPr>
              <w:t>n^2</w:t>
            </w:r>
          </w:p>
        </w:tc>
      </w:tr>
      <w:tr w:rsidR="500F8399" w:rsidTr="53203BB0" w14:paraId="49F97BA1">
        <w:trPr>
          <w:trHeight w:val="300"/>
        </w:trPr>
        <w:tc>
          <w:tcPr>
            <w:tcW w:w="5718" w:type="dxa"/>
            <w:gridSpan w:val="2"/>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7BA8FB65" w14:textId="0120C853">
            <w:pPr>
              <w:bidi w:val="0"/>
              <w:spacing w:before="0" w:beforeAutospacing="off" w:after="0" w:afterAutospacing="off"/>
              <w:jc w:val="right"/>
              <w:rPr>
                <w:rFonts w:ascii="Times New Roman" w:hAnsi="Times New Roman" w:eastAsia="Times New Roman" w:cs="Times New Roman"/>
                <w:b w:val="1"/>
                <w:bCs w:val="1"/>
                <w:color w:val="auto"/>
                <w:sz w:val="24"/>
                <w:szCs w:val="24"/>
              </w:rPr>
            </w:pPr>
            <w:r w:rsidRPr="53203BB0" w:rsidR="53203BB0">
              <w:rPr>
                <w:rFonts w:ascii="Times New Roman" w:hAnsi="Times New Roman" w:eastAsia="Times New Roman" w:cs="Times New Roman"/>
                <w:b w:val="1"/>
                <w:bCs w:val="1"/>
                <w:color w:val="auto"/>
                <w:sz w:val="24"/>
                <w:szCs w:val="24"/>
              </w:rPr>
              <w:t>Total Cost</w:t>
            </w:r>
          </w:p>
        </w:tc>
        <w:tc>
          <w:tcPr>
            <w:tcW w:w="1136" w:type="dxa"/>
            <w:tcBorders>
              <w:top w:val="single" w:color="000000" w:themeColor="text1" w:sz="8"/>
              <w:left w:val="nil"/>
              <w:bottom w:val="single" w:color="000000" w:themeColor="text1" w:sz="8"/>
              <w:right w:val="single" w:color="000000" w:themeColor="text1" w:sz="8"/>
            </w:tcBorders>
            <w:tcMar>
              <w:left w:w="115" w:type="dxa"/>
              <w:right w:w="115" w:type="dxa"/>
            </w:tcMar>
            <w:vAlign w:val="top"/>
          </w:tcPr>
          <w:p w:rsidR="53203BB0" w:rsidP="53203BB0" w:rsidRDefault="53203BB0" w14:paraId="0DD4A5D8" w14:textId="17388BDC">
            <w:pPr>
              <w:bidi w:val="0"/>
              <w:spacing w:before="0" w:beforeAutospacing="off" w:after="0" w:afterAutospacing="off"/>
              <w:rPr>
                <w:rFonts w:ascii="Times New Roman" w:hAnsi="Times New Roman" w:eastAsia="Times New Roman" w:cs="Times New Roman"/>
                <w:color w:val="auto"/>
                <w:sz w:val="24"/>
                <w:szCs w:val="24"/>
              </w:rPr>
            </w:pPr>
            <w:r w:rsidRPr="53203BB0" w:rsidR="53203BB0">
              <w:rPr>
                <w:rFonts w:ascii="Times New Roman" w:hAnsi="Times New Roman" w:eastAsia="Times New Roman" w:cs="Times New Roman"/>
                <w:color w:val="auto"/>
                <w:sz w:val="24"/>
                <w:szCs w:val="24"/>
              </w:rPr>
              <w:t>2*</w:t>
            </w:r>
            <w:r w:rsidRPr="53203BB0" w:rsidR="53203BB0">
              <w:rPr>
                <w:rFonts w:ascii="Times New Roman" w:hAnsi="Times New Roman" w:eastAsia="Times New Roman" w:cs="Times New Roman"/>
                <w:color w:val="auto"/>
                <w:sz w:val="24"/>
                <w:szCs w:val="24"/>
              </w:rPr>
              <w:t>O(</w:t>
            </w:r>
            <w:r w:rsidRPr="53203BB0" w:rsidR="53203BB0">
              <w:rPr>
                <w:rFonts w:ascii="Times New Roman" w:hAnsi="Times New Roman" w:eastAsia="Times New Roman" w:cs="Times New Roman"/>
                <w:color w:val="auto"/>
                <w:sz w:val="24"/>
                <w:szCs w:val="24"/>
              </w:rPr>
              <w:t>n^2)</w:t>
            </w:r>
          </w:p>
        </w:tc>
      </w:tr>
      <w:tr w:rsidR="500F8399" w:rsidTr="53203BB0" w14:paraId="0BDB2BBE">
        <w:trPr>
          <w:trHeight w:val="300"/>
        </w:trPr>
        <w:tc>
          <w:tcPr>
            <w:tcW w:w="5718" w:type="dxa"/>
            <w:gridSpan w:val="2"/>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3203BB0" w:rsidP="53203BB0" w:rsidRDefault="53203BB0" w14:paraId="6C38669D" w14:textId="78C95526">
            <w:pPr>
              <w:bidi w:val="0"/>
              <w:spacing w:before="0" w:beforeAutospacing="off" w:after="0" w:afterAutospacing="off"/>
              <w:jc w:val="right"/>
              <w:rPr>
                <w:rFonts w:ascii="Times New Roman" w:hAnsi="Times New Roman" w:eastAsia="Times New Roman" w:cs="Times New Roman"/>
                <w:b w:val="1"/>
                <w:bCs w:val="1"/>
                <w:color w:val="auto"/>
                <w:sz w:val="24"/>
                <w:szCs w:val="24"/>
              </w:rPr>
            </w:pPr>
            <w:r w:rsidRPr="53203BB0" w:rsidR="53203BB0">
              <w:rPr>
                <w:rFonts w:ascii="Times New Roman" w:hAnsi="Times New Roman" w:eastAsia="Times New Roman" w:cs="Times New Roman"/>
                <w:b w:val="1"/>
                <w:bCs w:val="1"/>
                <w:color w:val="auto"/>
                <w:sz w:val="24"/>
                <w:szCs w:val="24"/>
              </w:rPr>
              <w:t>Runtime</w:t>
            </w:r>
          </w:p>
        </w:tc>
        <w:tc>
          <w:tcPr>
            <w:tcW w:w="1136" w:type="dxa"/>
            <w:tcBorders>
              <w:top w:val="single" w:color="000000" w:themeColor="text1" w:sz="8"/>
              <w:left w:val="nil"/>
              <w:bottom w:val="single" w:color="000000" w:themeColor="text1" w:sz="8"/>
              <w:right w:val="single" w:color="000000" w:themeColor="text1" w:sz="8"/>
            </w:tcBorders>
            <w:tcMar>
              <w:left w:w="115" w:type="dxa"/>
              <w:right w:w="115" w:type="dxa"/>
            </w:tcMar>
            <w:vAlign w:val="top"/>
          </w:tcPr>
          <w:p w:rsidR="53203BB0" w:rsidP="53203BB0" w:rsidRDefault="53203BB0" w14:paraId="2FF3568E" w14:textId="2453C3EE">
            <w:pPr>
              <w:bidi w:val="0"/>
              <w:spacing w:before="0" w:beforeAutospacing="off" w:after="0" w:afterAutospacing="off"/>
              <w:rPr>
                <w:rFonts w:ascii="Times New Roman" w:hAnsi="Times New Roman" w:eastAsia="Times New Roman" w:cs="Times New Roman"/>
                <w:color w:val="auto"/>
                <w:sz w:val="24"/>
                <w:szCs w:val="24"/>
              </w:rPr>
            </w:pPr>
            <w:r w:rsidRPr="53203BB0" w:rsidR="53203BB0">
              <w:rPr>
                <w:rFonts w:ascii="Times New Roman" w:hAnsi="Times New Roman" w:eastAsia="Times New Roman" w:cs="Times New Roman"/>
                <w:color w:val="auto"/>
                <w:sz w:val="24"/>
                <w:szCs w:val="24"/>
              </w:rPr>
              <w:t>O(n</w:t>
            </w:r>
            <w:r w:rsidRPr="53203BB0" w:rsidR="53203BB0">
              <w:rPr>
                <w:rFonts w:ascii="Times New Roman" w:hAnsi="Times New Roman" w:eastAsia="Times New Roman" w:cs="Times New Roman"/>
                <w:color w:val="auto"/>
                <w:sz w:val="24"/>
                <w:szCs w:val="24"/>
              </w:rPr>
              <w:t>^2</w:t>
            </w:r>
            <w:r w:rsidRPr="53203BB0" w:rsidR="53203BB0">
              <w:rPr>
                <w:rFonts w:ascii="Times New Roman" w:hAnsi="Times New Roman" w:eastAsia="Times New Roman" w:cs="Times New Roman"/>
                <w:color w:val="auto"/>
                <w:sz w:val="24"/>
                <w:szCs w:val="24"/>
              </w:rPr>
              <w:t>)</w:t>
            </w:r>
          </w:p>
        </w:tc>
      </w:tr>
    </w:tbl>
    <w:p w:rsidR="3AA312E2" w:rsidP="500F8399" w:rsidRDefault="3AA312E2" w14:paraId="06B74AA7" w14:textId="16CA3AA4">
      <w:pPr>
        <w:pStyle w:val="Normal"/>
        <w:bidi w:val="0"/>
        <w:rPr>
          <w:rFonts w:ascii="Times New Roman" w:hAnsi="Times New Roman" w:eastAsia="Times New Roman" w:cs="Times New Roman"/>
          <w:color w:val="auto"/>
          <w:sz w:val="24"/>
          <w:szCs w:val="24"/>
        </w:rPr>
      </w:pPr>
    </w:p>
    <w:p w:rsidR="3AA312E2" w:rsidP="500F8399" w:rsidRDefault="3AA312E2" w14:paraId="0AD0ABA9" w14:textId="63DAFB6D">
      <w:pPr>
        <w:bidi w:val="0"/>
        <w:spacing w:before="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3203BB0" w:rsidR="57DFAB6A">
        <w:rPr>
          <w:rFonts w:ascii="Times New Roman" w:hAnsi="Times New Roman" w:eastAsia="Times New Roman" w:cs="Times New Roman"/>
          <w:b w:val="1"/>
          <w:bCs w:val="1"/>
          <w:noProof w:val="0"/>
          <w:color w:val="auto"/>
          <w:sz w:val="24"/>
          <w:szCs w:val="24"/>
          <w:lang w:val="en-US"/>
        </w:rPr>
        <w:t>Pseudocode</w:t>
      </w:r>
    </w:p>
    <w:p w:rsidR="2760AA15" w:rsidP="53203BB0" w:rsidRDefault="2760AA15" w14:paraId="556C8DBA" w14:textId="7685A816">
      <w:pPr>
        <w:pStyle w:val="Heading3"/>
        <w:bidi w:val="0"/>
        <w:rPr>
          <w:rFonts w:ascii="Times New Roman" w:hAnsi="Times New Roman" w:eastAsia="Times New Roman" w:cs="Times New Roman"/>
          <w:b w:val="1"/>
          <w:bCs w:val="1"/>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w:t>
      </w:r>
      <w:r w:rsidRPr="53203BB0" w:rsidR="2760AA15">
        <w:rPr>
          <w:rFonts w:ascii="Times New Roman" w:hAnsi="Times New Roman" w:eastAsia="Times New Roman" w:cs="Times New Roman"/>
          <w:noProof w:val="0"/>
          <w:color w:val="auto"/>
          <w:sz w:val="24"/>
          <w:szCs w:val="24"/>
          <w:lang w:val="en-US"/>
        </w:rPr>
        <w:t>/Menu</w:t>
      </w:r>
    </w:p>
    <w:p w:rsidR="2760AA15" w:rsidP="53203BB0" w:rsidRDefault="2760AA15" w14:paraId="3F2C0F13" w14:textId="07AAD716">
      <w:pPr>
        <w:bidi w:val="0"/>
        <w:spacing w:before="0" w:beforeAutospacing="off" w:after="0" w:afterAutospacing="off" w:line="480" w:lineRule="auto"/>
        <w:rPr>
          <w:rFonts w:ascii="Times New Roman" w:hAnsi="Times New Roman" w:eastAsia="Times New Roman" w:cs="Times New Roman"/>
          <w:b w:val="0"/>
          <w:bCs w:val="0"/>
          <w:noProof w:val="0"/>
          <w:color w:val="auto"/>
          <w:sz w:val="24"/>
          <w:szCs w:val="24"/>
          <w:lang w:val="en-US"/>
        </w:rPr>
      </w:pPr>
      <w:r w:rsidRPr="53203BB0" w:rsidR="2760AA15">
        <w:rPr>
          <w:rFonts w:ascii="Times New Roman" w:hAnsi="Times New Roman" w:eastAsia="Times New Roman" w:cs="Times New Roman"/>
          <w:b w:val="0"/>
          <w:bCs w:val="0"/>
          <w:noProof w:val="0"/>
          <w:color w:val="auto"/>
          <w:sz w:val="24"/>
          <w:szCs w:val="24"/>
          <w:lang w:val="en-US"/>
        </w:rPr>
        <w:t xml:space="preserve">void </w:t>
      </w:r>
      <w:r w:rsidRPr="53203BB0" w:rsidR="2760AA15">
        <w:rPr>
          <w:rFonts w:ascii="Times New Roman" w:hAnsi="Times New Roman" w:eastAsia="Times New Roman" w:cs="Times New Roman"/>
          <w:b w:val="0"/>
          <w:bCs w:val="0"/>
          <w:noProof w:val="0"/>
          <w:color w:val="auto"/>
          <w:sz w:val="24"/>
          <w:szCs w:val="24"/>
          <w:lang w:val="en-US"/>
        </w:rPr>
        <w:t>menu(</w:t>
      </w:r>
      <w:r w:rsidRPr="53203BB0" w:rsidR="2760AA15">
        <w:rPr>
          <w:rFonts w:ascii="Times New Roman" w:hAnsi="Times New Roman" w:eastAsia="Times New Roman" w:cs="Times New Roman"/>
          <w:b w:val="0"/>
          <w:bCs w:val="0"/>
          <w:noProof w:val="0"/>
          <w:color w:val="auto"/>
          <w:sz w:val="24"/>
          <w:szCs w:val="24"/>
          <w:lang w:val="en-US"/>
        </w:rPr>
        <w:t>) {</w:t>
      </w:r>
    </w:p>
    <w:p w:rsidR="2760AA15" w:rsidP="53203BB0" w:rsidRDefault="2760AA15" w14:paraId="0295973C" w14:textId="25C929EB">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WHILE Input is not 9:</w:t>
      </w:r>
    </w:p>
    <w:p w:rsidR="2760AA15" w:rsidP="53203BB0" w:rsidRDefault="2760AA15" w14:paraId="293D0765" w14:textId="7253BA0D">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PRINT menu options:</w:t>
      </w:r>
    </w:p>
    <w:p w:rsidR="2760AA15" w:rsidP="53203BB0" w:rsidRDefault="2760AA15" w14:paraId="75FD2C12" w14:textId="2E68388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IF input is 1:</w:t>
      </w:r>
    </w:p>
    <w:p w:rsidR="2760AA15" w:rsidP="53203BB0" w:rsidRDefault="2760AA15" w14:paraId="14662C2B" w14:textId="082FE4ED">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 xml:space="preserve">CALL </w:t>
      </w:r>
      <w:r w:rsidRPr="53203BB0" w:rsidR="2760AA15">
        <w:rPr>
          <w:rFonts w:ascii="Times New Roman" w:hAnsi="Times New Roman" w:eastAsia="Times New Roman" w:cs="Times New Roman"/>
          <w:noProof w:val="0"/>
          <w:color w:val="auto"/>
          <w:sz w:val="24"/>
          <w:szCs w:val="24"/>
          <w:lang w:val="en-US"/>
        </w:rPr>
        <w:t>parseFile</w:t>
      </w:r>
      <w:r w:rsidRPr="53203BB0" w:rsidR="2760AA15">
        <w:rPr>
          <w:rFonts w:ascii="Times New Roman" w:hAnsi="Times New Roman" w:eastAsia="Times New Roman" w:cs="Times New Roman"/>
          <w:noProof w:val="0"/>
          <w:color w:val="auto"/>
          <w:sz w:val="24"/>
          <w:szCs w:val="24"/>
          <w:lang w:val="en-US"/>
        </w:rPr>
        <w:t>(PATH_TO_FILE, ‘,’)</w:t>
      </w:r>
    </w:p>
    <w:p w:rsidR="2760AA15" w:rsidP="53203BB0" w:rsidRDefault="2760AA15" w14:paraId="75B5DFEB" w14:textId="677B5828">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IF input is 2:</w:t>
      </w:r>
    </w:p>
    <w:p w:rsidR="2760AA15" w:rsidP="53203BB0" w:rsidRDefault="2760AA15" w14:paraId="48395E55" w14:textId="62BCFDCA">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 xml:space="preserve">CALL </w:t>
      </w:r>
      <w:r w:rsidRPr="53203BB0" w:rsidR="2F707615">
        <w:rPr>
          <w:rFonts w:ascii="Times New Roman" w:hAnsi="Times New Roman" w:eastAsia="Times New Roman" w:cs="Times New Roman"/>
          <w:noProof w:val="0"/>
          <w:color w:val="auto"/>
          <w:sz w:val="24"/>
          <w:szCs w:val="24"/>
          <w:lang w:val="en-US"/>
        </w:rPr>
        <w:t>P</w:t>
      </w:r>
      <w:r w:rsidRPr="53203BB0" w:rsidR="2760AA15">
        <w:rPr>
          <w:rFonts w:ascii="Times New Roman" w:hAnsi="Times New Roman" w:eastAsia="Times New Roman" w:cs="Times New Roman"/>
          <w:noProof w:val="0"/>
          <w:color w:val="auto"/>
          <w:sz w:val="24"/>
          <w:szCs w:val="24"/>
          <w:lang w:val="en-US"/>
        </w:rPr>
        <w:t>rintAll</w:t>
      </w:r>
      <w:r w:rsidRPr="53203BB0" w:rsidR="2760AA15">
        <w:rPr>
          <w:rFonts w:ascii="Times New Roman" w:hAnsi="Times New Roman" w:eastAsia="Times New Roman" w:cs="Times New Roman"/>
          <w:noProof w:val="0"/>
          <w:color w:val="auto"/>
          <w:sz w:val="24"/>
          <w:szCs w:val="24"/>
          <w:lang w:val="en-US"/>
        </w:rPr>
        <w:t>()</w:t>
      </w:r>
    </w:p>
    <w:p w:rsidR="2760AA15" w:rsidP="53203BB0" w:rsidRDefault="2760AA15" w14:paraId="2BF39F70" w14:textId="081C541A">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IF input is 3:</w:t>
      </w:r>
    </w:p>
    <w:p w:rsidR="2760AA15" w:rsidP="53203BB0" w:rsidRDefault="2760AA15" w14:paraId="7F68C69E" w14:textId="073CE1CD">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 xml:space="preserve">PRINT Please input </w:t>
      </w:r>
      <w:r w:rsidRPr="53203BB0" w:rsidR="2760AA15">
        <w:rPr>
          <w:rFonts w:ascii="Times New Roman" w:hAnsi="Times New Roman" w:eastAsia="Times New Roman" w:cs="Times New Roman"/>
          <w:noProof w:val="0"/>
          <w:color w:val="auto"/>
          <w:sz w:val="24"/>
          <w:szCs w:val="24"/>
          <w:lang w:val="en-US"/>
        </w:rPr>
        <w:t>courseId</w:t>
      </w:r>
      <w:r w:rsidRPr="53203BB0" w:rsidR="2760AA15">
        <w:rPr>
          <w:rFonts w:ascii="Times New Roman" w:hAnsi="Times New Roman" w:eastAsia="Times New Roman" w:cs="Times New Roman"/>
          <w:noProof w:val="0"/>
          <w:color w:val="auto"/>
          <w:sz w:val="24"/>
          <w:szCs w:val="24"/>
          <w:lang w:val="en-US"/>
        </w:rPr>
        <w:t xml:space="preserve"> to look up</w:t>
      </w:r>
    </w:p>
    <w:p w:rsidR="24D3390F" w:rsidP="53203BB0" w:rsidRDefault="24D3390F" w14:paraId="75703EFE" w14:textId="57D05C5F">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4D3390F">
        <w:rPr>
          <w:rFonts w:ascii="Times New Roman" w:hAnsi="Times New Roman" w:eastAsia="Times New Roman" w:cs="Times New Roman"/>
          <w:noProof w:val="0"/>
          <w:color w:val="auto"/>
          <w:sz w:val="24"/>
          <w:szCs w:val="24"/>
          <w:lang w:val="en-US"/>
        </w:rPr>
        <w:t xml:space="preserve">SET </w:t>
      </w:r>
      <w:r w:rsidRPr="53203BB0" w:rsidR="24D3390F">
        <w:rPr>
          <w:rFonts w:ascii="Times New Roman" w:hAnsi="Times New Roman" w:eastAsia="Times New Roman" w:cs="Times New Roman"/>
          <w:noProof w:val="0"/>
          <w:color w:val="auto"/>
          <w:sz w:val="24"/>
          <w:szCs w:val="24"/>
          <w:lang w:val="en-US"/>
        </w:rPr>
        <w:t>courseId</w:t>
      </w:r>
      <w:r w:rsidRPr="53203BB0" w:rsidR="24D3390F">
        <w:rPr>
          <w:rFonts w:ascii="Times New Roman" w:hAnsi="Times New Roman" w:eastAsia="Times New Roman" w:cs="Times New Roman"/>
          <w:noProof w:val="0"/>
          <w:color w:val="auto"/>
          <w:sz w:val="24"/>
          <w:szCs w:val="24"/>
          <w:lang w:val="en-US"/>
        </w:rPr>
        <w:t xml:space="preserve"> to INPUT</w:t>
      </w:r>
    </w:p>
    <w:p w:rsidR="2760AA15" w:rsidP="53203BB0" w:rsidRDefault="2760AA15" w14:paraId="15A519F6" w14:textId="00B626E3">
      <w:pPr>
        <w:pStyle w:val="Normal"/>
        <w:suppressLineNumbers w:val="0"/>
        <w:bidi w:val="0"/>
        <w:spacing w:before="0" w:beforeAutospacing="off" w:after="0" w:afterAutospacing="off" w:line="480" w:lineRule="auto"/>
        <w:ind w:left="1440" w:right="0"/>
        <w:jc w:val="left"/>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 xml:space="preserve">CALL </w:t>
      </w:r>
      <w:r w:rsidRPr="53203BB0" w:rsidR="7EFB2B41">
        <w:rPr>
          <w:rFonts w:ascii="Times New Roman" w:hAnsi="Times New Roman" w:eastAsia="Times New Roman" w:cs="Times New Roman"/>
          <w:noProof w:val="0"/>
          <w:color w:val="auto"/>
          <w:sz w:val="24"/>
          <w:szCs w:val="24"/>
          <w:lang w:val="en-US"/>
        </w:rPr>
        <w:t>S</w:t>
      </w:r>
      <w:r w:rsidRPr="53203BB0" w:rsidR="2760AA15">
        <w:rPr>
          <w:rFonts w:ascii="Times New Roman" w:hAnsi="Times New Roman" w:eastAsia="Times New Roman" w:cs="Times New Roman"/>
          <w:noProof w:val="0"/>
          <w:color w:val="auto"/>
          <w:sz w:val="24"/>
          <w:szCs w:val="24"/>
          <w:lang w:val="en-US"/>
        </w:rPr>
        <w:t>earch</w:t>
      </w:r>
      <w:r w:rsidRPr="53203BB0" w:rsidR="2C6F938C">
        <w:rPr>
          <w:rFonts w:ascii="Times New Roman" w:hAnsi="Times New Roman" w:eastAsia="Times New Roman" w:cs="Times New Roman"/>
          <w:noProof w:val="0"/>
          <w:color w:val="auto"/>
          <w:sz w:val="24"/>
          <w:szCs w:val="24"/>
          <w:lang w:val="en-US"/>
        </w:rPr>
        <w:t>(</w:t>
      </w:r>
      <w:r w:rsidRPr="53203BB0" w:rsidR="2760AA15">
        <w:rPr>
          <w:rFonts w:ascii="Times New Roman" w:hAnsi="Times New Roman" w:eastAsia="Times New Roman" w:cs="Times New Roman"/>
          <w:noProof w:val="0"/>
          <w:color w:val="auto"/>
          <w:sz w:val="24"/>
          <w:szCs w:val="24"/>
          <w:lang w:val="en-US"/>
        </w:rPr>
        <w:t>courseId</w:t>
      </w:r>
      <w:r w:rsidRPr="53203BB0" w:rsidR="2760AA15">
        <w:rPr>
          <w:rFonts w:ascii="Times New Roman" w:hAnsi="Times New Roman" w:eastAsia="Times New Roman" w:cs="Times New Roman"/>
          <w:noProof w:val="0"/>
          <w:color w:val="auto"/>
          <w:sz w:val="24"/>
          <w:szCs w:val="24"/>
          <w:lang w:val="en-US"/>
        </w:rPr>
        <w:t>)</w:t>
      </w:r>
    </w:p>
    <w:p w:rsidR="2760AA15" w:rsidP="53203BB0" w:rsidRDefault="2760AA15" w14:paraId="27778A02" w14:textId="7B5AEF5B">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760AA15">
        <w:rPr>
          <w:rFonts w:ascii="Times New Roman" w:hAnsi="Times New Roman" w:eastAsia="Times New Roman" w:cs="Times New Roman"/>
          <w:noProof w:val="0"/>
          <w:color w:val="auto"/>
          <w:sz w:val="24"/>
          <w:szCs w:val="24"/>
          <w:lang w:val="en-US"/>
        </w:rPr>
        <w:t>IF input is 9:</w:t>
      </w:r>
    </w:p>
    <w:p w:rsidR="2760AA15" w:rsidP="53203BB0" w:rsidRDefault="2760AA15" w14:paraId="61AABF88" w14:textId="6E354628">
      <w:pPr>
        <w:bidi w:val="0"/>
        <w:spacing w:before="0" w:beforeAutospacing="off" w:after="0" w:afterAutospacing="off" w:line="480" w:lineRule="auto"/>
        <w:ind w:left="720" w:firstLine="720"/>
        <w:rPr>
          <w:rFonts w:ascii="Times New Roman" w:hAnsi="Times New Roman" w:eastAsia="Times New Roman" w:cs="Times New Roman"/>
          <w:b w:val="0"/>
          <w:bCs w:val="0"/>
          <w:noProof w:val="0"/>
          <w:color w:val="auto"/>
          <w:sz w:val="24"/>
          <w:szCs w:val="24"/>
          <w:lang w:val="en-US"/>
        </w:rPr>
      </w:pPr>
      <w:r w:rsidRPr="53203BB0" w:rsidR="2760AA15">
        <w:rPr>
          <w:rFonts w:ascii="Times New Roman" w:hAnsi="Times New Roman" w:eastAsia="Times New Roman" w:cs="Times New Roman"/>
          <w:b w:val="0"/>
          <w:bCs w:val="0"/>
          <w:noProof w:val="0"/>
          <w:color w:val="auto"/>
          <w:sz w:val="24"/>
          <w:szCs w:val="24"/>
          <w:lang w:val="en-US"/>
        </w:rPr>
        <w:t>EXIT</w:t>
      </w:r>
      <w:r>
        <w:br/>
      </w:r>
      <w:r w:rsidRPr="53203BB0" w:rsidR="2760AA15">
        <w:rPr>
          <w:rFonts w:ascii="Times New Roman" w:hAnsi="Times New Roman" w:eastAsia="Times New Roman" w:cs="Times New Roman"/>
          <w:b w:val="0"/>
          <w:bCs w:val="0"/>
          <w:noProof w:val="0"/>
          <w:color w:val="auto"/>
          <w:sz w:val="24"/>
          <w:szCs w:val="24"/>
          <w:lang w:val="en-US"/>
        </w:rPr>
        <w:t>}</w:t>
      </w:r>
    </w:p>
    <w:p w:rsidR="53203BB0" w:rsidP="53203BB0" w:rsidRDefault="53203BB0" w14:paraId="67B9CC2E" w14:textId="3E793147">
      <w:pPr>
        <w:bidi w:val="0"/>
        <w:spacing w:before="0" w:beforeAutospacing="off" w:after="0" w:afterAutospacing="off" w:line="480" w:lineRule="auto"/>
        <w:rPr>
          <w:rFonts w:ascii="Times New Roman" w:hAnsi="Times New Roman" w:eastAsia="Times New Roman" w:cs="Times New Roman"/>
          <w:b w:val="1"/>
          <w:bCs w:val="1"/>
          <w:noProof w:val="0"/>
          <w:color w:val="auto"/>
          <w:sz w:val="24"/>
          <w:szCs w:val="24"/>
          <w:lang w:val="en-US"/>
        </w:rPr>
      </w:pPr>
    </w:p>
    <w:p w:rsidR="55956C0D" w:rsidP="53203BB0" w:rsidRDefault="55956C0D" w14:paraId="2949105D" w14:textId="08491827">
      <w:pPr>
        <w:pStyle w:val="Heading3"/>
        <w:bidi w:val="0"/>
        <w:rPr>
          <w:rFonts w:ascii="Times New Roman" w:hAnsi="Times New Roman" w:eastAsia="Times New Roman" w:cs="Times New Roman"/>
          <w:b w:val="0"/>
          <w:bCs w:val="0"/>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Parse File</w:t>
      </w:r>
      <w:r w:rsidRPr="53203BB0" w:rsidR="6AA34673">
        <w:rPr>
          <w:rFonts w:ascii="Times New Roman" w:hAnsi="Times New Roman" w:eastAsia="Times New Roman" w:cs="Times New Roman"/>
          <w:noProof w:val="0"/>
          <w:color w:val="auto"/>
          <w:sz w:val="24"/>
          <w:szCs w:val="24"/>
          <w:lang w:val="en-US"/>
        </w:rPr>
        <w:t xml:space="preserve"> &amp; Create Object</w:t>
      </w:r>
    </w:p>
    <w:p w:rsidR="55956C0D" w:rsidP="53203BB0" w:rsidRDefault="55956C0D" w14:paraId="0372225A" w14:textId="0D1A0938">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void </w:t>
      </w:r>
      <w:r w:rsidRPr="53203BB0" w:rsidR="55956C0D">
        <w:rPr>
          <w:rFonts w:ascii="Times New Roman" w:hAnsi="Times New Roman" w:eastAsia="Times New Roman" w:cs="Times New Roman"/>
          <w:noProof w:val="0"/>
          <w:color w:val="auto"/>
          <w:sz w:val="24"/>
          <w:szCs w:val="24"/>
          <w:lang w:val="en-US"/>
        </w:rPr>
        <w:t>parseFile</w:t>
      </w:r>
      <w:r w:rsidRPr="53203BB0" w:rsidR="55956C0D">
        <w:rPr>
          <w:rFonts w:ascii="Times New Roman" w:hAnsi="Times New Roman" w:eastAsia="Times New Roman" w:cs="Times New Roman"/>
          <w:noProof w:val="0"/>
          <w:color w:val="auto"/>
          <w:sz w:val="24"/>
          <w:szCs w:val="24"/>
          <w:lang w:val="en-US"/>
        </w:rPr>
        <w:t xml:space="preserve">(String path, Char </w:t>
      </w:r>
      <w:r w:rsidRPr="53203BB0" w:rsidR="55956C0D">
        <w:rPr>
          <w:rFonts w:ascii="Times New Roman" w:hAnsi="Times New Roman" w:eastAsia="Times New Roman" w:cs="Times New Roman"/>
          <w:noProof w:val="0"/>
          <w:color w:val="auto"/>
          <w:sz w:val="24"/>
          <w:szCs w:val="24"/>
          <w:lang w:val="en-US"/>
        </w:rPr>
        <w:t>separator)  {</w:t>
      </w:r>
    </w:p>
    <w:p w:rsidR="55956C0D" w:rsidP="53203BB0" w:rsidRDefault="55956C0D" w14:paraId="5D79715F" w14:textId="67C77A99">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OPEN path to file</w:t>
      </w:r>
    </w:p>
    <w:p w:rsidR="55956C0D" w:rsidP="53203BB0" w:rsidRDefault="55956C0D" w14:paraId="69237E90" w14:textId="5FF40F68">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DECLARE </w:t>
      </w:r>
      <w:r w:rsidRPr="53203BB0" w:rsidR="55956C0D">
        <w:rPr>
          <w:rFonts w:ascii="Times New Roman" w:hAnsi="Times New Roman" w:eastAsia="Times New Roman" w:cs="Times New Roman"/>
          <w:noProof w:val="0"/>
          <w:color w:val="auto"/>
          <w:sz w:val="24"/>
          <w:szCs w:val="24"/>
          <w:lang w:val="en-US"/>
        </w:rPr>
        <w:t>temp</w:t>
      </w:r>
      <w:r w:rsidRPr="53203BB0" w:rsidR="55956C0D">
        <w:rPr>
          <w:rFonts w:ascii="Times New Roman" w:hAnsi="Times New Roman" w:eastAsia="Times New Roman" w:cs="Times New Roman"/>
          <w:noProof w:val="0"/>
          <w:color w:val="auto"/>
          <w:sz w:val="24"/>
          <w:szCs w:val="24"/>
          <w:lang w:val="en-US"/>
        </w:rPr>
        <w:t xml:space="preserve"> list</w:t>
      </w:r>
    </w:p>
    <w:p w:rsidR="55956C0D" w:rsidP="53203BB0" w:rsidRDefault="55956C0D" w14:paraId="324A980E" w14:textId="7DFACF7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DECLARE </w:t>
      </w:r>
      <w:r w:rsidRPr="53203BB0" w:rsidR="55956C0D">
        <w:rPr>
          <w:rFonts w:ascii="Times New Roman" w:hAnsi="Times New Roman" w:eastAsia="Times New Roman" w:cs="Times New Roman"/>
          <w:noProof w:val="0"/>
          <w:color w:val="auto"/>
          <w:sz w:val="24"/>
          <w:szCs w:val="24"/>
          <w:lang w:val="en-US"/>
        </w:rPr>
        <w:t>validCourse</w:t>
      </w:r>
      <w:r w:rsidRPr="53203BB0" w:rsidR="55956C0D">
        <w:rPr>
          <w:rFonts w:ascii="Times New Roman" w:hAnsi="Times New Roman" w:eastAsia="Times New Roman" w:cs="Times New Roman"/>
          <w:noProof w:val="0"/>
          <w:color w:val="auto"/>
          <w:sz w:val="24"/>
          <w:szCs w:val="24"/>
          <w:lang w:val="en-US"/>
        </w:rPr>
        <w:t xml:space="preserve"> list</w:t>
      </w:r>
    </w:p>
    <w:p w:rsidR="55956C0D" w:rsidP="53203BB0" w:rsidRDefault="55956C0D" w14:paraId="4FEB5340" w14:textId="7ECED795">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FOR each row in file</w:t>
      </w:r>
    </w:p>
    <w:p w:rsidR="55956C0D" w:rsidP="53203BB0" w:rsidRDefault="55956C0D" w14:paraId="4021F115" w14:textId="7B84CB7C">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APPEND first string to </w:t>
      </w:r>
      <w:r w:rsidRPr="53203BB0" w:rsidR="55956C0D">
        <w:rPr>
          <w:rFonts w:ascii="Times New Roman" w:hAnsi="Times New Roman" w:eastAsia="Times New Roman" w:cs="Times New Roman"/>
          <w:noProof w:val="0"/>
          <w:color w:val="auto"/>
          <w:sz w:val="24"/>
          <w:szCs w:val="24"/>
          <w:lang w:val="en-US"/>
        </w:rPr>
        <w:t>validCourse</w:t>
      </w:r>
    </w:p>
    <w:p w:rsidR="55956C0D" w:rsidP="53203BB0" w:rsidRDefault="55956C0D" w14:paraId="141C5DCE" w14:textId="7673CA51">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FOR each row in file</w:t>
      </w:r>
    </w:p>
    <w:p w:rsidR="55956C0D" w:rsidP="53203BB0" w:rsidRDefault="55956C0D" w14:paraId="439BF165" w14:textId="5674362F">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INIT </w:t>
      </w:r>
      <w:r w:rsidRPr="53203BB0" w:rsidR="55956C0D">
        <w:rPr>
          <w:rFonts w:ascii="Times New Roman" w:hAnsi="Times New Roman" w:eastAsia="Times New Roman" w:cs="Times New Roman"/>
          <w:noProof w:val="0"/>
          <w:color w:val="auto"/>
          <w:sz w:val="24"/>
          <w:szCs w:val="24"/>
          <w:lang w:val="en-US"/>
        </w:rPr>
        <w:t>CourseObject</w:t>
      </w:r>
    </w:p>
    <w:p w:rsidR="55956C0D" w:rsidP="53203BB0" w:rsidRDefault="55956C0D" w14:paraId="7959FAE8" w14:textId="7E487712">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FOR each string separated by separator</w:t>
      </w:r>
    </w:p>
    <w:p w:rsidR="55956C0D" w:rsidP="53203BB0" w:rsidRDefault="55956C0D" w14:paraId="6F323158" w14:textId="73680843">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APPEND string to </w:t>
      </w:r>
      <w:r w:rsidRPr="53203BB0" w:rsidR="55956C0D">
        <w:rPr>
          <w:rFonts w:ascii="Times New Roman" w:hAnsi="Times New Roman" w:eastAsia="Times New Roman" w:cs="Times New Roman"/>
          <w:noProof w:val="0"/>
          <w:color w:val="auto"/>
          <w:sz w:val="24"/>
          <w:szCs w:val="24"/>
          <w:lang w:val="en-US"/>
        </w:rPr>
        <w:t>temp</w:t>
      </w:r>
      <w:r w:rsidRPr="53203BB0" w:rsidR="55956C0D">
        <w:rPr>
          <w:rFonts w:ascii="Times New Roman" w:hAnsi="Times New Roman" w:eastAsia="Times New Roman" w:cs="Times New Roman"/>
          <w:noProof w:val="0"/>
          <w:color w:val="auto"/>
          <w:sz w:val="24"/>
          <w:szCs w:val="24"/>
          <w:lang w:val="en-US"/>
        </w:rPr>
        <w:t xml:space="preserve"> list</w:t>
      </w:r>
    </w:p>
    <w:p w:rsidR="55956C0D" w:rsidP="53203BB0" w:rsidRDefault="55956C0D" w14:paraId="4089109F" w14:textId="2D2181D6">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IF length of </w:t>
      </w:r>
      <w:r w:rsidRPr="53203BB0" w:rsidR="55956C0D">
        <w:rPr>
          <w:rFonts w:ascii="Times New Roman" w:hAnsi="Times New Roman" w:eastAsia="Times New Roman" w:cs="Times New Roman"/>
          <w:noProof w:val="0"/>
          <w:color w:val="auto"/>
          <w:sz w:val="24"/>
          <w:szCs w:val="24"/>
          <w:lang w:val="en-US"/>
        </w:rPr>
        <w:t>temp</w:t>
      </w:r>
      <w:r w:rsidRPr="53203BB0" w:rsidR="55956C0D">
        <w:rPr>
          <w:rFonts w:ascii="Times New Roman" w:hAnsi="Times New Roman" w:eastAsia="Times New Roman" w:cs="Times New Roman"/>
          <w:noProof w:val="0"/>
          <w:color w:val="auto"/>
          <w:sz w:val="24"/>
          <w:szCs w:val="24"/>
          <w:lang w:val="en-US"/>
        </w:rPr>
        <w:t xml:space="preserve"> list &lt; 2:</w:t>
      </w:r>
    </w:p>
    <w:p w:rsidR="55956C0D" w:rsidP="53203BB0" w:rsidRDefault="55956C0D" w14:paraId="2F50EDFD" w14:textId="223F41B8">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PRINT error, format for line is incorrect</w:t>
      </w:r>
    </w:p>
    <w:p w:rsidR="55956C0D" w:rsidP="53203BB0" w:rsidRDefault="55956C0D" w14:paraId="407E41BC" w14:textId="09B6C3ED">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BREAK // Line did not meet format, moving to next line</w:t>
      </w:r>
    </w:p>
    <w:p w:rsidR="55956C0D" w:rsidP="53203BB0" w:rsidRDefault="55956C0D" w14:paraId="631116B7" w14:textId="67ABB48B">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SET </w:t>
      </w:r>
      <w:r w:rsidRPr="53203BB0" w:rsidR="55956C0D">
        <w:rPr>
          <w:rFonts w:ascii="Times New Roman" w:hAnsi="Times New Roman" w:eastAsia="Times New Roman" w:cs="Times New Roman"/>
          <w:noProof w:val="0"/>
          <w:color w:val="auto"/>
          <w:sz w:val="24"/>
          <w:szCs w:val="24"/>
          <w:lang w:val="en-US"/>
        </w:rPr>
        <w:t>CourseObject</w:t>
      </w:r>
      <w:r w:rsidRPr="53203BB0" w:rsidR="55956C0D">
        <w:rPr>
          <w:rFonts w:ascii="Times New Roman" w:hAnsi="Times New Roman" w:eastAsia="Times New Roman" w:cs="Times New Roman"/>
          <w:noProof w:val="0"/>
          <w:color w:val="auto"/>
          <w:sz w:val="24"/>
          <w:szCs w:val="24"/>
          <w:lang w:val="en-US"/>
        </w:rPr>
        <w:t>-&gt;</w:t>
      </w:r>
      <w:r w:rsidRPr="53203BB0" w:rsidR="55956C0D">
        <w:rPr>
          <w:rFonts w:ascii="Times New Roman" w:hAnsi="Times New Roman" w:eastAsia="Times New Roman" w:cs="Times New Roman"/>
          <w:noProof w:val="0"/>
          <w:color w:val="auto"/>
          <w:sz w:val="24"/>
          <w:szCs w:val="24"/>
          <w:lang w:val="en-US"/>
        </w:rPr>
        <w:t>CourseID</w:t>
      </w:r>
      <w:r w:rsidRPr="53203BB0" w:rsidR="55956C0D">
        <w:rPr>
          <w:rFonts w:ascii="Times New Roman" w:hAnsi="Times New Roman" w:eastAsia="Times New Roman" w:cs="Times New Roman"/>
          <w:noProof w:val="0"/>
          <w:color w:val="auto"/>
          <w:sz w:val="24"/>
          <w:szCs w:val="24"/>
          <w:lang w:val="en-US"/>
        </w:rPr>
        <w:t xml:space="preserve"> to first </w:t>
      </w:r>
      <w:r w:rsidRPr="53203BB0" w:rsidR="55956C0D">
        <w:rPr>
          <w:rFonts w:ascii="Times New Roman" w:hAnsi="Times New Roman" w:eastAsia="Times New Roman" w:cs="Times New Roman"/>
          <w:noProof w:val="0"/>
          <w:color w:val="auto"/>
          <w:sz w:val="24"/>
          <w:szCs w:val="24"/>
          <w:lang w:val="en-US"/>
        </w:rPr>
        <w:t>temp</w:t>
      </w:r>
      <w:r w:rsidRPr="53203BB0" w:rsidR="55956C0D">
        <w:rPr>
          <w:rFonts w:ascii="Times New Roman" w:hAnsi="Times New Roman" w:eastAsia="Times New Roman" w:cs="Times New Roman"/>
          <w:noProof w:val="0"/>
          <w:color w:val="auto"/>
          <w:sz w:val="24"/>
          <w:szCs w:val="24"/>
          <w:lang w:val="en-US"/>
        </w:rPr>
        <w:t xml:space="preserve"> list string</w:t>
      </w:r>
    </w:p>
    <w:p w:rsidR="55956C0D" w:rsidP="53203BB0" w:rsidRDefault="55956C0D" w14:paraId="7CB77242" w14:textId="6D4BA8B9">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SET </w:t>
      </w:r>
      <w:r w:rsidRPr="53203BB0" w:rsidR="55956C0D">
        <w:rPr>
          <w:rFonts w:ascii="Times New Roman" w:hAnsi="Times New Roman" w:eastAsia="Times New Roman" w:cs="Times New Roman"/>
          <w:noProof w:val="0"/>
          <w:color w:val="auto"/>
          <w:sz w:val="24"/>
          <w:szCs w:val="24"/>
          <w:lang w:val="en-US"/>
        </w:rPr>
        <w:t>CourseObject</w:t>
      </w:r>
      <w:r w:rsidRPr="53203BB0" w:rsidR="55956C0D">
        <w:rPr>
          <w:rFonts w:ascii="Times New Roman" w:hAnsi="Times New Roman" w:eastAsia="Times New Roman" w:cs="Times New Roman"/>
          <w:noProof w:val="0"/>
          <w:color w:val="auto"/>
          <w:sz w:val="24"/>
          <w:szCs w:val="24"/>
          <w:lang w:val="en-US"/>
        </w:rPr>
        <w:t xml:space="preserve">-&gt; </w:t>
      </w:r>
      <w:r w:rsidRPr="53203BB0" w:rsidR="55956C0D">
        <w:rPr>
          <w:rFonts w:ascii="Times New Roman" w:hAnsi="Times New Roman" w:eastAsia="Times New Roman" w:cs="Times New Roman"/>
          <w:noProof w:val="0"/>
          <w:color w:val="auto"/>
          <w:sz w:val="24"/>
          <w:szCs w:val="24"/>
          <w:lang w:val="en-US"/>
        </w:rPr>
        <w:t>CourseName</w:t>
      </w:r>
      <w:r w:rsidRPr="53203BB0" w:rsidR="55956C0D">
        <w:rPr>
          <w:rFonts w:ascii="Times New Roman" w:hAnsi="Times New Roman" w:eastAsia="Times New Roman" w:cs="Times New Roman"/>
          <w:noProof w:val="0"/>
          <w:color w:val="auto"/>
          <w:sz w:val="24"/>
          <w:szCs w:val="24"/>
          <w:lang w:val="en-US"/>
        </w:rPr>
        <w:t xml:space="preserve"> to second </w:t>
      </w:r>
      <w:r w:rsidRPr="53203BB0" w:rsidR="55956C0D">
        <w:rPr>
          <w:rFonts w:ascii="Times New Roman" w:hAnsi="Times New Roman" w:eastAsia="Times New Roman" w:cs="Times New Roman"/>
          <w:noProof w:val="0"/>
          <w:color w:val="auto"/>
          <w:sz w:val="24"/>
          <w:szCs w:val="24"/>
          <w:lang w:val="en-US"/>
        </w:rPr>
        <w:t>temp</w:t>
      </w:r>
      <w:r w:rsidRPr="53203BB0" w:rsidR="55956C0D">
        <w:rPr>
          <w:rFonts w:ascii="Times New Roman" w:hAnsi="Times New Roman" w:eastAsia="Times New Roman" w:cs="Times New Roman"/>
          <w:noProof w:val="0"/>
          <w:color w:val="auto"/>
          <w:sz w:val="24"/>
          <w:szCs w:val="24"/>
          <w:lang w:val="en-US"/>
        </w:rPr>
        <w:t xml:space="preserve"> list string</w:t>
      </w:r>
    </w:p>
    <w:p w:rsidR="55956C0D" w:rsidP="53203BB0" w:rsidRDefault="55956C0D" w14:paraId="4573ECB0" w14:textId="13E756A4">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SET j to 2</w:t>
      </w:r>
    </w:p>
    <w:p w:rsidR="55956C0D" w:rsidP="53203BB0" w:rsidRDefault="55956C0D" w14:paraId="20DD98E4" w14:textId="4D683510">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WHILE j &lt;= length of </w:t>
      </w:r>
      <w:r w:rsidRPr="53203BB0" w:rsidR="55956C0D">
        <w:rPr>
          <w:rFonts w:ascii="Times New Roman" w:hAnsi="Times New Roman" w:eastAsia="Times New Roman" w:cs="Times New Roman"/>
          <w:noProof w:val="0"/>
          <w:color w:val="auto"/>
          <w:sz w:val="24"/>
          <w:szCs w:val="24"/>
          <w:lang w:val="en-US"/>
        </w:rPr>
        <w:t>temp</w:t>
      </w:r>
      <w:r w:rsidRPr="53203BB0" w:rsidR="55956C0D">
        <w:rPr>
          <w:rFonts w:ascii="Times New Roman" w:hAnsi="Times New Roman" w:eastAsia="Times New Roman" w:cs="Times New Roman"/>
          <w:noProof w:val="0"/>
          <w:color w:val="auto"/>
          <w:sz w:val="24"/>
          <w:szCs w:val="24"/>
          <w:lang w:val="en-US"/>
        </w:rPr>
        <w:t xml:space="preserve"> list</w:t>
      </w:r>
    </w:p>
    <w:p w:rsidR="55956C0D" w:rsidP="53203BB0" w:rsidRDefault="55956C0D" w14:paraId="511BAC08" w14:textId="3F83B11B">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IF string IN </w:t>
      </w:r>
      <w:r w:rsidRPr="53203BB0" w:rsidR="55956C0D">
        <w:rPr>
          <w:rFonts w:ascii="Times New Roman" w:hAnsi="Times New Roman" w:eastAsia="Times New Roman" w:cs="Times New Roman"/>
          <w:noProof w:val="0"/>
          <w:color w:val="auto"/>
          <w:sz w:val="24"/>
          <w:szCs w:val="24"/>
          <w:lang w:val="en-US"/>
        </w:rPr>
        <w:t>validCourse</w:t>
      </w:r>
      <w:r w:rsidRPr="53203BB0" w:rsidR="55956C0D">
        <w:rPr>
          <w:rFonts w:ascii="Times New Roman" w:hAnsi="Times New Roman" w:eastAsia="Times New Roman" w:cs="Times New Roman"/>
          <w:noProof w:val="0"/>
          <w:color w:val="auto"/>
          <w:sz w:val="24"/>
          <w:szCs w:val="24"/>
          <w:lang w:val="en-US"/>
        </w:rPr>
        <w:t xml:space="preserve"> list</w:t>
      </w:r>
    </w:p>
    <w:p w:rsidR="55956C0D" w:rsidP="53203BB0" w:rsidRDefault="55956C0D" w14:paraId="52E50D02" w14:textId="57C1FC95">
      <w:pPr>
        <w:bidi w:val="0"/>
        <w:spacing w:before="0" w:beforeAutospacing="off" w:after="0" w:afterAutospacing="off" w:line="480" w:lineRule="auto"/>
        <w:ind w:left="216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 xml:space="preserve">APPEND string to </w:t>
      </w:r>
      <w:r w:rsidRPr="53203BB0" w:rsidR="55956C0D">
        <w:rPr>
          <w:rFonts w:ascii="Times New Roman" w:hAnsi="Times New Roman" w:eastAsia="Times New Roman" w:cs="Times New Roman"/>
          <w:noProof w:val="0"/>
          <w:color w:val="auto"/>
          <w:sz w:val="24"/>
          <w:szCs w:val="24"/>
          <w:lang w:val="en-US"/>
        </w:rPr>
        <w:t>CourseObject</w:t>
      </w:r>
      <w:r w:rsidRPr="53203BB0" w:rsidR="55956C0D">
        <w:rPr>
          <w:rFonts w:ascii="Times New Roman" w:hAnsi="Times New Roman" w:eastAsia="Times New Roman" w:cs="Times New Roman"/>
          <w:noProof w:val="0"/>
          <w:color w:val="auto"/>
          <w:sz w:val="24"/>
          <w:szCs w:val="24"/>
          <w:lang w:val="en-US"/>
        </w:rPr>
        <w:t>-&gt;</w:t>
      </w:r>
      <w:r w:rsidRPr="53203BB0" w:rsidR="55956C0D">
        <w:rPr>
          <w:rFonts w:ascii="Times New Roman" w:hAnsi="Times New Roman" w:eastAsia="Times New Roman" w:cs="Times New Roman"/>
          <w:noProof w:val="0"/>
          <w:color w:val="auto"/>
          <w:sz w:val="24"/>
          <w:szCs w:val="24"/>
          <w:lang w:val="en-US"/>
        </w:rPr>
        <w:t>Preqs</w:t>
      </w:r>
    </w:p>
    <w:p w:rsidR="55956C0D" w:rsidP="53203BB0" w:rsidRDefault="55956C0D" w14:paraId="58AD4546" w14:textId="778CC3B8">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5956C0D">
        <w:rPr>
          <w:rFonts w:ascii="Times New Roman" w:hAnsi="Times New Roman" w:eastAsia="Times New Roman" w:cs="Times New Roman"/>
          <w:noProof w:val="0"/>
          <w:color w:val="auto"/>
          <w:sz w:val="24"/>
          <w:szCs w:val="24"/>
          <w:lang w:val="en-US"/>
        </w:rPr>
        <w:t>j++</w:t>
      </w:r>
    </w:p>
    <w:p w:rsidR="3AA312E2" w:rsidP="53203BB0" w:rsidRDefault="3AA312E2" w14:paraId="56AB7B2B" w14:textId="00A2025B">
      <w:pPr>
        <w:pStyle w:val="Normal"/>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insert(</w:t>
      </w:r>
      <w:r w:rsidRPr="53203BB0" w:rsidR="57DFAB6A">
        <w:rPr>
          <w:rFonts w:ascii="Times New Roman" w:hAnsi="Times New Roman" w:eastAsia="Times New Roman" w:cs="Times New Roman"/>
          <w:noProof w:val="0"/>
          <w:color w:val="auto"/>
          <w:sz w:val="24"/>
          <w:szCs w:val="24"/>
          <w:lang w:val="en-US"/>
        </w:rPr>
        <w:t>CourseObject</w:t>
      </w:r>
      <w:r w:rsidRPr="53203BB0" w:rsidR="57DFAB6A">
        <w:rPr>
          <w:rFonts w:ascii="Times New Roman" w:hAnsi="Times New Roman" w:eastAsia="Times New Roman" w:cs="Times New Roman"/>
          <w:noProof w:val="0"/>
          <w:color w:val="auto"/>
          <w:sz w:val="24"/>
          <w:szCs w:val="24"/>
          <w:lang w:val="en-US"/>
        </w:rPr>
        <w:t xml:space="preserve"> Course)</w:t>
      </w:r>
      <w:r w:rsidRPr="53203BB0" w:rsidR="521EEA81">
        <w:rPr>
          <w:rFonts w:ascii="Times New Roman" w:hAnsi="Times New Roman" w:eastAsia="Times New Roman" w:cs="Times New Roman"/>
          <w:noProof w:val="0"/>
          <w:color w:val="auto"/>
          <w:sz w:val="24"/>
          <w:szCs w:val="24"/>
          <w:lang w:val="en-US"/>
        </w:rPr>
        <w:t xml:space="preserve"> //</w:t>
      </w:r>
      <w:r w:rsidRPr="53203BB0" w:rsidR="1BE52540">
        <w:rPr>
          <w:rFonts w:ascii="Times New Roman" w:hAnsi="Times New Roman" w:eastAsia="Times New Roman" w:cs="Times New Roman"/>
          <w:noProof w:val="0"/>
          <w:color w:val="auto"/>
          <w:sz w:val="24"/>
          <w:szCs w:val="24"/>
          <w:lang w:val="en-US"/>
        </w:rPr>
        <w:t xml:space="preserve"> Call to a</w:t>
      </w:r>
      <w:r w:rsidRPr="53203BB0" w:rsidR="521EEA81">
        <w:rPr>
          <w:rFonts w:ascii="Times New Roman" w:hAnsi="Times New Roman" w:eastAsia="Times New Roman" w:cs="Times New Roman"/>
          <w:noProof w:val="0"/>
          <w:color w:val="auto"/>
          <w:sz w:val="24"/>
          <w:szCs w:val="24"/>
          <w:lang w:val="en-US"/>
        </w:rPr>
        <w:t>dd object to Hash Table</w:t>
      </w:r>
    </w:p>
    <w:p w:rsidR="3AA312E2" w:rsidP="500F8399" w:rsidRDefault="3AA312E2" w14:paraId="15FC7D8E" w14:textId="463DF73F">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w:t>
      </w:r>
    </w:p>
    <w:p w:rsidR="3AA312E2" w:rsidP="500F8399" w:rsidRDefault="3AA312E2" w14:paraId="167021AC" w14:textId="2D7E3A39">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 </w:t>
      </w:r>
    </w:p>
    <w:p w:rsidR="3AA312E2" w:rsidP="500F8399" w:rsidRDefault="3AA312E2" w14:paraId="5F2C2F01" w14:textId="351582ED">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Void </w:t>
      </w:r>
      <w:r w:rsidRPr="53203BB0" w:rsidR="57DFAB6A">
        <w:rPr>
          <w:rFonts w:ascii="Times New Roman" w:hAnsi="Times New Roman" w:eastAsia="Times New Roman" w:cs="Times New Roman"/>
          <w:noProof w:val="0"/>
          <w:color w:val="auto"/>
          <w:sz w:val="24"/>
          <w:szCs w:val="24"/>
          <w:lang w:val="en-US"/>
        </w:rPr>
        <w:t>insert(</w:t>
      </w:r>
      <w:r w:rsidRPr="53203BB0" w:rsidR="57DFAB6A">
        <w:rPr>
          <w:rFonts w:ascii="Times New Roman" w:hAnsi="Times New Roman" w:eastAsia="Times New Roman" w:cs="Times New Roman"/>
          <w:noProof w:val="0"/>
          <w:color w:val="auto"/>
          <w:sz w:val="24"/>
          <w:szCs w:val="24"/>
          <w:lang w:val="en-US"/>
        </w:rPr>
        <w:t>CourseObject</w:t>
      </w:r>
      <w:r w:rsidRPr="53203BB0" w:rsidR="57DFAB6A">
        <w:rPr>
          <w:rFonts w:ascii="Times New Roman" w:hAnsi="Times New Roman" w:eastAsia="Times New Roman" w:cs="Times New Roman"/>
          <w:noProof w:val="0"/>
          <w:color w:val="auto"/>
          <w:sz w:val="24"/>
          <w:szCs w:val="24"/>
          <w:lang w:val="en-US"/>
        </w:rPr>
        <w:t xml:space="preserve"> Course) {</w:t>
      </w:r>
    </w:p>
    <w:p w:rsidR="3AA312E2" w:rsidP="53203BB0" w:rsidRDefault="3AA312E2" w14:paraId="7AD20131" w14:textId="4D89178A">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SET key to CONVERTED last three chars of Course-&gt;</w:t>
      </w:r>
      <w:r w:rsidRPr="53203BB0" w:rsidR="57DFAB6A">
        <w:rPr>
          <w:rFonts w:ascii="Times New Roman" w:hAnsi="Times New Roman" w:eastAsia="Times New Roman" w:cs="Times New Roman"/>
          <w:noProof w:val="0"/>
          <w:color w:val="auto"/>
          <w:sz w:val="24"/>
          <w:szCs w:val="24"/>
          <w:lang w:val="en-US"/>
        </w:rPr>
        <w:t>CourseID</w:t>
      </w:r>
      <w:r w:rsidRPr="53203BB0" w:rsidR="57DFAB6A">
        <w:rPr>
          <w:rFonts w:ascii="Times New Roman" w:hAnsi="Times New Roman" w:eastAsia="Times New Roman" w:cs="Times New Roman"/>
          <w:noProof w:val="0"/>
          <w:color w:val="auto"/>
          <w:sz w:val="24"/>
          <w:szCs w:val="24"/>
          <w:lang w:val="en-US"/>
        </w:rPr>
        <w:t xml:space="preserve"> string to integer</w:t>
      </w:r>
    </w:p>
    <w:p w:rsidR="3AA312E2" w:rsidP="53203BB0" w:rsidRDefault="3AA312E2" w14:paraId="5FA910A3" w14:textId="7C83A41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Hash(key)</w:t>
      </w:r>
    </w:p>
    <w:p w:rsidR="3AA312E2" w:rsidP="53203BB0" w:rsidRDefault="3AA312E2" w14:paraId="7D6ED000" w14:textId="726FF466">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SET current to node[key]</w:t>
      </w:r>
    </w:p>
    <w:p w:rsidR="3AA312E2" w:rsidP="53203BB0" w:rsidRDefault="3AA312E2" w14:paraId="7A80E831" w14:textId="7FBF12D5">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IF current is empty</w:t>
      </w:r>
    </w:p>
    <w:p w:rsidR="3AA312E2" w:rsidP="500F8399" w:rsidRDefault="3AA312E2" w14:paraId="3EC1A4B3" w14:textId="73EC2FDE">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SET current node to INIT new </w:t>
      </w:r>
      <w:r w:rsidRPr="53203BB0" w:rsidR="57DFAB6A">
        <w:rPr>
          <w:rFonts w:ascii="Times New Roman" w:hAnsi="Times New Roman" w:eastAsia="Times New Roman" w:cs="Times New Roman"/>
          <w:noProof w:val="0"/>
          <w:color w:val="auto"/>
          <w:sz w:val="24"/>
          <w:szCs w:val="24"/>
          <w:lang w:val="en-US"/>
        </w:rPr>
        <w:t>node(</w:t>
      </w:r>
      <w:r w:rsidRPr="53203BB0" w:rsidR="57DFAB6A">
        <w:rPr>
          <w:rFonts w:ascii="Times New Roman" w:hAnsi="Times New Roman" w:eastAsia="Times New Roman" w:cs="Times New Roman"/>
          <w:noProof w:val="0"/>
          <w:color w:val="auto"/>
          <w:sz w:val="24"/>
          <w:szCs w:val="24"/>
          <w:lang w:val="en-US"/>
        </w:rPr>
        <w:t>Course, key)</w:t>
      </w:r>
    </w:p>
    <w:p w:rsidR="3AA312E2" w:rsidP="500F8399" w:rsidRDefault="3AA312E2" w14:paraId="20B5E003" w14:textId="3EFA7364">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ELSE</w:t>
      </w:r>
    </w:p>
    <w:p w:rsidR="3AA312E2" w:rsidP="53203BB0" w:rsidRDefault="3AA312E2" w14:paraId="15C96A77" w14:textId="79A01792">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WHILE next node is not empty</w:t>
      </w:r>
    </w:p>
    <w:p w:rsidR="3AA312E2" w:rsidP="500F8399" w:rsidRDefault="3AA312E2" w14:paraId="42286E00" w14:textId="236010A5">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SET current to next</w:t>
      </w:r>
    </w:p>
    <w:p w:rsidR="3AA312E2" w:rsidP="500F8399" w:rsidRDefault="3AA312E2" w14:paraId="54D96E2A" w14:textId="606F4287">
      <w:pPr>
        <w:bidi w:val="0"/>
        <w:spacing w:before="0" w:beforeAutospacing="off" w:after="0" w:afterAutospacing="off" w:line="480" w:lineRule="auto"/>
        <w:ind w:left="1440" w:right="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SET next to IN</w:t>
      </w:r>
      <w:r w:rsidRPr="53203BB0" w:rsidR="57DFAB6A">
        <w:rPr>
          <w:rFonts w:ascii="Times New Roman" w:hAnsi="Times New Roman" w:eastAsia="Times New Roman" w:cs="Times New Roman"/>
          <w:noProof w:val="0"/>
          <w:color w:val="auto"/>
          <w:sz w:val="24"/>
          <w:szCs w:val="24"/>
          <w:lang w:val="en-US"/>
        </w:rPr>
        <w:t xml:space="preserve">IT new </w:t>
      </w:r>
      <w:r w:rsidRPr="53203BB0" w:rsidR="57DFAB6A">
        <w:rPr>
          <w:rFonts w:ascii="Times New Roman" w:hAnsi="Times New Roman" w:eastAsia="Times New Roman" w:cs="Times New Roman"/>
          <w:noProof w:val="0"/>
          <w:color w:val="auto"/>
          <w:sz w:val="24"/>
          <w:szCs w:val="24"/>
          <w:lang w:val="en-US"/>
        </w:rPr>
        <w:t>node(</w:t>
      </w:r>
      <w:r w:rsidRPr="53203BB0" w:rsidR="57DFAB6A">
        <w:rPr>
          <w:rFonts w:ascii="Times New Roman" w:hAnsi="Times New Roman" w:eastAsia="Times New Roman" w:cs="Times New Roman"/>
          <w:noProof w:val="0"/>
          <w:color w:val="auto"/>
          <w:sz w:val="24"/>
          <w:szCs w:val="24"/>
          <w:lang w:val="en-US"/>
        </w:rPr>
        <w:t>Cours</w:t>
      </w:r>
      <w:r w:rsidRPr="53203BB0" w:rsidR="57DFAB6A">
        <w:rPr>
          <w:rFonts w:ascii="Times New Roman" w:hAnsi="Times New Roman" w:eastAsia="Times New Roman" w:cs="Times New Roman"/>
          <w:noProof w:val="0"/>
          <w:color w:val="auto"/>
          <w:sz w:val="24"/>
          <w:szCs w:val="24"/>
          <w:lang w:val="en-US"/>
        </w:rPr>
        <w:t xml:space="preserve">e, </w:t>
      </w:r>
      <w:r w:rsidRPr="53203BB0" w:rsidR="57DFAB6A">
        <w:rPr>
          <w:rFonts w:ascii="Times New Roman" w:hAnsi="Times New Roman" w:eastAsia="Times New Roman" w:cs="Times New Roman"/>
          <w:noProof w:val="0"/>
          <w:color w:val="auto"/>
          <w:sz w:val="24"/>
          <w:szCs w:val="24"/>
          <w:lang w:val="en-US"/>
        </w:rPr>
        <w:t>key)</w:t>
      </w:r>
      <w:r w:rsidRPr="53203BB0" w:rsidR="4B197209">
        <w:rPr>
          <w:rFonts w:ascii="Times New Roman" w:hAnsi="Times New Roman" w:eastAsia="Times New Roman" w:cs="Times New Roman"/>
          <w:noProof w:val="0"/>
          <w:color w:val="auto"/>
          <w:sz w:val="24"/>
          <w:szCs w:val="24"/>
          <w:lang w:val="en-US"/>
        </w:rPr>
        <w:t xml:space="preserve">  /</w:t>
      </w:r>
      <w:r w:rsidRPr="53203BB0" w:rsidR="4B197209">
        <w:rPr>
          <w:rFonts w:ascii="Times New Roman" w:hAnsi="Times New Roman" w:eastAsia="Times New Roman" w:cs="Times New Roman"/>
          <w:noProof w:val="0"/>
          <w:color w:val="auto"/>
          <w:sz w:val="24"/>
          <w:szCs w:val="24"/>
          <w:lang w:val="en-US"/>
        </w:rPr>
        <w:t xml:space="preserve">/ Add obj to </w:t>
      </w:r>
      <w:r w:rsidRPr="53203BB0" w:rsidR="4B197209">
        <w:rPr>
          <w:rFonts w:ascii="Times New Roman" w:hAnsi="Times New Roman" w:eastAsia="Times New Roman" w:cs="Times New Roman"/>
          <w:noProof w:val="0"/>
          <w:color w:val="auto"/>
          <w:sz w:val="24"/>
          <w:szCs w:val="24"/>
          <w:lang w:val="en-US"/>
        </w:rPr>
        <w:t>HashTable</w:t>
      </w:r>
      <w:r>
        <w:tab/>
      </w:r>
    </w:p>
    <w:p w:rsidR="3AA312E2" w:rsidP="500F8399" w:rsidRDefault="3AA312E2" w14:paraId="4CF59F6E" w14:textId="294BAC0F">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 </w:t>
      </w:r>
    </w:p>
    <w:p w:rsidR="3AA312E2" w:rsidP="500F8399" w:rsidRDefault="3AA312E2" w14:paraId="52AA1E7E" w14:textId="7F949C75">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w:t>
      </w:r>
    </w:p>
    <w:p w:rsidR="3AA312E2" w:rsidP="500F8399" w:rsidRDefault="3AA312E2" w14:paraId="5BB4AAA6" w14:textId="689E0077">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 </w:t>
      </w:r>
    </w:p>
    <w:p w:rsidR="3AA312E2" w:rsidP="500F8399" w:rsidRDefault="3AA312E2" w14:paraId="0654A06E" w14:textId="7F57179C">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 </w:t>
      </w:r>
    </w:p>
    <w:p w:rsidR="3AA312E2" w:rsidP="500F8399" w:rsidRDefault="3AA312E2" w14:paraId="641103CD" w14:textId="39017018">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Unsigned int </w:t>
      </w:r>
      <w:r w:rsidRPr="53203BB0" w:rsidR="57DFAB6A">
        <w:rPr>
          <w:rFonts w:ascii="Times New Roman" w:hAnsi="Times New Roman" w:eastAsia="Times New Roman" w:cs="Times New Roman"/>
          <w:noProof w:val="0"/>
          <w:color w:val="auto"/>
          <w:sz w:val="24"/>
          <w:szCs w:val="24"/>
          <w:lang w:val="en-US"/>
        </w:rPr>
        <w:t>hash(</w:t>
      </w:r>
      <w:r w:rsidRPr="53203BB0" w:rsidR="57DFAB6A">
        <w:rPr>
          <w:rFonts w:ascii="Times New Roman" w:hAnsi="Times New Roman" w:eastAsia="Times New Roman" w:cs="Times New Roman"/>
          <w:noProof w:val="0"/>
          <w:color w:val="auto"/>
          <w:sz w:val="24"/>
          <w:szCs w:val="24"/>
          <w:lang w:val="en-US"/>
        </w:rPr>
        <w:t>int key) {</w:t>
      </w:r>
    </w:p>
    <w:p w:rsidR="3AA312E2" w:rsidP="500F8399" w:rsidRDefault="3AA312E2" w14:paraId="30021D7E" w14:textId="0763AEA3">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RETURN key % size of hash table</w:t>
      </w:r>
      <w:r>
        <w:tab/>
      </w:r>
    </w:p>
    <w:p w:rsidR="3AA312E2" w:rsidP="500F8399" w:rsidRDefault="3AA312E2" w14:paraId="1C48263F" w14:textId="0E58B7C4">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w:t>
      </w:r>
    </w:p>
    <w:p w:rsidR="6D57B686" w:rsidP="53203BB0" w:rsidRDefault="6D57B686" w14:paraId="6FF0B4BE" w14:textId="548D8597">
      <w:pPr>
        <w:pStyle w:val="Heading3"/>
        <w:bidi w:val="0"/>
        <w:rPr>
          <w:rFonts w:ascii="Times New Roman" w:hAnsi="Times New Roman" w:eastAsia="Times New Roman" w:cs="Times New Roman"/>
          <w:noProof w:val="0"/>
          <w:color w:val="auto"/>
          <w:sz w:val="24"/>
          <w:szCs w:val="24"/>
          <w:lang w:val="en-US"/>
        </w:rPr>
      </w:pPr>
      <w:r w:rsidRPr="53203BB0" w:rsidR="6D57B686">
        <w:rPr>
          <w:rFonts w:ascii="Times New Roman" w:hAnsi="Times New Roman" w:eastAsia="Times New Roman" w:cs="Times New Roman"/>
          <w:noProof w:val="0"/>
          <w:color w:val="auto"/>
          <w:sz w:val="24"/>
          <w:szCs w:val="24"/>
          <w:lang w:val="en-US"/>
        </w:rPr>
        <w:t xml:space="preserve">// Find and </w:t>
      </w:r>
      <w:r w:rsidRPr="53203BB0" w:rsidR="6D57B686">
        <w:rPr>
          <w:rFonts w:ascii="Times New Roman" w:hAnsi="Times New Roman" w:eastAsia="Times New Roman" w:cs="Times New Roman"/>
          <w:noProof w:val="0"/>
          <w:color w:val="auto"/>
          <w:sz w:val="24"/>
          <w:szCs w:val="24"/>
          <w:lang w:val="en-US"/>
        </w:rPr>
        <w:t>Print</w:t>
      </w:r>
      <w:r w:rsidRPr="53203BB0" w:rsidR="6D57B686">
        <w:rPr>
          <w:rFonts w:ascii="Times New Roman" w:hAnsi="Times New Roman" w:eastAsia="Times New Roman" w:cs="Times New Roman"/>
          <w:noProof w:val="0"/>
          <w:color w:val="auto"/>
          <w:sz w:val="24"/>
          <w:szCs w:val="24"/>
          <w:lang w:val="en-US"/>
        </w:rPr>
        <w:t xml:space="preserve"> given course</w:t>
      </w:r>
    </w:p>
    <w:p w:rsidR="15074F2D" w:rsidP="53203BB0" w:rsidRDefault="15074F2D" w14:paraId="31D68DEE" w14:textId="03B3393E">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Course </w:t>
      </w:r>
      <w:r w:rsidRPr="53203BB0" w:rsidR="15074F2D">
        <w:rPr>
          <w:rFonts w:ascii="Times New Roman" w:hAnsi="Times New Roman" w:eastAsia="Times New Roman" w:cs="Times New Roman"/>
          <w:noProof w:val="0"/>
          <w:color w:val="auto"/>
          <w:sz w:val="24"/>
          <w:szCs w:val="24"/>
          <w:lang w:val="en-US"/>
        </w:rPr>
        <w:t>Search(</w:t>
      </w:r>
      <w:r w:rsidRPr="53203BB0" w:rsidR="15074F2D">
        <w:rPr>
          <w:rFonts w:ascii="Times New Roman" w:hAnsi="Times New Roman" w:eastAsia="Times New Roman" w:cs="Times New Roman"/>
          <w:noProof w:val="0"/>
          <w:color w:val="auto"/>
          <w:sz w:val="24"/>
          <w:szCs w:val="24"/>
          <w:lang w:val="en-US"/>
        </w:rPr>
        <w:t xml:space="preserve">string </w:t>
      </w:r>
      <w:r w:rsidRPr="53203BB0" w:rsidR="15074F2D">
        <w:rPr>
          <w:rFonts w:ascii="Times New Roman" w:hAnsi="Times New Roman" w:eastAsia="Times New Roman" w:cs="Times New Roman"/>
          <w:noProof w:val="0"/>
          <w:color w:val="auto"/>
          <w:sz w:val="24"/>
          <w:szCs w:val="24"/>
          <w:lang w:val="en-US"/>
        </w:rPr>
        <w:t>CourseId</w:t>
      </w:r>
      <w:r w:rsidRPr="53203BB0" w:rsidR="15074F2D">
        <w:rPr>
          <w:rFonts w:ascii="Times New Roman" w:hAnsi="Times New Roman" w:eastAsia="Times New Roman" w:cs="Times New Roman"/>
          <w:noProof w:val="0"/>
          <w:color w:val="auto"/>
          <w:sz w:val="24"/>
          <w:szCs w:val="24"/>
          <w:lang w:val="en-US"/>
        </w:rPr>
        <w:t>){</w:t>
      </w:r>
    </w:p>
    <w:p w:rsidR="15074F2D" w:rsidP="53203BB0" w:rsidRDefault="15074F2D" w14:paraId="3D25175A" w14:textId="7BDA47FC">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INIT empty course to return if not found</w:t>
      </w:r>
    </w:p>
    <w:p w:rsidR="15074F2D" w:rsidP="53203BB0" w:rsidRDefault="15074F2D" w14:paraId="7D2B65CA" w14:textId="21AD70EF">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CONVERT </w:t>
      </w:r>
      <w:r w:rsidRPr="53203BB0" w:rsidR="15074F2D">
        <w:rPr>
          <w:rFonts w:ascii="Times New Roman" w:hAnsi="Times New Roman" w:eastAsia="Times New Roman" w:cs="Times New Roman"/>
          <w:noProof w:val="0"/>
          <w:color w:val="auto"/>
          <w:sz w:val="24"/>
          <w:szCs w:val="24"/>
          <w:lang w:val="en-US"/>
        </w:rPr>
        <w:t>CouseId</w:t>
      </w:r>
      <w:r w:rsidRPr="53203BB0" w:rsidR="15074F2D">
        <w:rPr>
          <w:rFonts w:ascii="Times New Roman" w:hAnsi="Times New Roman" w:eastAsia="Times New Roman" w:cs="Times New Roman"/>
          <w:noProof w:val="0"/>
          <w:color w:val="auto"/>
          <w:sz w:val="24"/>
          <w:szCs w:val="24"/>
          <w:lang w:val="en-US"/>
        </w:rPr>
        <w:t xml:space="preserve"> to int</w:t>
      </w:r>
    </w:p>
    <w:p w:rsidR="15074F2D" w:rsidP="53203BB0" w:rsidRDefault="15074F2D" w14:paraId="63E2CAF7" w14:textId="55C0F342">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HASH </w:t>
      </w:r>
      <w:r w:rsidRPr="53203BB0" w:rsidR="15074F2D">
        <w:rPr>
          <w:rFonts w:ascii="Times New Roman" w:hAnsi="Times New Roman" w:eastAsia="Times New Roman" w:cs="Times New Roman"/>
          <w:noProof w:val="0"/>
          <w:color w:val="auto"/>
          <w:sz w:val="24"/>
          <w:szCs w:val="24"/>
          <w:lang w:val="en-US"/>
        </w:rPr>
        <w:t>CourseId</w:t>
      </w:r>
    </w:p>
    <w:p w:rsidR="15074F2D" w:rsidP="53203BB0" w:rsidRDefault="15074F2D" w14:paraId="1F599BE6" w14:textId="7F8E4BDF">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SET current pointer to the calculated key of </w:t>
      </w:r>
      <w:r w:rsidRPr="53203BB0" w:rsidR="15074F2D">
        <w:rPr>
          <w:rFonts w:ascii="Times New Roman" w:hAnsi="Times New Roman" w:eastAsia="Times New Roman" w:cs="Times New Roman"/>
          <w:noProof w:val="0"/>
          <w:color w:val="auto"/>
          <w:sz w:val="24"/>
          <w:szCs w:val="24"/>
          <w:lang w:val="en-US"/>
        </w:rPr>
        <w:t>CourseId</w:t>
      </w:r>
      <w:r w:rsidRPr="53203BB0" w:rsidR="15074F2D">
        <w:rPr>
          <w:rFonts w:ascii="Times New Roman" w:hAnsi="Times New Roman" w:eastAsia="Times New Roman" w:cs="Times New Roman"/>
          <w:noProof w:val="0"/>
          <w:color w:val="auto"/>
          <w:sz w:val="24"/>
          <w:szCs w:val="24"/>
          <w:lang w:val="en-US"/>
        </w:rPr>
        <w:t xml:space="preserve"> hash value</w:t>
      </w:r>
    </w:p>
    <w:p w:rsidR="15074F2D" w:rsidP="53203BB0" w:rsidRDefault="15074F2D" w14:paraId="455697BD" w14:textId="002E34A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IF </w:t>
      </w:r>
      <w:r w:rsidRPr="53203BB0" w:rsidR="15074F2D">
        <w:rPr>
          <w:rFonts w:ascii="Times New Roman" w:hAnsi="Times New Roman" w:eastAsia="Times New Roman" w:cs="Times New Roman"/>
          <w:noProof w:val="0"/>
          <w:color w:val="auto"/>
          <w:sz w:val="24"/>
          <w:szCs w:val="24"/>
          <w:lang w:val="en-US"/>
        </w:rPr>
        <w:t>current.CourseId</w:t>
      </w:r>
      <w:r w:rsidRPr="53203BB0" w:rsidR="15074F2D">
        <w:rPr>
          <w:rFonts w:ascii="Times New Roman" w:hAnsi="Times New Roman" w:eastAsia="Times New Roman" w:cs="Times New Roman"/>
          <w:noProof w:val="0"/>
          <w:color w:val="auto"/>
          <w:sz w:val="24"/>
          <w:szCs w:val="24"/>
          <w:lang w:val="en-US"/>
        </w:rPr>
        <w:t xml:space="preserve"> == CourseId</w:t>
      </w:r>
      <w:r>
        <w:br/>
      </w:r>
      <w:r>
        <w:tab/>
      </w:r>
      <w:r>
        <w:tab/>
      </w:r>
      <w:r w:rsidRPr="53203BB0" w:rsidR="15074F2D">
        <w:rPr>
          <w:rFonts w:ascii="Times New Roman" w:hAnsi="Times New Roman" w:eastAsia="Times New Roman" w:cs="Times New Roman"/>
          <w:noProof w:val="0"/>
          <w:color w:val="auto"/>
          <w:sz w:val="24"/>
          <w:szCs w:val="24"/>
          <w:lang w:val="en-US"/>
        </w:rPr>
        <w:t xml:space="preserve">PRINT </w:t>
      </w:r>
      <w:r w:rsidRPr="53203BB0" w:rsidR="15074F2D">
        <w:rPr>
          <w:rFonts w:ascii="Times New Roman" w:hAnsi="Times New Roman" w:eastAsia="Times New Roman" w:cs="Times New Roman"/>
          <w:noProof w:val="0"/>
          <w:color w:val="auto"/>
          <w:sz w:val="24"/>
          <w:szCs w:val="24"/>
          <w:lang w:val="en-US"/>
        </w:rPr>
        <w:t>current.Course</w:t>
      </w:r>
      <w:r w:rsidRPr="53203BB0" w:rsidR="15074F2D">
        <w:rPr>
          <w:rFonts w:ascii="Times New Roman" w:hAnsi="Times New Roman" w:eastAsia="Times New Roman" w:cs="Times New Roman"/>
          <w:noProof w:val="0"/>
          <w:color w:val="auto"/>
          <w:sz w:val="24"/>
          <w:szCs w:val="24"/>
          <w:lang w:val="en-US"/>
        </w:rPr>
        <w:t xml:space="preserve"> Info and prerequisites</w:t>
      </w:r>
    </w:p>
    <w:p w:rsidR="15074F2D" w:rsidP="53203BB0" w:rsidRDefault="15074F2D" w14:paraId="38CD9755" w14:textId="5E73675A">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WHILE </w:t>
      </w:r>
      <w:r w:rsidRPr="53203BB0" w:rsidR="15074F2D">
        <w:rPr>
          <w:rFonts w:ascii="Times New Roman" w:hAnsi="Times New Roman" w:eastAsia="Times New Roman" w:cs="Times New Roman"/>
          <w:noProof w:val="0"/>
          <w:color w:val="auto"/>
          <w:sz w:val="24"/>
          <w:szCs w:val="24"/>
          <w:lang w:val="en-US"/>
        </w:rPr>
        <w:t>current.next</w:t>
      </w:r>
      <w:r w:rsidRPr="53203BB0" w:rsidR="15074F2D">
        <w:rPr>
          <w:rFonts w:ascii="Times New Roman" w:hAnsi="Times New Roman" w:eastAsia="Times New Roman" w:cs="Times New Roman"/>
          <w:noProof w:val="0"/>
          <w:color w:val="auto"/>
          <w:sz w:val="24"/>
          <w:szCs w:val="24"/>
          <w:lang w:val="en-US"/>
        </w:rPr>
        <w:t xml:space="preserve"> is not </w:t>
      </w:r>
      <w:r w:rsidRPr="53203BB0" w:rsidR="15074F2D">
        <w:rPr>
          <w:rFonts w:ascii="Times New Roman" w:hAnsi="Times New Roman" w:eastAsia="Times New Roman" w:cs="Times New Roman"/>
          <w:noProof w:val="0"/>
          <w:color w:val="auto"/>
          <w:sz w:val="24"/>
          <w:szCs w:val="24"/>
          <w:lang w:val="en-US"/>
        </w:rPr>
        <w:t>nullptr</w:t>
      </w:r>
    </w:p>
    <w:p w:rsidR="15074F2D" w:rsidP="53203BB0" w:rsidRDefault="15074F2D" w14:paraId="55B1E618" w14:textId="5D897F32">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IF </w:t>
      </w:r>
      <w:r w:rsidRPr="53203BB0" w:rsidR="15074F2D">
        <w:rPr>
          <w:rFonts w:ascii="Times New Roman" w:hAnsi="Times New Roman" w:eastAsia="Times New Roman" w:cs="Times New Roman"/>
          <w:noProof w:val="0"/>
          <w:color w:val="auto"/>
          <w:sz w:val="24"/>
          <w:szCs w:val="24"/>
          <w:lang w:val="en-US"/>
        </w:rPr>
        <w:t>current.next</w:t>
      </w:r>
      <w:r w:rsidRPr="53203BB0" w:rsidR="15074F2D">
        <w:rPr>
          <w:rFonts w:ascii="Times New Roman" w:hAnsi="Times New Roman" w:eastAsia="Times New Roman" w:cs="Times New Roman"/>
          <w:noProof w:val="0"/>
          <w:color w:val="auto"/>
          <w:sz w:val="24"/>
          <w:szCs w:val="24"/>
          <w:lang w:val="en-US"/>
        </w:rPr>
        <w:t xml:space="preserve"> == </w:t>
      </w:r>
      <w:r w:rsidRPr="53203BB0" w:rsidR="15074F2D">
        <w:rPr>
          <w:rFonts w:ascii="Times New Roman" w:hAnsi="Times New Roman" w:eastAsia="Times New Roman" w:cs="Times New Roman"/>
          <w:noProof w:val="0"/>
          <w:color w:val="auto"/>
          <w:sz w:val="24"/>
          <w:szCs w:val="24"/>
          <w:lang w:val="en-US"/>
        </w:rPr>
        <w:t>CourseId</w:t>
      </w:r>
    </w:p>
    <w:p w:rsidR="15074F2D" w:rsidP="53203BB0" w:rsidRDefault="15074F2D" w14:paraId="16825AAD" w14:textId="535487F7">
      <w:pPr>
        <w:bidi w:val="0"/>
        <w:spacing w:before="0" w:beforeAutospacing="off" w:after="0" w:afterAutospacing="off" w:line="480" w:lineRule="auto"/>
        <w:ind w:left="1440"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PRINT </w:t>
      </w:r>
      <w:r w:rsidRPr="53203BB0" w:rsidR="15074F2D">
        <w:rPr>
          <w:rFonts w:ascii="Times New Roman" w:hAnsi="Times New Roman" w:eastAsia="Times New Roman" w:cs="Times New Roman"/>
          <w:noProof w:val="0"/>
          <w:color w:val="auto"/>
          <w:sz w:val="24"/>
          <w:szCs w:val="24"/>
          <w:lang w:val="en-US"/>
        </w:rPr>
        <w:t>current.next.Course</w:t>
      </w:r>
      <w:r w:rsidRPr="53203BB0" w:rsidR="15074F2D">
        <w:rPr>
          <w:rFonts w:ascii="Times New Roman" w:hAnsi="Times New Roman" w:eastAsia="Times New Roman" w:cs="Times New Roman"/>
          <w:noProof w:val="0"/>
          <w:color w:val="auto"/>
          <w:sz w:val="24"/>
          <w:szCs w:val="24"/>
          <w:lang w:val="en-US"/>
        </w:rPr>
        <w:t xml:space="preserve"> info and prerequisites</w:t>
      </w:r>
    </w:p>
    <w:p w:rsidR="15074F2D" w:rsidP="53203BB0" w:rsidRDefault="15074F2D" w14:paraId="335A7E91" w14:textId="59EAFA02">
      <w:pPr>
        <w:bidi w:val="0"/>
        <w:spacing w:before="0" w:beforeAutospacing="off" w:after="0" w:afterAutospacing="off" w:line="480" w:lineRule="auto"/>
        <w:ind w:left="1440" w:firstLine="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ELSE</w:t>
      </w:r>
    </w:p>
    <w:p w:rsidR="15074F2D" w:rsidP="53203BB0" w:rsidRDefault="15074F2D" w14:paraId="3B53B789" w14:textId="3F8A676F">
      <w:pPr>
        <w:bidi w:val="0"/>
        <w:spacing w:before="0" w:beforeAutospacing="off" w:after="0" w:afterAutospacing="off" w:line="480" w:lineRule="auto"/>
        <w:ind w:left="1440" w:firstLine="72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 xml:space="preserve">SET current to </w:t>
      </w:r>
      <w:r w:rsidRPr="53203BB0" w:rsidR="15074F2D">
        <w:rPr>
          <w:rFonts w:ascii="Times New Roman" w:hAnsi="Times New Roman" w:eastAsia="Times New Roman" w:cs="Times New Roman"/>
          <w:noProof w:val="0"/>
          <w:color w:val="auto"/>
          <w:sz w:val="24"/>
          <w:szCs w:val="24"/>
          <w:lang w:val="en-US"/>
        </w:rPr>
        <w:t>current.next</w:t>
      </w:r>
    </w:p>
    <w:p w:rsidR="15074F2D" w:rsidP="53203BB0" w:rsidRDefault="15074F2D" w14:paraId="3558CFFE" w14:textId="6A12791A">
      <w:pPr>
        <w:bidi w:val="0"/>
        <w:spacing w:before="0" w:beforeAutospacing="off" w:after="0" w:afterAutospacing="off" w:line="480" w:lineRule="auto"/>
        <w:ind w:left="720" w:firstLine="0"/>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RETURN course</w:t>
      </w:r>
      <w:r>
        <w:tab/>
      </w:r>
      <w:r>
        <w:tab/>
      </w:r>
    </w:p>
    <w:p w:rsidR="15074F2D" w:rsidP="53203BB0" w:rsidRDefault="15074F2D" w14:paraId="2F1BB990" w14:textId="41AB5B28">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15074F2D">
        <w:rPr>
          <w:rFonts w:ascii="Times New Roman" w:hAnsi="Times New Roman" w:eastAsia="Times New Roman" w:cs="Times New Roman"/>
          <w:noProof w:val="0"/>
          <w:color w:val="auto"/>
          <w:sz w:val="24"/>
          <w:szCs w:val="24"/>
          <w:lang w:val="en-US"/>
        </w:rPr>
        <w:t>}</w:t>
      </w:r>
    </w:p>
    <w:p w:rsidR="614661A6" w:rsidP="53203BB0" w:rsidRDefault="614661A6" w14:paraId="0F92E3FE" w14:textId="2B680A4A">
      <w:pPr>
        <w:pStyle w:val="Heading3"/>
        <w:bidi w:val="0"/>
        <w:rPr>
          <w:rFonts w:ascii="Times New Roman" w:hAnsi="Times New Roman" w:eastAsia="Times New Roman" w:cs="Times New Roman"/>
          <w:noProof w:val="0"/>
          <w:color w:val="auto"/>
          <w:sz w:val="24"/>
          <w:szCs w:val="24"/>
          <w:lang w:val="en-US"/>
        </w:rPr>
      </w:pPr>
      <w:r w:rsidRPr="53203BB0" w:rsidR="614661A6">
        <w:rPr>
          <w:rFonts w:ascii="Times New Roman" w:hAnsi="Times New Roman" w:eastAsia="Times New Roman" w:cs="Times New Roman"/>
          <w:noProof w:val="0"/>
          <w:color w:val="auto"/>
          <w:sz w:val="24"/>
          <w:szCs w:val="24"/>
          <w:lang w:val="en-US"/>
        </w:rPr>
        <w:t xml:space="preserve">// </w:t>
      </w:r>
      <w:r w:rsidRPr="53203BB0" w:rsidR="09616CE8">
        <w:rPr>
          <w:rFonts w:ascii="Times New Roman" w:hAnsi="Times New Roman" w:eastAsia="Times New Roman" w:cs="Times New Roman"/>
          <w:noProof w:val="0"/>
          <w:color w:val="auto"/>
          <w:sz w:val="24"/>
          <w:szCs w:val="24"/>
          <w:lang w:val="en-US"/>
        </w:rPr>
        <w:t>Print All Course Information</w:t>
      </w:r>
    </w:p>
    <w:p w:rsidR="3AA312E2" w:rsidP="500F8399" w:rsidRDefault="3AA312E2" w14:paraId="6A11AAE6" w14:textId="53E5AE62">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 xml:space="preserve">Void </w:t>
      </w:r>
      <w:r w:rsidRPr="53203BB0" w:rsidR="57DFAB6A">
        <w:rPr>
          <w:rFonts w:ascii="Times New Roman" w:hAnsi="Times New Roman" w:eastAsia="Times New Roman" w:cs="Times New Roman"/>
          <w:noProof w:val="0"/>
          <w:color w:val="auto"/>
          <w:sz w:val="24"/>
          <w:szCs w:val="24"/>
          <w:lang w:val="en-US"/>
        </w:rPr>
        <w:t>PrintAll</w:t>
      </w:r>
      <w:r w:rsidRPr="53203BB0" w:rsidR="57DFAB6A">
        <w:rPr>
          <w:rFonts w:ascii="Times New Roman" w:hAnsi="Times New Roman" w:eastAsia="Times New Roman" w:cs="Times New Roman"/>
          <w:noProof w:val="0"/>
          <w:color w:val="auto"/>
          <w:sz w:val="24"/>
          <w:szCs w:val="24"/>
          <w:lang w:val="en-US"/>
        </w:rPr>
        <w:t>() {</w:t>
      </w:r>
    </w:p>
    <w:p w:rsidR="4E395BB1" w:rsidP="53203BB0" w:rsidRDefault="4E395BB1" w14:paraId="204C1FBA" w14:textId="4DB64C9D">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4E395BB1">
        <w:rPr>
          <w:rFonts w:ascii="Times New Roman" w:hAnsi="Times New Roman" w:eastAsia="Times New Roman" w:cs="Times New Roman"/>
          <w:noProof w:val="0"/>
          <w:color w:val="auto"/>
          <w:sz w:val="24"/>
          <w:szCs w:val="24"/>
          <w:lang w:val="en-US"/>
        </w:rPr>
        <w:t>DECLARE results list</w:t>
      </w:r>
    </w:p>
    <w:p w:rsidR="3AA312E2" w:rsidP="53203BB0" w:rsidRDefault="3AA312E2" w14:paraId="4F703876" w14:textId="6168DF60">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FOR each bucket in the table</w:t>
      </w:r>
    </w:p>
    <w:p w:rsidR="3AA312E2" w:rsidP="53203BB0" w:rsidRDefault="3AA312E2" w14:paraId="731878C8" w14:textId="491D091D">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SET current to current bucket node</w:t>
      </w:r>
    </w:p>
    <w:p w:rsidR="3AA312E2" w:rsidP="53203BB0" w:rsidRDefault="3AA312E2" w14:paraId="18CC23AD" w14:textId="06451D45">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IF it is not empty</w:t>
      </w:r>
    </w:p>
    <w:p w:rsidR="70D84104" w:rsidP="53203BB0" w:rsidRDefault="70D84104" w14:paraId="762C9021" w14:textId="1148BD7E">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70D84104">
        <w:rPr>
          <w:rFonts w:ascii="Times New Roman" w:hAnsi="Times New Roman" w:eastAsia="Times New Roman" w:cs="Times New Roman"/>
          <w:noProof w:val="0"/>
          <w:color w:val="auto"/>
          <w:sz w:val="24"/>
          <w:szCs w:val="24"/>
          <w:lang w:val="en-US"/>
        </w:rPr>
        <w:t>APPEND Course to the results list</w:t>
      </w:r>
      <w:r>
        <w:tab/>
      </w:r>
    </w:p>
    <w:p w:rsidR="3AA312E2" w:rsidP="500F8399" w:rsidRDefault="3AA312E2" w14:paraId="2E3848D7" w14:textId="3464DB74">
      <w:pPr>
        <w:bidi w:val="0"/>
        <w:spacing w:before="0" w:beforeAutospacing="off" w:after="0" w:afterAutospacing="off" w:line="480" w:lineRule="auto"/>
        <w:ind w:left="1440" w:right="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WHILE next node is not empty</w:t>
      </w:r>
    </w:p>
    <w:p w:rsidR="3AA312E2" w:rsidP="500F8399" w:rsidRDefault="3AA312E2" w14:paraId="4058B249" w14:textId="79E3FEAC">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SET current to next</w:t>
      </w:r>
    </w:p>
    <w:p w:rsidR="0EE61C0B" w:rsidP="53203BB0" w:rsidRDefault="0EE61C0B" w14:paraId="41BE9D09" w14:textId="02A02F7A">
      <w:pPr>
        <w:pStyle w:val="Normal"/>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0EE61C0B">
        <w:rPr>
          <w:rFonts w:ascii="Times New Roman" w:hAnsi="Times New Roman" w:eastAsia="Times New Roman" w:cs="Times New Roman"/>
          <w:noProof w:val="0"/>
          <w:color w:val="auto"/>
          <w:sz w:val="24"/>
          <w:szCs w:val="24"/>
          <w:lang w:val="en-US"/>
        </w:rPr>
        <w:t>APPEND Course to the results list</w:t>
      </w:r>
    </w:p>
    <w:p w:rsidR="65BD6F97" w:rsidP="53203BB0" w:rsidRDefault="65BD6F97" w14:paraId="4D82FEDA" w14:textId="31D1AF62">
      <w:pPr>
        <w:pStyle w:val="Normal"/>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65BD6F97">
        <w:rPr>
          <w:rFonts w:ascii="Times New Roman" w:hAnsi="Times New Roman" w:eastAsia="Times New Roman" w:cs="Times New Roman"/>
          <w:noProof w:val="0"/>
          <w:color w:val="auto"/>
          <w:sz w:val="24"/>
          <w:szCs w:val="24"/>
          <w:lang w:val="en-US"/>
        </w:rPr>
        <w:t>Q</w:t>
      </w:r>
      <w:r w:rsidRPr="53203BB0" w:rsidR="1538193A">
        <w:rPr>
          <w:rFonts w:ascii="Times New Roman" w:hAnsi="Times New Roman" w:eastAsia="Times New Roman" w:cs="Times New Roman"/>
          <w:noProof w:val="0"/>
          <w:color w:val="auto"/>
          <w:sz w:val="24"/>
          <w:szCs w:val="24"/>
          <w:lang w:val="en-US"/>
        </w:rPr>
        <w:t xml:space="preserve">SORT results </w:t>
      </w:r>
      <w:r w:rsidRPr="53203BB0" w:rsidR="1538193A">
        <w:rPr>
          <w:rFonts w:ascii="Times New Roman" w:hAnsi="Times New Roman" w:eastAsia="Times New Roman" w:cs="Times New Roman"/>
          <w:noProof w:val="0"/>
          <w:color w:val="auto"/>
          <w:sz w:val="24"/>
          <w:szCs w:val="24"/>
          <w:lang w:val="en-US"/>
        </w:rPr>
        <w:t>list</w:t>
      </w:r>
      <w:r w:rsidRPr="53203BB0" w:rsidR="280E97EC">
        <w:rPr>
          <w:rFonts w:ascii="Times New Roman" w:hAnsi="Times New Roman" w:eastAsia="Times New Roman" w:cs="Times New Roman"/>
          <w:noProof w:val="0"/>
          <w:color w:val="auto"/>
          <w:sz w:val="24"/>
          <w:szCs w:val="24"/>
          <w:lang w:val="en-US"/>
        </w:rPr>
        <w:t xml:space="preserve">  /</w:t>
      </w:r>
      <w:r w:rsidRPr="53203BB0" w:rsidR="280E97EC">
        <w:rPr>
          <w:rFonts w:ascii="Times New Roman" w:hAnsi="Times New Roman" w:eastAsia="Times New Roman" w:cs="Times New Roman"/>
          <w:noProof w:val="0"/>
          <w:color w:val="auto"/>
          <w:sz w:val="24"/>
          <w:szCs w:val="24"/>
          <w:lang w:val="en-US"/>
        </w:rPr>
        <w:t>/ Sorts results from least to greatest</w:t>
      </w:r>
    </w:p>
    <w:p w:rsidR="2D0809B6" w:rsidP="53203BB0" w:rsidRDefault="2D0809B6" w14:paraId="38EE3557" w14:textId="5A9C0A88">
      <w:pPr>
        <w:pStyle w:val="Normal"/>
        <w:bidi w:val="0"/>
        <w:spacing w:before="0" w:beforeAutospacing="off" w:after="0" w:afterAutospacing="off" w:line="480" w:lineRule="auto"/>
        <w:ind w:left="720" w:firstLine="0"/>
        <w:rPr>
          <w:rFonts w:ascii="Times New Roman" w:hAnsi="Times New Roman" w:eastAsia="Times New Roman" w:cs="Times New Roman"/>
          <w:noProof w:val="0"/>
          <w:color w:val="auto"/>
          <w:sz w:val="24"/>
          <w:szCs w:val="24"/>
          <w:lang w:val="en-US"/>
        </w:rPr>
      </w:pPr>
      <w:r w:rsidRPr="53203BB0" w:rsidR="2D0809B6">
        <w:rPr>
          <w:rFonts w:ascii="Times New Roman" w:hAnsi="Times New Roman" w:eastAsia="Times New Roman" w:cs="Times New Roman"/>
          <w:noProof w:val="0"/>
          <w:color w:val="auto"/>
          <w:sz w:val="24"/>
          <w:szCs w:val="24"/>
          <w:lang w:val="en-US"/>
        </w:rPr>
        <w:t>FOR each result</w:t>
      </w:r>
      <w:r w:rsidRPr="53203BB0" w:rsidR="6ACA5BAA">
        <w:rPr>
          <w:rFonts w:ascii="Times New Roman" w:hAnsi="Times New Roman" w:eastAsia="Times New Roman" w:cs="Times New Roman"/>
          <w:noProof w:val="0"/>
          <w:color w:val="auto"/>
          <w:sz w:val="24"/>
          <w:szCs w:val="24"/>
          <w:lang w:val="en-US"/>
        </w:rPr>
        <w:t xml:space="preserve"> in results list</w:t>
      </w:r>
      <w:r>
        <w:br/>
      </w:r>
      <w:r>
        <w:tab/>
      </w:r>
      <w:r w:rsidRPr="53203BB0" w:rsidR="43364590">
        <w:rPr>
          <w:rFonts w:ascii="Times New Roman" w:hAnsi="Times New Roman" w:eastAsia="Times New Roman" w:cs="Times New Roman"/>
          <w:noProof w:val="0"/>
          <w:color w:val="auto"/>
          <w:sz w:val="24"/>
          <w:szCs w:val="24"/>
          <w:lang w:val="en-US"/>
        </w:rPr>
        <w:t xml:space="preserve">PRINT </w:t>
      </w:r>
      <w:r w:rsidRPr="53203BB0" w:rsidR="45BFE843">
        <w:rPr>
          <w:rFonts w:ascii="Times New Roman" w:hAnsi="Times New Roman" w:eastAsia="Times New Roman" w:cs="Times New Roman"/>
          <w:noProof w:val="0"/>
          <w:color w:val="auto"/>
          <w:sz w:val="24"/>
          <w:szCs w:val="24"/>
          <w:lang w:val="en-US"/>
        </w:rPr>
        <w:t>current-&gt;CourseObject.ID, current-&gt;</w:t>
      </w:r>
      <w:r w:rsidRPr="53203BB0" w:rsidR="45BFE843">
        <w:rPr>
          <w:rFonts w:ascii="Times New Roman" w:hAnsi="Times New Roman" w:eastAsia="Times New Roman" w:cs="Times New Roman"/>
          <w:noProof w:val="0"/>
          <w:color w:val="auto"/>
          <w:sz w:val="24"/>
          <w:szCs w:val="24"/>
          <w:lang w:val="en-US"/>
        </w:rPr>
        <w:t>CourseObject.Title</w:t>
      </w:r>
      <w:r w:rsidRPr="53203BB0" w:rsidR="45BFE843">
        <w:rPr>
          <w:rFonts w:ascii="Times New Roman" w:hAnsi="Times New Roman" w:eastAsia="Times New Roman" w:cs="Times New Roman"/>
          <w:noProof w:val="0"/>
          <w:color w:val="auto"/>
          <w:sz w:val="24"/>
          <w:szCs w:val="24"/>
          <w:lang w:val="en-US"/>
        </w:rPr>
        <w:t xml:space="preserve">, </w:t>
      </w:r>
    </w:p>
    <w:p w:rsidR="45BFE843" w:rsidP="53203BB0" w:rsidRDefault="45BFE843" w14:paraId="422C64C7" w14:textId="5F78482B">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45BFE843">
        <w:rPr>
          <w:rFonts w:ascii="Times New Roman" w:hAnsi="Times New Roman" w:eastAsia="Times New Roman" w:cs="Times New Roman"/>
          <w:noProof w:val="0"/>
          <w:color w:val="auto"/>
          <w:sz w:val="24"/>
          <w:szCs w:val="24"/>
          <w:lang w:val="en-US"/>
        </w:rPr>
        <w:t xml:space="preserve">     current-&gt;</w:t>
      </w:r>
      <w:r w:rsidRPr="53203BB0" w:rsidR="45BFE843">
        <w:rPr>
          <w:rFonts w:ascii="Times New Roman" w:hAnsi="Times New Roman" w:eastAsia="Times New Roman" w:cs="Times New Roman"/>
          <w:noProof w:val="0"/>
          <w:color w:val="auto"/>
          <w:sz w:val="24"/>
          <w:szCs w:val="24"/>
          <w:lang w:val="en-US"/>
        </w:rPr>
        <w:t>CourseObject.Preq</w:t>
      </w:r>
    </w:p>
    <w:p w:rsidR="53203BB0" w:rsidP="53203BB0" w:rsidRDefault="53203BB0" w14:paraId="12CE42CE" w14:textId="31C8C1C5">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p>
    <w:p w:rsidR="3AA312E2" w:rsidP="500F8399" w:rsidRDefault="3AA312E2" w14:paraId="709D932B" w14:textId="37D26EEC">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57DFAB6A">
        <w:rPr>
          <w:rFonts w:ascii="Times New Roman" w:hAnsi="Times New Roman" w:eastAsia="Times New Roman" w:cs="Times New Roman"/>
          <w:noProof w:val="0"/>
          <w:color w:val="auto"/>
          <w:sz w:val="24"/>
          <w:szCs w:val="24"/>
          <w:lang w:val="en-US"/>
        </w:rPr>
        <w:t>}</w:t>
      </w:r>
    </w:p>
    <w:p w:rsidR="3AA312E2" w:rsidP="500F8399" w:rsidRDefault="3AA312E2" w14:textId="6C5D1A1A" w14:paraId="4DAE7947">
      <w:pPr>
        <w:pStyle w:val="Normal"/>
        <w:spacing w:line="480" w:lineRule="auto"/>
        <w:rPr>
          <w:rFonts w:ascii="Times New Roman" w:hAnsi="Times New Roman" w:eastAsia="Times New Roman" w:cs="Times New Roman"/>
          <w:b w:val="0"/>
          <w:bCs w:val="0"/>
          <w:color w:val="auto"/>
          <w:sz w:val="24"/>
          <w:szCs w:val="24"/>
        </w:rPr>
      </w:pPr>
    </w:p>
    <w:p w:rsidR="3AA312E2" w:rsidP="53203BB0" w:rsidRDefault="3AA312E2" w14:paraId="57589007" w14:textId="243A5FA1">
      <w:pPr>
        <w:pStyle w:val="Heading2"/>
        <w:rPr>
          <w:rFonts w:ascii="Times New Roman" w:hAnsi="Times New Roman" w:eastAsia="Times New Roman" w:cs="Times New Roman"/>
          <w:b w:val="1"/>
          <w:bCs w:val="1"/>
          <w:color w:val="auto"/>
          <w:sz w:val="24"/>
          <w:szCs w:val="24"/>
        </w:rPr>
      </w:pPr>
      <w:r w:rsidRPr="53203BB0" w:rsidR="665B1ACE">
        <w:rPr>
          <w:rFonts w:ascii="Times New Roman" w:hAnsi="Times New Roman" w:eastAsia="Times New Roman" w:cs="Times New Roman"/>
          <w:color w:val="auto"/>
          <w:sz w:val="24"/>
          <w:szCs w:val="24"/>
        </w:rPr>
        <w:t>Binary Search Tree Data Structure</w:t>
      </w:r>
    </w:p>
    <w:tbl>
      <w:tblPr>
        <w:tblStyle w:val="TableNormal"/>
        <w:bidiVisual w:val="0"/>
        <w:tblW w:w="6854" w:type="dxa"/>
        <w:tblInd w:w="825" w:type="dxa"/>
        <w:tblLayout w:type="fixed"/>
        <w:tblLook w:val="0620" w:firstRow="1" w:lastRow="0" w:firstColumn="0" w:lastColumn="0" w:noHBand="1" w:noVBand="1"/>
      </w:tblPr>
      <w:tblGrid>
        <w:gridCol w:w="4329"/>
        <w:gridCol w:w="1389"/>
        <w:gridCol w:w="1136"/>
      </w:tblGrid>
      <w:tr w:rsidR="500F8399" w:rsidTr="53203BB0" w14:paraId="35590F7E">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4E6F1AC9" w14:textId="68C2D7EF">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Code</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62A5D6A5" w14:textId="1E8C7326">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 Times Executes</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0E904465" w14:textId="22257AFA">
            <w:pPr>
              <w:bidi w:val="0"/>
              <w:spacing w:before="0" w:beforeAutospacing="off" w:after="0" w:afterAutospacing="off"/>
              <w:jc w:val="center"/>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Total Cost</w:t>
            </w:r>
          </w:p>
        </w:tc>
      </w:tr>
      <w:tr w:rsidR="500F8399" w:rsidTr="53203BB0" w14:paraId="4AE988C6">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075871CA" w14:textId="01CBABA6">
            <w:pPr>
              <w:pStyle w:val="Normal"/>
              <w:suppressLineNumbers w:val="0"/>
              <w:bidi w:val="0"/>
              <w:spacing w:before="0" w:beforeAutospacing="off" w:after="0" w:afterAutospacing="off" w:line="240" w:lineRule="auto"/>
              <w:ind w:left="0" w:right="0" w:firstLine="0"/>
              <w:jc w:val="center"/>
              <w:rPr>
                <w:rFonts w:ascii="Times New Roman" w:hAnsi="Times New Roman" w:eastAsia="Times New Roman" w:cs="Times New Roman"/>
                <w:noProof w:val="0"/>
                <w:color w:val="auto"/>
                <w:sz w:val="24"/>
                <w:szCs w:val="24"/>
                <w:lang w:val="en-US"/>
              </w:rPr>
            </w:pPr>
            <w:r w:rsidRPr="53203BB0" w:rsidR="08F8BAA9">
              <w:rPr>
                <w:rFonts w:ascii="Times New Roman" w:hAnsi="Times New Roman" w:eastAsia="Times New Roman" w:cs="Times New Roman"/>
                <w:noProof w:val="0"/>
                <w:color w:val="auto"/>
                <w:sz w:val="24"/>
                <w:szCs w:val="24"/>
                <w:lang w:val="en-US"/>
              </w:rPr>
              <w:t>P</w:t>
            </w:r>
            <w:r w:rsidRPr="53203BB0" w:rsidR="3374F833">
              <w:rPr>
                <w:rFonts w:ascii="Times New Roman" w:hAnsi="Times New Roman" w:eastAsia="Times New Roman" w:cs="Times New Roman"/>
                <w:noProof w:val="0"/>
                <w:color w:val="auto"/>
                <w:sz w:val="24"/>
                <w:szCs w:val="24"/>
                <w:lang w:val="en-US"/>
              </w:rPr>
              <w:t>arseFile</w:t>
            </w:r>
            <w:r w:rsidRPr="53203BB0" w:rsidR="08F8BAA9">
              <w:rPr>
                <w:rFonts w:ascii="Times New Roman" w:hAnsi="Times New Roman" w:eastAsia="Times New Roman" w:cs="Times New Roman"/>
                <w:noProof w:val="0"/>
                <w:color w:val="auto"/>
                <w:sz w:val="24"/>
                <w:szCs w:val="24"/>
                <w:lang w:val="en-US"/>
              </w:rPr>
              <w:t>()</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35C74C8A" w14:textId="699BDA47">
            <w:pPr>
              <w:bidi w:val="0"/>
              <w:spacing w:before="0" w:beforeAutospacing="off" w:after="0" w:afterAutospacing="off"/>
              <w:rPr>
                <w:rFonts w:ascii="Times New Roman" w:hAnsi="Times New Roman" w:eastAsia="Times New Roman" w:cs="Times New Roman"/>
                <w:color w:val="auto"/>
                <w:sz w:val="24"/>
                <w:szCs w:val="24"/>
              </w:rPr>
            </w:pPr>
            <w:r w:rsidRPr="53203BB0" w:rsidR="174C7413">
              <w:rPr>
                <w:rFonts w:ascii="Times New Roman" w:hAnsi="Times New Roman" w:eastAsia="Times New Roman" w:cs="Times New Roman"/>
                <w:color w:val="auto"/>
                <w:sz w:val="24"/>
                <w:szCs w:val="24"/>
              </w:rPr>
              <w:t>n+m</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5A29C3DD" w14:textId="45E74978">
            <w:pPr>
              <w:bidi w:val="0"/>
              <w:spacing w:before="0" w:beforeAutospacing="off" w:after="0" w:afterAutospacing="off"/>
              <w:rPr>
                <w:rFonts w:ascii="Times New Roman" w:hAnsi="Times New Roman" w:eastAsia="Times New Roman" w:cs="Times New Roman"/>
                <w:color w:val="auto"/>
                <w:sz w:val="24"/>
                <w:szCs w:val="24"/>
              </w:rPr>
            </w:pPr>
            <w:r w:rsidRPr="53203BB0" w:rsidR="174C7413">
              <w:rPr>
                <w:rFonts w:ascii="Times New Roman" w:hAnsi="Times New Roman" w:eastAsia="Times New Roman" w:cs="Times New Roman"/>
                <w:color w:val="auto"/>
                <w:sz w:val="24"/>
                <w:szCs w:val="24"/>
              </w:rPr>
              <w:t>O(</w:t>
            </w:r>
            <w:r w:rsidRPr="53203BB0" w:rsidR="174C7413">
              <w:rPr>
                <w:rFonts w:ascii="Times New Roman" w:hAnsi="Times New Roman" w:eastAsia="Times New Roman" w:cs="Times New Roman"/>
                <w:color w:val="auto"/>
                <w:sz w:val="24"/>
                <w:szCs w:val="24"/>
              </w:rPr>
              <w:t>n+m</w:t>
            </w:r>
            <w:r w:rsidRPr="53203BB0" w:rsidR="174C7413">
              <w:rPr>
                <w:rFonts w:ascii="Times New Roman" w:hAnsi="Times New Roman" w:eastAsia="Times New Roman" w:cs="Times New Roman"/>
                <w:color w:val="auto"/>
                <w:sz w:val="24"/>
                <w:szCs w:val="24"/>
              </w:rPr>
              <w:t>)</w:t>
            </w:r>
          </w:p>
        </w:tc>
      </w:tr>
      <w:tr w:rsidR="500F8399" w:rsidTr="53203BB0" w14:paraId="13377D28">
        <w:trPr>
          <w:trHeight w:val="300"/>
        </w:trPr>
        <w:tc>
          <w:tcPr>
            <w:tcW w:w="432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318D0240" w14:textId="3F157EC4">
            <w:pPr>
              <w:pStyle w:val="Normal"/>
              <w:suppressLineNumbers w:val="0"/>
              <w:bidi w:val="0"/>
              <w:spacing w:before="0" w:beforeAutospacing="off" w:after="0" w:afterAutospacing="off" w:line="240" w:lineRule="auto"/>
              <w:ind w:left="0" w:right="0" w:firstLine="0"/>
              <w:jc w:val="center"/>
              <w:rPr>
                <w:rFonts w:ascii="Times New Roman" w:hAnsi="Times New Roman" w:eastAsia="Times New Roman" w:cs="Times New Roman"/>
                <w:noProof w:val="0"/>
                <w:color w:val="auto"/>
                <w:sz w:val="24"/>
                <w:szCs w:val="24"/>
                <w:lang w:val="en-US"/>
              </w:rPr>
            </w:pPr>
            <w:r w:rsidRPr="53203BB0" w:rsidR="59D0EEF7">
              <w:rPr>
                <w:rFonts w:ascii="Times New Roman" w:hAnsi="Times New Roman" w:eastAsia="Times New Roman" w:cs="Times New Roman"/>
                <w:noProof w:val="0"/>
                <w:color w:val="auto"/>
                <w:sz w:val="24"/>
                <w:szCs w:val="24"/>
                <w:lang w:val="en-US"/>
              </w:rPr>
              <w:t>PrintAll</w:t>
            </w:r>
            <w:r w:rsidRPr="53203BB0" w:rsidR="59D0EEF7">
              <w:rPr>
                <w:rFonts w:ascii="Times New Roman" w:hAnsi="Times New Roman" w:eastAsia="Times New Roman" w:cs="Times New Roman"/>
                <w:noProof w:val="0"/>
                <w:color w:val="auto"/>
                <w:sz w:val="24"/>
                <w:szCs w:val="24"/>
                <w:lang w:val="en-US"/>
              </w:rPr>
              <w:t>()</w:t>
            </w:r>
          </w:p>
        </w:tc>
        <w:tc>
          <w:tcPr>
            <w:tcW w:w="1389"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5EB21B74" w14:textId="7C29DF45">
            <w:pPr>
              <w:bidi w:val="0"/>
              <w:spacing w:before="0" w:beforeAutospacing="off" w:after="0" w:afterAutospacing="off"/>
              <w:rPr>
                <w:rFonts w:ascii="Times New Roman" w:hAnsi="Times New Roman" w:eastAsia="Times New Roman" w:cs="Times New Roman"/>
                <w:color w:val="auto"/>
                <w:sz w:val="24"/>
                <w:szCs w:val="24"/>
              </w:rPr>
            </w:pPr>
            <w:r w:rsidRPr="53203BB0" w:rsidR="3008FE71">
              <w:rPr>
                <w:rFonts w:ascii="Times New Roman" w:hAnsi="Times New Roman" w:eastAsia="Times New Roman" w:cs="Times New Roman"/>
                <w:color w:val="auto"/>
                <w:sz w:val="24"/>
                <w:szCs w:val="24"/>
              </w:rPr>
              <w:t>Logn</w:t>
            </w:r>
          </w:p>
        </w:tc>
        <w:tc>
          <w:tcPr>
            <w:tcW w:w="1136" w:type="dxa"/>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0FAD5AD1" w14:textId="0F20A99B">
            <w:pPr>
              <w:bidi w:val="0"/>
              <w:spacing w:before="0" w:beforeAutospacing="off" w:after="0" w:afterAutospacing="off"/>
              <w:rPr>
                <w:rFonts w:ascii="Times New Roman" w:hAnsi="Times New Roman" w:eastAsia="Times New Roman" w:cs="Times New Roman"/>
                <w:color w:val="auto"/>
                <w:sz w:val="24"/>
                <w:szCs w:val="24"/>
              </w:rPr>
            </w:pPr>
            <w:r w:rsidRPr="53203BB0" w:rsidR="3008FE71">
              <w:rPr>
                <w:rFonts w:ascii="Times New Roman" w:hAnsi="Times New Roman" w:eastAsia="Times New Roman" w:cs="Times New Roman"/>
                <w:color w:val="auto"/>
                <w:sz w:val="24"/>
                <w:szCs w:val="24"/>
              </w:rPr>
              <w:t>O(Log</w:t>
            </w:r>
            <w:r w:rsidRPr="53203BB0" w:rsidR="62CA8CBF">
              <w:rPr>
                <w:rFonts w:ascii="Times New Roman" w:hAnsi="Times New Roman" w:eastAsia="Times New Roman" w:cs="Times New Roman"/>
                <w:color w:val="auto"/>
                <w:sz w:val="24"/>
                <w:szCs w:val="24"/>
              </w:rPr>
              <w:t>n</w:t>
            </w:r>
            <w:r w:rsidRPr="53203BB0" w:rsidR="55B33A17">
              <w:rPr>
                <w:rFonts w:ascii="Times New Roman" w:hAnsi="Times New Roman" w:eastAsia="Times New Roman" w:cs="Times New Roman"/>
                <w:color w:val="auto"/>
                <w:sz w:val="24"/>
                <w:szCs w:val="24"/>
              </w:rPr>
              <w:t>)</w:t>
            </w:r>
          </w:p>
        </w:tc>
      </w:tr>
      <w:tr w:rsidR="500F8399" w:rsidTr="53203BB0" w14:paraId="05FF3EE6">
        <w:trPr>
          <w:trHeight w:val="300"/>
        </w:trPr>
        <w:tc>
          <w:tcPr>
            <w:tcW w:w="5718" w:type="dxa"/>
            <w:gridSpan w:val="2"/>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4B1A1D62" w14:textId="0120C853">
            <w:pPr>
              <w:bidi w:val="0"/>
              <w:spacing w:before="0" w:beforeAutospacing="off" w:after="0" w:afterAutospacing="off"/>
              <w:jc w:val="right"/>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Total Cost</w:t>
            </w:r>
          </w:p>
        </w:tc>
        <w:tc>
          <w:tcPr>
            <w:tcW w:w="1136" w:type="dxa"/>
            <w:tcBorders>
              <w:top w:val="single" w:color="000000" w:themeColor="text1" w:sz="8"/>
              <w:left w:val="nil"/>
              <w:bottom w:val="single" w:color="000000" w:themeColor="text1" w:sz="8"/>
              <w:right w:val="single" w:color="000000" w:themeColor="text1" w:sz="8"/>
            </w:tcBorders>
            <w:tcMar>
              <w:left w:w="115" w:type="dxa"/>
              <w:right w:w="115" w:type="dxa"/>
            </w:tcMar>
            <w:vAlign w:val="top"/>
          </w:tcPr>
          <w:p w:rsidR="500F8399" w:rsidP="53203BB0" w:rsidRDefault="500F8399" w14:paraId="52FBFB47" w14:textId="1DAC64E9">
            <w:pPr>
              <w:bidi w:val="0"/>
              <w:spacing w:before="0" w:beforeAutospacing="off" w:after="0" w:afterAutospacing="off"/>
              <w:rPr>
                <w:rFonts w:ascii="Times New Roman" w:hAnsi="Times New Roman" w:eastAsia="Times New Roman" w:cs="Times New Roman"/>
                <w:color w:val="auto"/>
                <w:sz w:val="24"/>
                <w:szCs w:val="24"/>
              </w:rPr>
            </w:pPr>
            <w:r w:rsidRPr="53203BB0" w:rsidR="08EC4F67">
              <w:rPr>
                <w:rFonts w:ascii="Times New Roman" w:hAnsi="Times New Roman" w:eastAsia="Times New Roman" w:cs="Times New Roman"/>
                <w:color w:val="auto"/>
                <w:sz w:val="24"/>
                <w:szCs w:val="24"/>
              </w:rPr>
              <w:t>O(</w:t>
            </w:r>
            <w:r w:rsidRPr="53203BB0" w:rsidR="08EC4F67">
              <w:rPr>
                <w:rFonts w:ascii="Times New Roman" w:hAnsi="Times New Roman" w:eastAsia="Times New Roman" w:cs="Times New Roman"/>
                <w:color w:val="auto"/>
                <w:sz w:val="24"/>
                <w:szCs w:val="24"/>
              </w:rPr>
              <w:t>Logn^2+m)</w:t>
            </w:r>
          </w:p>
        </w:tc>
      </w:tr>
      <w:tr w:rsidR="500F8399" w:rsidTr="53203BB0" w14:paraId="480C08FF">
        <w:trPr>
          <w:trHeight w:val="300"/>
        </w:trPr>
        <w:tc>
          <w:tcPr>
            <w:tcW w:w="5718" w:type="dxa"/>
            <w:gridSpan w:val="2"/>
            <w:tcBorders>
              <w:top w:val="single" w:color="000000" w:themeColor="text1" w:sz="8"/>
              <w:left w:val="single" w:color="000000" w:themeColor="text1" w:sz="8"/>
              <w:bottom w:val="single" w:color="000000" w:themeColor="text1" w:sz="8"/>
              <w:right w:val="single" w:color="000000" w:themeColor="text1" w:sz="8"/>
            </w:tcBorders>
            <w:tcMar>
              <w:left w:w="115" w:type="dxa"/>
              <w:right w:w="115" w:type="dxa"/>
            </w:tcMar>
            <w:vAlign w:val="top"/>
          </w:tcPr>
          <w:p w:rsidR="500F8399" w:rsidP="53203BB0" w:rsidRDefault="500F8399" w14:paraId="1D669217" w14:textId="78C95526">
            <w:pPr>
              <w:bidi w:val="0"/>
              <w:spacing w:before="0" w:beforeAutospacing="off" w:after="0" w:afterAutospacing="off"/>
              <w:jc w:val="right"/>
              <w:rPr>
                <w:rFonts w:ascii="Times New Roman" w:hAnsi="Times New Roman" w:eastAsia="Times New Roman" w:cs="Times New Roman"/>
                <w:b w:val="1"/>
                <w:bCs w:val="1"/>
                <w:color w:val="auto"/>
                <w:sz w:val="24"/>
                <w:szCs w:val="24"/>
              </w:rPr>
            </w:pPr>
            <w:r w:rsidRPr="53203BB0" w:rsidR="62CA8CBF">
              <w:rPr>
                <w:rFonts w:ascii="Times New Roman" w:hAnsi="Times New Roman" w:eastAsia="Times New Roman" w:cs="Times New Roman"/>
                <w:b w:val="1"/>
                <w:bCs w:val="1"/>
                <w:color w:val="auto"/>
                <w:sz w:val="24"/>
                <w:szCs w:val="24"/>
              </w:rPr>
              <w:t>Runtime</w:t>
            </w:r>
          </w:p>
        </w:tc>
        <w:tc>
          <w:tcPr>
            <w:tcW w:w="1136" w:type="dxa"/>
            <w:tcBorders>
              <w:top w:val="single" w:color="000000" w:themeColor="text1" w:sz="8"/>
              <w:left w:val="nil"/>
              <w:bottom w:val="single" w:color="000000" w:themeColor="text1" w:sz="8"/>
              <w:right w:val="single" w:color="000000" w:themeColor="text1" w:sz="8"/>
            </w:tcBorders>
            <w:tcMar>
              <w:left w:w="115" w:type="dxa"/>
              <w:right w:w="115" w:type="dxa"/>
            </w:tcMar>
            <w:vAlign w:val="top"/>
          </w:tcPr>
          <w:p w:rsidR="500F8399" w:rsidP="53203BB0" w:rsidRDefault="500F8399" w14:paraId="41CEE114" w14:textId="20B70E18">
            <w:pPr>
              <w:bidi w:val="0"/>
              <w:spacing w:before="0" w:beforeAutospacing="off" w:after="0" w:afterAutospacing="off"/>
              <w:rPr>
                <w:rFonts w:ascii="Times New Roman" w:hAnsi="Times New Roman" w:eastAsia="Times New Roman" w:cs="Times New Roman"/>
                <w:color w:val="auto"/>
                <w:sz w:val="24"/>
                <w:szCs w:val="24"/>
              </w:rPr>
            </w:pPr>
            <w:r w:rsidRPr="53203BB0" w:rsidR="08826885">
              <w:rPr>
                <w:rFonts w:ascii="Times New Roman" w:hAnsi="Times New Roman" w:eastAsia="Times New Roman" w:cs="Times New Roman"/>
                <w:color w:val="auto"/>
                <w:sz w:val="24"/>
                <w:szCs w:val="24"/>
              </w:rPr>
              <w:t>O(</w:t>
            </w:r>
            <w:r w:rsidRPr="53203BB0" w:rsidR="08826885">
              <w:rPr>
                <w:rFonts w:ascii="Times New Roman" w:hAnsi="Times New Roman" w:eastAsia="Times New Roman" w:cs="Times New Roman"/>
                <w:color w:val="auto"/>
                <w:sz w:val="24"/>
                <w:szCs w:val="24"/>
              </w:rPr>
              <w:t>Logn+m</w:t>
            </w:r>
            <w:r w:rsidRPr="53203BB0" w:rsidR="08826885">
              <w:rPr>
                <w:rFonts w:ascii="Times New Roman" w:hAnsi="Times New Roman" w:eastAsia="Times New Roman" w:cs="Times New Roman"/>
                <w:color w:val="auto"/>
                <w:sz w:val="24"/>
                <w:szCs w:val="24"/>
              </w:rPr>
              <w:t>)</w:t>
            </w:r>
          </w:p>
        </w:tc>
      </w:tr>
    </w:tbl>
    <w:p w:rsidR="3AA312E2" w:rsidP="53203BB0" w:rsidRDefault="3AA312E2" w14:paraId="1660A9F2" w14:textId="25C7E25F">
      <w:pPr>
        <w:pStyle w:val="Normal"/>
        <w:bidi w:val="0"/>
        <w:rPr>
          <w:rFonts w:ascii="Times New Roman" w:hAnsi="Times New Roman" w:eastAsia="Times New Roman" w:cs="Times New Roman"/>
          <w:color w:val="auto"/>
          <w:sz w:val="24"/>
          <w:szCs w:val="24"/>
        </w:rPr>
      </w:pPr>
    </w:p>
    <w:p w:rsidR="3AA312E2" w:rsidP="500F8399" w:rsidRDefault="3AA312E2" w14:paraId="53BCCC72" w14:textId="08123FC6">
      <w:pPr>
        <w:bidi w:val="0"/>
        <w:spacing w:before="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3203BB0" w:rsidR="2F59C854">
        <w:rPr>
          <w:rFonts w:ascii="Times New Roman" w:hAnsi="Times New Roman" w:eastAsia="Times New Roman" w:cs="Times New Roman"/>
          <w:b w:val="1"/>
          <w:bCs w:val="1"/>
          <w:noProof w:val="0"/>
          <w:color w:val="auto"/>
          <w:sz w:val="24"/>
          <w:szCs w:val="24"/>
          <w:lang w:val="en-US"/>
        </w:rPr>
        <w:t>Pseudocode</w:t>
      </w:r>
    </w:p>
    <w:p w:rsidR="37E2F3AB" w:rsidP="53203BB0" w:rsidRDefault="37E2F3AB" w14:paraId="3B76E3B9" w14:textId="7685A816">
      <w:pPr>
        <w:pStyle w:val="Heading3"/>
        <w:bidi w:val="0"/>
        <w:rPr>
          <w:rFonts w:ascii="Times New Roman" w:hAnsi="Times New Roman" w:eastAsia="Times New Roman" w:cs="Times New Roman"/>
          <w:b w:val="1"/>
          <w:bCs w:val="1"/>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w:t>
      </w:r>
      <w:r w:rsidRPr="53203BB0" w:rsidR="37E2F3AB">
        <w:rPr>
          <w:rFonts w:ascii="Times New Roman" w:hAnsi="Times New Roman" w:eastAsia="Times New Roman" w:cs="Times New Roman"/>
          <w:noProof w:val="0"/>
          <w:color w:val="auto"/>
          <w:sz w:val="24"/>
          <w:szCs w:val="24"/>
          <w:lang w:val="en-US"/>
        </w:rPr>
        <w:t>/Menu</w:t>
      </w:r>
    </w:p>
    <w:p w:rsidR="37E2F3AB" w:rsidP="53203BB0" w:rsidRDefault="37E2F3AB" w14:paraId="49E7BD4F" w14:textId="07AAD716">
      <w:pPr>
        <w:bidi w:val="0"/>
        <w:spacing w:before="0" w:beforeAutospacing="off" w:after="0" w:afterAutospacing="off" w:line="480" w:lineRule="auto"/>
        <w:rPr>
          <w:rFonts w:ascii="Times New Roman" w:hAnsi="Times New Roman" w:eastAsia="Times New Roman" w:cs="Times New Roman"/>
          <w:b w:val="0"/>
          <w:bCs w:val="0"/>
          <w:noProof w:val="0"/>
          <w:color w:val="auto"/>
          <w:sz w:val="24"/>
          <w:szCs w:val="24"/>
          <w:lang w:val="en-US"/>
        </w:rPr>
      </w:pPr>
      <w:r w:rsidRPr="53203BB0" w:rsidR="37E2F3AB">
        <w:rPr>
          <w:rFonts w:ascii="Times New Roman" w:hAnsi="Times New Roman" w:eastAsia="Times New Roman" w:cs="Times New Roman"/>
          <w:b w:val="0"/>
          <w:bCs w:val="0"/>
          <w:noProof w:val="0"/>
          <w:color w:val="auto"/>
          <w:sz w:val="24"/>
          <w:szCs w:val="24"/>
          <w:lang w:val="en-US"/>
        </w:rPr>
        <w:t xml:space="preserve">void </w:t>
      </w:r>
      <w:r w:rsidRPr="53203BB0" w:rsidR="37E2F3AB">
        <w:rPr>
          <w:rFonts w:ascii="Times New Roman" w:hAnsi="Times New Roman" w:eastAsia="Times New Roman" w:cs="Times New Roman"/>
          <w:b w:val="0"/>
          <w:bCs w:val="0"/>
          <w:noProof w:val="0"/>
          <w:color w:val="auto"/>
          <w:sz w:val="24"/>
          <w:szCs w:val="24"/>
          <w:lang w:val="en-US"/>
        </w:rPr>
        <w:t>menu(</w:t>
      </w:r>
      <w:r w:rsidRPr="53203BB0" w:rsidR="37E2F3AB">
        <w:rPr>
          <w:rFonts w:ascii="Times New Roman" w:hAnsi="Times New Roman" w:eastAsia="Times New Roman" w:cs="Times New Roman"/>
          <w:b w:val="0"/>
          <w:bCs w:val="0"/>
          <w:noProof w:val="0"/>
          <w:color w:val="auto"/>
          <w:sz w:val="24"/>
          <w:szCs w:val="24"/>
          <w:lang w:val="en-US"/>
        </w:rPr>
        <w:t>) {</w:t>
      </w:r>
    </w:p>
    <w:p w:rsidR="37E2F3AB" w:rsidP="53203BB0" w:rsidRDefault="37E2F3AB" w14:paraId="3979E065" w14:textId="25C929EB">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WHILE Input is not 9:</w:t>
      </w:r>
    </w:p>
    <w:p w:rsidR="37E2F3AB" w:rsidP="53203BB0" w:rsidRDefault="37E2F3AB" w14:paraId="43495F57" w14:textId="7253BA0D">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PRINT menu options:</w:t>
      </w:r>
    </w:p>
    <w:p w:rsidR="37E2F3AB" w:rsidP="53203BB0" w:rsidRDefault="37E2F3AB" w14:paraId="7C07A5C9" w14:textId="2E68388B">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IF input is 1:</w:t>
      </w:r>
    </w:p>
    <w:p w:rsidR="37E2F3AB" w:rsidP="53203BB0" w:rsidRDefault="37E2F3AB" w14:paraId="23D12259" w14:textId="082FE4ED">
      <w:pPr>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 xml:space="preserve">CALL </w:t>
      </w:r>
      <w:r w:rsidRPr="53203BB0" w:rsidR="37E2F3AB">
        <w:rPr>
          <w:rFonts w:ascii="Times New Roman" w:hAnsi="Times New Roman" w:eastAsia="Times New Roman" w:cs="Times New Roman"/>
          <w:noProof w:val="0"/>
          <w:color w:val="auto"/>
          <w:sz w:val="24"/>
          <w:szCs w:val="24"/>
          <w:lang w:val="en-US"/>
        </w:rPr>
        <w:t>parseFile</w:t>
      </w:r>
      <w:r w:rsidRPr="53203BB0" w:rsidR="37E2F3AB">
        <w:rPr>
          <w:rFonts w:ascii="Times New Roman" w:hAnsi="Times New Roman" w:eastAsia="Times New Roman" w:cs="Times New Roman"/>
          <w:noProof w:val="0"/>
          <w:color w:val="auto"/>
          <w:sz w:val="24"/>
          <w:szCs w:val="24"/>
          <w:lang w:val="en-US"/>
        </w:rPr>
        <w:t>(PATH_TO_FILE, ‘,’)</w:t>
      </w:r>
    </w:p>
    <w:p w:rsidR="37E2F3AB" w:rsidP="53203BB0" w:rsidRDefault="37E2F3AB" w14:paraId="7FE19219" w14:textId="677B5828">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IF input is 2:</w:t>
      </w:r>
    </w:p>
    <w:p w:rsidR="37E2F3AB" w:rsidP="53203BB0" w:rsidRDefault="37E2F3AB" w14:paraId="45F8D6A7" w14:textId="0F1DA522">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 xml:space="preserve">CALL </w:t>
      </w:r>
      <w:r w:rsidRPr="53203BB0" w:rsidR="37E2F3AB">
        <w:rPr>
          <w:rFonts w:ascii="Times New Roman" w:hAnsi="Times New Roman" w:eastAsia="Times New Roman" w:cs="Times New Roman"/>
          <w:noProof w:val="0"/>
          <w:color w:val="auto"/>
          <w:sz w:val="24"/>
          <w:szCs w:val="24"/>
          <w:lang w:val="en-US"/>
        </w:rPr>
        <w:t>print</w:t>
      </w:r>
      <w:r w:rsidRPr="53203BB0" w:rsidR="5384E0DF">
        <w:rPr>
          <w:rFonts w:ascii="Times New Roman" w:hAnsi="Times New Roman" w:eastAsia="Times New Roman" w:cs="Times New Roman"/>
          <w:noProof w:val="0"/>
          <w:color w:val="auto"/>
          <w:sz w:val="24"/>
          <w:szCs w:val="24"/>
          <w:lang w:val="en-US"/>
        </w:rPr>
        <w:t>InOrder</w:t>
      </w:r>
      <w:r w:rsidRPr="53203BB0" w:rsidR="37E2F3AB">
        <w:rPr>
          <w:rFonts w:ascii="Times New Roman" w:hAnsi="Times New Roman" w:eastAsia="Times New Roman" w:cs="Times New Roman"/>
          <w:noProof w:val="0"/>
          <w:color w:val="auto"/>
          <w:sz w:val="24"/>
          <w:szCs w:val="24"/>
          <w:lang w:val="en-US"/>
        </w:rPr>
        <w:t>(</w:t>
      </w:r>
      <w:r w:rsidRPr="53203BB0" w:rsidR="49981507">
        <w:rPr>
          <w:rFonts w:ascii="Times New Roman" w:hAnsi="Times New Roman" w:eastAsia="Times New Roman" w:cs="Times New Roman"/>
          <w:noProof w:val="0"/>
          <w:color w:val="auto"/>
          <w:sz w:val="24"/>
          <w:szCs w:val="24"/>
          <w:lang w:val="en-US"/>
        </w:rPr>
        <w:t>root</w:t>
      </w:r>
      <w:r w:rsidRPr="53203BB0" w:rsidR="37E2F3AB">
        <w:rPr>
          <w:rFonts w:ascii="Times New Roman" w:hAnsi="Times New Roman" w:eastAsia="Times New Roman" w:cs="Times New Roman"/>
          <w:noProof w:val="0"/>
          <w:color w:val="auto"/>
          <w:sz w:val="24"/>
          <w:szCs w:val="24"/>
          <w:lang w:val="en-US"/>
        </w:rPr>
        <w:t>)</w:t>
      </w:r>
    </w:p>
    <w:p w:rsidR="37E2F3AB" w:rsidP="53203BB0" w:rsidRDefault="37E2F3AB" w14:paraId="514F526D" w14:textId="081C541A">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IF input is 3:</w:t>
      </w:r>
    </w:p>
    <w:p w:rsidR="37E2F3AB" w:rsidP="53203BB0" w:rsidRDefault="37E2F3AB" w14:paraId="7F1CD5A3" w14:textId="073CE1CD">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 xml:space="preserve">PRINT Please input </w:t>
      </w:r>
      <w:r w:rsidRPr="53203BB0" w:rsidR="37E2F3AB">
        <w:rPr>
          <w:rFonts w:ascii="Times New Roman" w:hAnsi="Times New Roman" w:eastAsia="Times New Roman" w:cs="Times New Roman"/>
          <w:noProof w:val="0"/>
          <w:color w:val="auto"/>
          <w:sz w:val="24"/>
          <w:szCs w:val="24"/>
          <w:lang w:val="en-US"/>
        </w:rPr>
        <w:t>courseId</w:t>
      </w:r>
      <w:r w:rsidRPr="53203BB0" w:rsidR="37E2F3AB">
        <w:rPr>
          <w:rFonts w:ascii="Times New Roman" w:hAnsi="Times New Roman" w:eastAsia="Times New Roman" w:cs="Times New Roman"/>
          <w:noProof w:val="0"/>
          <w:color w:val="auto"/>
          <w:sz w:val="24"/>
          <w:szCs w:val="24"/>
          <w:lang w:val="en-US"/>
        </w:rPr>
        <w:t xml:space="preserve"> to look up</w:t>
      </w:r>
    </w:p>
    <w:p w:rsidR="34AFD74E" w:rsidP="53203BB0" w:rsidRDefault="34AFD74E" w14:paraId="508F647B" w14:textId="7C069DBE">
      <w:pPr>
        <w:pStyle w:val="Normal"/>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34AFD74E">
        <w:rPr>
          <w:rFonts w:ascii="Times New Roman" w:hAnsi="Times New Roman" w:eastAsia="Times New Roman" w:cs="Times New Roman"/>
          <w:noProof w:val="0"/>
          <w:color w:val="auto"/>
          <w:sz w:val="24"/>
          <w:szCs w:val="24"/>
          <w:lang w:val="en-US"/>
        </w:rPr>
        <w:t xml:space="preserve">SET </w:t>
      </w:r>
      <w:r w:rsidRPr="53203BB0" w:rsidR="34AFD74E">
        <w:rPr>
          <w:rFonts w:ascii="Times New Roman" w:hAnsi="Times New Roman" w:eastAsia="Times New Roman" w:cs="Times New Roman"/>
          <w:noProof w:val="0"/>
          <w:color w:val="auto"/>
          <w:sz w:val="24"/>
          <w:szCs w:val="24"/>
          <w:lang w:val="en-US"/>
        </w:rPr>
        <w:t>courseId</w:t>
      </w:r>
      <w:r w:rsidRPr="53203BB0" w:rsidR="34AFD74E">
        <w:rPr>
          <w:rFonts w:ascii="Times New Roman" w:hAnsi="Times New Roman" w:eastAsia="Times New Roman" w:cs="Times New Roman"/>
          <w:noProof w:val="0"/>
          <w:color w:val="auto"/>
          <w:sz w:val="24"/>
          <w:szCs w:val="24"/>
          <w:lang w:val="en-US"/>
        </w:rPr>
        <w:t xml:space="preserve"> to INPUT</w:t>
      </w:r>
    </w:p>
    <w:p w:rsidR="37E2F3AB" w:rsidP="53203BB0" w:rsidRDefault="37E2F3AB" w14:paraId="121BD877" w14:textId="71D13596">
      <w:pPr>
        <w:pStyle w:val="Normal"/>
        <w:suppressLineNumbers w:val="0"/>
        <w:bidi w:val="0"/>
        <w:spacing w:before="0" w:beforeAutospacing="off" w:after="0" w:afterAutospacing="off" w:line="480" w:lineRule="auto"/>
        <w:ind w:left="1440" w:right="0"/>
        <w:jc w:val="left"/>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 xml:space="preserve">CALL </w:t>
      </w:r>
      <w:r w:rsidRPr="53203BB0" w:rsidR="13A2851E">
        <w:rPr>
          <w:rFonts w:ascii="Times New Roman" w:hAnsi="Times New Roman" w:eastAsia="Times New Roman" w:cs="Times New Roman"/>
          <w:noProof w:val="0"/>
          <w:color w:val="auto"/>
          <w:sz w:val="24"/>
          <w:szCs w:val="24"/>
          <w:lang w:val="en-US"/>
        </w:rPr>
        <w:t>Search</w:t>
      </w:r>
      <w:r w:rsidRPr="53203BB0" w:rsidR="37E2F3AB">
        <w:rPr>
          <w:rFonts w:ascii="Times New Roman" w:hAnsi="Times New Roman" w:eastAsia="Times New Roman" w:cs="Times New Roman"/>
          <w:noProof w:val="0"/>
          <w:color w:val="auto"/>
          <w:sz w:val="24"/>
          <w:szCs w:val="24"/>
          <w:lang w:val="en-US"/>
        </w:rPr>
        <w:t>(</w:t>
      </w:r>
      <w:r w:rsidRPr="53203BB0" w:rsidR="37E2F3AB">
        <w:rPr>
          <w:rFonts w:ascii="Times New Roman" w:hAnsi="Times New Roman" w:eastAsia="Times New Roman" w:cs="Times New Roman"/>
          <w:noProof w:val="0"/>
          <w:color w:val="auto"/>
          <w:sz w:val="24"/>
          <w:szCs w:val="24"/>
          <w:lang w:val="en-US"/>
        </w:rPr>
        <w:t>courseId</w:t>
      </w:r>
      <w:r w:rsidRPr="53203BB0" w:rsidR="37E2F3AB">
        <w:rPr>
          <w:rFonts w:ascii="Times New Roman" w:hAnsi="Times New Roman" w:eastAsia="Times New Roman" w:cs="Times New Roman"/>
          <w:noProof w:val="0"/>
          <w:color w:val="auto"/>
          <w:sz w:val="24"/>
          <w:szCs w:val="24"/>
          <w:lang w:val="en-US"/>
        </w:rPr>
        <w:t>)</w:t>
      </w:r>
    </w:p>
    <w:p w:rsidR="37E2F3AB" w:rsidP="53203BB0" w:rsidRDefault="37E2F3AB" w14:paraId="55B34541" w14:textId="7B5AEF5B">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37E2F3AB">
        <w:rPr>
          <w:rFonts w:ascii="Times New Roman" w:hAnsi="Times New Roman" w:eastAsia="Times New Roman" w:cs="Times New Roman"/>
          <w:noProof w:val="0"/>
          <w:color w:val="auto"/>
          <w:sz w:val="24"/>
          <w:szCs w:val="24"/>
          <w:lang w:val="en-US"/>
        </w:rPr>
        <w:t>IF input is 9:</w:t>
      </w:r>
    </w:p>
    <w:p w:rsidR="37E2F3AB" w:rsidP="53203BB0" w:rsidRDefault="37E2F3AB" w14:paraId="13FE3C2A" w14:textId="6E354628">
      <w:pPr>
        <w:bidi w:val="0"/>
        <w:spacing w:before="0" w:beforeAutospacing="off" w:after="0" w:afterAutospacing="off" w:line="480" w:lineRule="auto"/>
        <w:ind w:left="720" w:firstLine="720"/>
        <w:rPr>
          <w:rFonts w:ascii="Times New Roman" w:hAnsi="Times New Roman" w:eastAsia="Times New Roman" w:cs="Times New Roman"/>
          <w:b w:val="0"/>
          <w:bCs w:val="0"/>
          <w:noProof w:val="0"/>
          <w:color w:val="auto"/>
          <w:sz w:val="24"/>
          <w:szCs w:val="24"/>
          <w:lang w:val="en-US"/>
        </w:rPr>
      </w:pPr>
      <w:r w:rsidRPr="53203BB0" w:rsidR="37E2F3AB">
        <w:rPr>
          <w:rFonts w:ascii="Times New Roman" w:hAnsi="Times New Roman" w:eastAsia="Times New Roman" w:cs="Times New Roman"/>
          <w:b w:val="0"/>
          <w:bCs w:val="0"/>
          <w:noProof w:val="0"/>
          <w:color w:val="auto"/>
          <w:sz w:val="24"/>
          <w:szCs w:val="24"/>
          <w:lang w:val="en-US"/>
        </w:rPr>
        <w:t>EXIT</w:t>
      </w:r>
      <w:r>
        <w:br/>
      </w:r>
      <w:r w:rsidRPr="53203BB0" w:rsidR="37E2F3AB">
        <w:rPr>
          <w:rFonts w:ascii="Times New Roman" w:hAnsi="Times New Roman" w:eastAsia="Times New Roman" w:cs="Times New Roman"/>
          <w:b w:val="0"/>
          <w:bCs w:val="0"/>
          <w:noProof w:val="0"/>
          <w:color w:val="auto"/>
          <w:sz w:val="24"/>
          <w:szCs w:val="24"/>
          <w:lang w:val="en-US"/>
        </w:rPr>
        <w:t>}</w:t>
      </w:r>
    </w:p>
    <w:p w:rsidR="53203BB0" w:rsidP="53203BB0" w:rsidRDefault="53203BB0" w14:paraId="0F23214A" w14:textId="28E88C33">
      <w:pPr>
        <w:bidi w:val="0"/>
        <w:spacing w:before="0" w:beforeAutospacing="off" w:after="0" w:afterAutospacing="off" w:line="480" w:lineRule="auto"/>
        <w:rPr>
          <w:rFonts w:ascii="Times New Roman" w:hAnsi="Times New Roman" w:eastAsia="Times New Roman" w:cs="Times New Roman"/>
          <w:b w:val="1"/>
          <w:bCs w:val="1"/>
          <w:noProof w:val="0"/>
          <w:color w:val="auto"/>
          <w:sz w:val="24"/>
          <w:szCs w:val="24"/>
          <w:lang w:val="en-US"/>
        </w:rPr>
      </w:pPr>
    </w:p>
    <w:p w:rsidR="3AA312E2" w:rsidP="500F8399" w:rsidRDefault="3AA312E2" w14:paraId="3E84874D" w14:textId="2697D3B4">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truct </w:t>
      </w:r>
      <w:r w:rsidRPr="53203BB0" w:rsidR="2F59C854">
        <w:rPr>
          <w:rFonts w:ascii="Times New Roman" w:hAnsi="Times New Roman" w:eastAsia="Times New Roman" w:cs="Times New Roman"/>
          <w:noProof w:val="0"/>
          <w:color w:val="auto"/>
          <w:sz w:val="24"/>
          <w:szCs w:val="24"/>
          <w:lang w:val="en-US"/>
        </w:rPr>
        <w:t>Course{</w:t>
      </w:r>
    </w:p>
    <w:p w:rsidR="3AA312E2" w:rsidP="500F8399" w:rsidRDefault="3AA312E2" w14:paraId="5A8D5F0E" w14:textId="47CE72C4">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DECLARE </w:t>
      </w:r>
      <w:r w:rsidRPr="53203BB0" w:rsidR="2F59C854">
        <w:rPr>
          <w:rFonts w:ascii="Times New Roman" w:hAnsi="Times New Roman" w:eastAsia="Times New Roman" w:cs="Times New Roman"/>
          <w:noProof w:val="0"/>
          <w:color w:val="auto"/>
          <w:sz w:val="24"/>
          <w:szCs w:val="24"/>
          <w:lang w:val="en-US"/>
        </w:rPr>
        <w:t>CourseID</w:t>
      </w:r>
    </w:p>
    <w:p w:rsidR="3AA312E2" w:rsidP="500F8399" w:rsidRDefault="3AA312E2" w14:paraId="69BEF0C7" w14:textId="2D5ED4B0">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DECLARE </w:t>
      </w:r>
      <w:r w:rsidRPr="53203BB0" w:rsidR="2F59C854">
        <w:rPr>
          <w:rFonts w:ascii="Times New Roman" w:hAnsi="Times New Roman" w:eastAsia="Times New Roman" w:cs="Times New Roman"/>
          <w:noProof w:val="0"/>
          <w:color w:val="auto"/>
          <w:sz w:val="24"/>
          <w:szCs w:val="24"/>
          <w:lang w:val="en-US"/>
        </w:rPr>
        <w:t>CourseName</w:t>
      </w:r>
    </w:p>
    <w:p w:rsidR="3AA312E2" w:rsidP="500F8399" w:rsidRDefault="3AA312E2" w14:paraId="61727420" w14:textId="0EB2B652">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DECLARE </w:t>
      </w:r>
      <w:r w:rsidRPr="53203BB0" w:rsidR="2F59C854">
        <w:rPr>
          <w:rFonts w:ascii="Times New Roman" w:hAnsi="Times New Roman" w:eastAsia="Times New Roman" w:cs="Times New Roman"/>
          <w:noProof w:val="0"/>
          <w:color w:val="auto"/>
          <w:sz w:val="24"/>
          <w:szCs w:val="24"/>
          <w:lang w:val="en-US"/>
        </w:rPr>
        <w:t>Prequisites</w:t>
      </w:r>
      <w:r w:rsidRPr="53203BB0" w:rsidR="2F59C854">
        <w:rPr>
          <w:rFonts w:ascii="Times New Roman" w:hAnsi="Times New Roman" w:eastAsia="Times New Roman" w:cs="Times New Roman"/>
          <w:noProof w:val="0"/>
          <w:color w:val="auto"/>
          <w:sz w:val="24"/>
          <w:szCs w:val="24"/>
          <w:lang w:val="en-US"/>
        </w:rPr>
        <w:t xml:space="preserve"> List</w:t>
      </w:r>
    </w:p>
    <w:p w:rsidR="3AA312E2" w:rsidP="500F8399" w:rsidRDefault="3AA312E2" w14:paraId="6565EAE8" w14:textId="05B05C74">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CONSTRUCTOR </w:t>
      </w:r>
      <w:r w:rsidRPr="53203BB0" w:rsidR="2F59C854">
        <w:rPr>
          <w:rFonts w:ascii="Times New Roman" w:hAnsi="Times New Roman" w:eastAsia="Times New Roman" w:cs="Times New Roman"/>
          <w:noProof w:val="0"/>
          <w:color w:val="auto"/>
          <w:sz w:val="24"/>
          <w:szCs w:val="24"/>
          <w:lang w:val="en-US"/>
        </w:rPr>
        <w:t>Course{</w:t>
      </w: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1AB468B6" w14:textId="7A5C453E">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66CB9F72" w14:textId="3A12F4C9">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truct </w:t>
      </w:r>
      <w:r w:rsidRPr="53203BB0" w:rsidR="2F59C854">
        <w:rPr>
          <w:rFonts w:ascii="Times New Roman" w:hAnsi="Times New Roman" w:eastAsia="Times New Roman" w:cs="Times New Roman"/>
          <w:noProof w:val="0"/>
          <w:color w:val="auto"/>
          <w:sz w:val="24"/>
          <w:szCs w:val="24"/>
          <w:lang w:val="en-US"/>
        </w:rPr>
        <w:t>Node{</w:t>
      </w:r>
    </w:p>
    <w:p w:rsidR="3AA312E2" w:rsidP="500F8399" w:rsidRDefault="3AA312E2" w14:paraId="0E06E648" w14:textId="767BFE77">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DECLARE Course</w:t>
      </w:r>
    </w:p>
    <w:p w:rsidR="3AA312E2" w:rsidP="500F8399" w:rsidRDefault="3AA312E2" w14:paraId="3A30F4CA" w14:textId="7412E3B0">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DECLARE right pointer</w:t>
      </w:r>
    </w:p>
    <w:p w:rsidR="3AA312E2" w:rsidP="500F8399" w:rsidRDefault="3AA312E2" w14:paraId="20657787" w14:textId="72132B80">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DECLARE left pointer</w:t>
      </w:r>
    </w:p>
    <w:p w:rsidR="3AA312E2" w:rsidP="500F8399" w:rsidRDefault="3AA312E2" w14:paraId="05556AB0" w14:textId="7ADB32C8">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CONSTRUCTOR Node {</w:t>
      </w:r>
    </w:p>
    <w:p w:rsidR="3AA312E2" w:rsidP="500F8399" w:rsidRDefault="3AA312E2" w14:paraId="72F79628" w14:textId="7C4E992D">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ET left pointer to </w:t>
      </w:r>
      <w:r w:rsidRPr="53203BB0" w:rsidR="2F59C854">
        <w:rPr>
          <w:rFonts w:ascii="Times New Roman" w:hAnsi="Times New Roman" w:eastAsia="Times New Roman" w:cs="Times New Roman"/>
          <w:noProof w:val="0"/>
          <w:color w:val="auto"/>
          <w:sz w:val="24"/>
          <w:szCs w:val="24"/>
          <w:lang w:val="en-US"/>
        </w:rPr>
        <w:t>nullptr</w:t>
      </w:r>
    </w:p>
    <w:p w:rsidR="3AA312E2" w:rsidP="500F8399" w:rsidRDefault="3AA312E2" w14:paraId="0B486E0B" w14:textId="5D7D8BA7">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ET right pointer to </w:t>
      </w:r>
      <w:r w:rsidRPr="53203BB0" w:rsidR="2F59C854">
        <w:rPr>
          <w:rFonts w:ascii="Times New Roman" w:hAnsi="Times New Roman" w:eastAsia="Times New Roman" w:cs="Times New Roman"/>
          <w:noProof w:val="0"/>
          <w:color w:val="auto"/>
          <w:sz w:val="24"/>
          <w:szCs w:val="24"/>
          <w:lang w:val="en-US"/>
        </w:rPr>
        <w:t>nullptr</w:t>
      </w:r>
    </w:p>
    <w:p w:rsidR="3AA312E2" w:rsidP="500F8399" w:rsidRDefault="3AA312E2" w14:paraId="0039805E" w14:textId="567B15FC">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2BDADF62" w14:textId="7859B2FF">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CONSTRUCTOR Node with course</w:t>
      </w:r>
    </w:p>
    <w:p w:rsidR="3AA312E2" w:rsidP="500F8399" w:rsidRDefault="3AA312E2" w14:paraId="67BFD250" w14:textId="2B174950">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 </w:t>
      </w:r>
    </w:p>
    <w:p w:rsidR="3AA312E2" w:rsidP="500F8399" w:rsidRDefault="3AA312E2" w14:paraId="200E24C8" w14:textId="7AB6E8E4">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2FCC49C5" w:rsidP="53203BB0" w:rsidRDefault="2FCC49C5" w14:paraId="28A79DD6" w14:textId="2E11B510">
      <w:pPr>
        <w:pStyle w:val="Heading3"/>
        <w:bidi w:val="0"/>
        <w:rPr>
          <w:rFonts w:ascii="Times New Roman" w:hAnsi="Times New Roman" w:eastAsia="Times New Roman" w:cs="Times New Roman"/>
          <w:b w:val="0"/>
          <w:bCs w:val="0"/>
          <w:noProof w:val="0"/>
          <w:color w:val="auto"/>
          <w:sz w:val="24"/>
          <w:szCs w:val="24"/>
          <w:lang w:val="en-US"/>
        </w:rPr>
      </w:pPr>
      <w:r w:rsidRPr="53203BB0" w:rsidR="2FCC49C5">
        <w:rPr>
          <w:rFonts w:ascii="Times New Roman" w:hAnsi="Times New Roman" w:eastAsia="Times New Roman" w:cs="Times New Roman"/>
          <w:noProof w:val="0"/>
          <w:color w:val="auto"/>
          <w:sz w:val="24"/>
          <w:szCs w:val="24"/>
          <w:lang w:val="en-US"/>
        </w:rPr>
        <w:t>// Parse File &amp; Create Object</w:t>
      </w:r>
    </w:p>
    <w:p w:rsidR="3AA312E2" w:rsidP="500F8399" w:rsidRDefault="3AA312E2" w14:paraId="6D5DDDC8" w14:textId="12698C43">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void </w:t>
      </w:r>
      <w:r w:rsidRPr="53203BB0" w:rsidR="2F59C854">
        <w:rPr>
          <w:rFonts w:ascii="Times New Roman" w:hAnsi="Times New Roman" w:eastAsia="Times New Roman" w:cs="Times New Roman"/>
          <w:noProof w:val="0"/>
          <w:color w:val="auto"/>
          <w:sz w:val="24"/>
          <w:szCs w:val="24"/>
          <w:lang w:val="en-US"/>
        </w:rPr>
        <w:t>parseFile</w:t>
      </w:r>
      <w:r w:rsidRPr="53203BB0" w:rsidR="2F59C854">
        <w:rPr>
          <w:rFonts w:ascii="Times New Roman" w:hAnsi="Times New Roman" w:eastAsia="Times New Roman" w:cs="Times New Roman"/>
          <w:noProof w:val="0"/>
          <w:color w:val="auto"/>
          <w:sz w:val="24"/>
          <w:szCs w:val="24"/>
          <w:lang w:val="en-US"/>
        </w:rPr>
        <w:t xml:space="preserve">(String path, Char </w:t>
      </w:r>
      <w:r w:rsidRPr="53203BB0" w:rsidR="2F59C854">
        <w:rPr>
          <w:rFonts w:ascii="Times New Roman" w:hAnsi="Times New Roman" w:eastAsia="Times New Roman" w:cs="Times New Roman"/>
          <w:noProof w:val="0"/>
          <w:color w:val="auto"/>
          <w:sz w:val="24"/>
          <w:szCs w:val="24"/>
          <w:lang w:val="en-US"/>
        </w:rPr>
        <w:t>separator)  {</w:t>
      </w:r>
    </w:p>
    <w:p w:rsidR="3AA312E2" w:rsidP="500F8399" w:rsidRDefault="3AA312E2" w14:paraId="63FF6C0D" w14:textId="66D93154">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OPEN path to file</w:t>
      </w:r>
    </w:p>
    <w:p w:rsidR="3AA312E2" w:rsidP="500F8399" w:rsidRDefault="3AA312E2" w14:paraId="2361C2AD" w14:textId="15D77D2F">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DECLARE </w:t>
      </w:r>
      <w:r w:rsidRPr="53203BB0" w:rsidR="2F59C854">
        <w:rPr>
          <w:rFonts w:ascii="Times New Roman" w:hAnsi="Times New Roman" w:eastAsia="Times New Roman" w:cs="Times New Roman"/>
          <w:noProof w:val="0"/>
          <w:color w:val="auto"/>
          <w:sz w:val="24"/>
          <w:szCs w:val="24"/>
          <w:lang w:val="en-US"/>
        </w:rPr>
        <w:t>validCourses</w:t>
      </w:r>
      <w:r w:rsidRPr="53203BB0" w:rsidR="2F59C854">
        <w:rPr>
          <w:rFonts w:ascii="Times New Roman" w:hAnsi="Times New Roman" w:eastAsia="Times New Roman" w:cs="Times New Roman"/>
          <w:noProof w:val="0"/>
          <w:color w:val="auto"/>
          <w:sz w:val="24"/>
          <w:szCs w:val="24"/>
          <w:lang w:val="en-US"/>
        </w:rPr>
        <w:t xml:space="preserve"> list</w:t>
      </w:r>
    </w:p>
    <w:p w:rsidR="3AA312E2" w:rsidP="500F8399" w:rsidRDefault="3AA312E2" w14:paraId="4F617D48" w14:textId="1FD05CA6">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FOR rows in file</w:t>
      </w:r>
    </w:p>
    <w:p w:rsidR="3AA312E2" w:rsidP="500F8399" w:rsidRDefault="3AA312E2" w14:paraId="2D554A75" w14:textId="2BF689E3">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DECLARE </w:t>
      </w:r>
      <w:r w:rsidRPr="53203BB0" w:rsidR="2F59C854">
        <w:rPr>
          <w:rFonts w:ascii="Times New Roman" w:hAnsi="Times New Roman" w:eastAsia="Times New Roman" w:cs="Times New Roman"/>
          <w:noProof w:val="0"/>
          <w:color w:val="auto"/>
          <w:sz w:val="24"/>
          <w:szCs w:val="24"/>
          <w:lang w:val="en-US"/>
        </w:rPr>
        <w:t>temp</w:t>
      </w:r>
      <w:r w:rsidRPr="53203BB0" w:rsidR="2F59C854">
        <w:rPr>
          <w:rFonts w:ascii="Times New Roman" w:hAnsi="Times New Roman" w:eastAsia="Times New Roman" w:cs="Times New Roman"/>
          <w:noProof w:val="0"/>
          <w:color w:val="auto"/>
          <w:sz w:val="24"/>
          <w:szCs w:val="24"/>
          <w:lang w:val="en-US"/>
        </w:rPr>
        <w:t xml:space="preserve"> list</w:t>
      </w:r>
    </w:p>
    <w:p w:rsidR="3AA312E2" w:rsidP="500F8399" w:rsidRDefault="3AA312E2" w14:paraId="0884CDDB" w14:textId="081B609F">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HILE each string is separated by separator</w:t>
      </w:r>
    </w:p>
    <w:p w:rsidR="3AA312E2" w:rsidP="53203BB0" w:rsidRDefault="3AA312E2" w14:paraId="4A319750" w14:textId="5CBC36F6">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SPLIT the string</w:t>
      </w:r>
    </w:p>
    <w:p w:rsidR="3AA312E2" w:rsidP="53203BB0" w:rsidRDefault="3AA312E2" w14:paraId="1AC301A3" w14:textId="454CDA4E">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APPEND the string to </w:t>
      </w:r>
      <w:r w:rsidRPr="53203BB0" w:rsidR="2F59C854">
        <w:rPr>
          <w:rFonts w:ascii="Times New Roman" w:hAnsi="Times New Roman" w:eastAsia="Times New Roman" w:cs="Times New Roman"/>
          <w:noProof w:val="0"/>
          <w:color w:val="auto"/>
          <w:sz w:val="24"/>
          <w:szCs w:val="24"/>
          <w:lang w:val="en-US"/>
        </w:rPr>
        <w:t>temp</w:t>
      </w:r>
      <w:r w:rsidRPr="53203BB0" w:rsidR="2F59C854">
        <w:rPr>
          <w:rFonts w:ascii="Times New Roman" w:hAnsi="Times New Roman" w:eastAsia="Times New Roman" w:cs="Times New Roman"/>
          <w:noProof w:val="0"/>
          <w:color w:val="auto"/>
          <w:sz w:val="24"/>
          <w:szCs w:val="24"/>
          <w:lang w:val="en-US"/>
        </w:rPr>
        <w:t xml:space="preserve"> list </w:t>
      </w:r>
    </w:p>
    <w:p w:rsidR="3AA312E2" w:rsidP="53203BB0" w:rsidRDefault="3AA312E2" w14:paraId="58490357" w14:textId="7F9F7466">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APPEND first string up to separator to </w:t>
      </w:r>
      <w:r w:rsidRPr="53203BB0" w:rsidR="2F59C854">
        <w:rPr>
          <w:rFonts w:ascii="Times New Roman" w:hAnsi="Times New Roman" w:eastAsia="Times New Roman" w:cs="Times New Roman"/>
          <w:noProof w:val="0"/>
          <w:color w:val="auto"/>
          <w:sz w:val="24"/>
          <w:szCs w:val="24"/>
          <w:lang w:val="en-US"/>
        </w:rPr>
        <w:t>validCourses</w:t>
      </w:r>
      <w:r w:rsidRPr="53203BB0" w:rsidR="2F59C854">
        <w:rPr>
          <w:rFonts w:ascii="Times New Roman" w:hAnsi="Times New Roman" w:eastAsia="Times New Roman" w:cs="Times New Roman"/>
          <w:noProof w:val="0"/>
          <w:color w:val="auto"/>
          <w:sz w:val="24"/>
          <w:szCs w:val="24"/>
          <w:lang w:val="en-US"/>
        </w:rPr>
        <w:t xml:space="preserve"> list</w:t>
      </w:r>
    </w:p>
    <w:p w:rsidR="3AA312E2" w:rsidP="53203BB0" w:rsidRDefault="3AA312E2" w14:paraId="7DD6E2FB" w14:textId="0F9695DE">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IF length of temp &lt; 2</w:t>
      </w:r>
    </w:p>
    <w:p w:rsidR="3AA312E2" w:rsidP="500F8399" w:rsidRDefault="3AA312E2" w14:paraId="026041CE" w14:textId="7464CAF3">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PRINT Course lacking at least 2 </w:t>
      </w:r>
      <w:r w:rsidRPr="53203BB0" w:rsidR="2F59C854">
        <w:rPr>
          <w:rFonts w:ascii="Times New Roman" w:hAnsi="Times New Roman" w:eastAsia="Times New Roman" w:cs="Times New Roman"/>
          <w:noProof w:val="0"/>
          <w:color w:val="auto"/>
          <w:sz w:val="24"/>
          <w:szCs w:val="24"/>
          <w:lang w:val="en-US"/>
        </w:rPr>
        <w:t>paramaters</w:t>
      </w:r>
    </w:p>
    <w:p w:rsidR="3AA312E2" w:rsidP="500F8399" w:rsidRDefault="3AA312E2" w14:paraId="4F1AB0F0" w14:textId="5BA408B0">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BREAK</w:t>
      </w:r>
    </w:p>
    <w:p w:rsidR="3AA312E2" w:rsidP="500F8399" w:rsidRDefault="3AA312E2" w14:paraId="712851ED" w14:textId="32F19731">
      <w:pPr>
        <w:bidi w:val="0"/>
        <w:spacing w:before="0" w:beforeAutospacing="off" w:after="0" w:afterAutospacing="off" w:line="480" w:lineRule="auto"/>
        <w:ind w:left="144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ELSE</w:t>
      </w:r>
    </w:p>
    <w:p w:rsidR="3AA312E2" w:rsidP="53203BB0" w:rsidRDefault="3AA312E2" w14:paraId="02B650F1" w14:textId="107247F3">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DECLARE </w:t>
      </w:r>
      <w:r w:rsidRPr="53203BB0" w:rsidR="2F59C854">
        <w:rPr>
          <w:rFonts w:ascii="Times New Roman" w:hAnsi="Times New Roman" w:eastAsia="Times New Roman" w:cs="Times New Roman"/>
          <w:noProof w:val="0"/>
          <w:color w:val="auto"/>
          <w:sz w:val="24"/>
          <w:szCs w:val="24"/>
          <w:lang w:val="en-US"/>
        </w:rPr>
        <w:t>i</w:t>
      </w:r>
      <w:r w:rsidRPr="53203BB0" w:rsidR="2F59C854">
        <w:rPr>
          <w:rFonts w:ascii="Times New Roman" w:hAnsi="Times New Roman" w:eastAsia="Times New Roman" w:cs="Times New Roman"/>
          <w:noProof w:val="0"/>
          <w:color w:val="auto"/>
          <w:sz w:val="24"/>
          <w:szCs w:val="24"/>
          <w:lang w:val="en-US"/>
        </w:rPr>
        <w:t xml:space="preserve"> = 2</w:t>
      </w:r>
    </w:p>
    <w:p w:rsidR="3AA312E2" w:rsidP="500F8399" w:rsidRDefault="3AA312E2" w14:paraId="6E0E86D9" w14:textId="5B258381">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INIT new course object from struct</w:t>
      </w:r>
    </w:p>
    <w:p w:rsidR="3AA312E2" w:rsidP="500F8399" w:rsidRDefault="3AA312E2" w14:paraId="4B664BAD" w14:textId="695D95A3">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ET </w:t>
      </w:r>
      <w:r w:rsidRPr="53203BB0" w:rsidR="2F59C854">
        <w:rPr>
          <w:rFonts w:ascii="Times New Roman" w:hAnsi="Times New Roman" w:eastAsia="Times New Roman" w:cs="Times New Roman"/>
          <w:noProof w:val="0"/>
          <w:color w:val="auto"/>
          <w:sz w:val="24"/>
          <w:szCs w:val="24"/>
          <w:lang w:val="en-US"/>
        </w:rPr>
        <w:t>courseID</w:t>
      </w:r>
      <w:r w:rsidRPr="53203BB0" w:rsidR="2F59C854">
        <w:rPr>
          <w:rFonts w:ascii="Times New Roman" w:hAnsi="Times New Roman" w:eastAsia="Times New Roman" w:cs="Times New Roman"/>
          <w:noProof w:val="0"/>
          <w:color w:val="auto"/>
          <w:sz w:val="24"/>
          <w:szCs w:val="24"/>
          <w:lang w:val="en-US"/>
        </w:rPr>
        <w:t xml:space="preserve"> to first index in </w:t>
      </w:r>
      <w:r w:rsidRPr="53203BB0" w:rsidR="2F59C854">
        <w:rPr>
          <w:rFonts w:ascii="Times New Roman" w:hAnsi="Times New Roman" w:eastAsia="Times New Roman" w:cs="Times New Roman"/>
          <w:noProof w:val="0"/>
          <w:color w:val="auto"/>
          <w:sz w:val="24"/>
          <w:szCs w:val="24"/>
          <w:lang w:val="en-US"/>
        </w:rPr>
        <w:t>temp</w:t>
      </w:r>
      <w:r w:rsidRPr="53203BB0" w:rsidR="2F59C854">
        <w:rPr>
          <w:rFonts w:ascii="Times New Roman" w:hAnsi="Times New Roman" w:eastAsia="Times New Roman" w:cs="Times New Roman"/>
          <w:noProof w:val="0"/>
          <w:color w:val="auto"/>
          <w:sz w:val="24"/>
          <w:szCs w:val="24"/>
          <w:lang w:val="en-US"/>
        </w:rPr>
        <w:t xml:space="preserve"> list</w:t>
      </w:r>
    </w:p>
    <w:p w:rsidR="3AA312E2" w:rsidP="500F8399" w:rsidRDefault="3AA312E2" w14:paraId="1420F004" w14:textId="17A6FCA5">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ET title to second index in </w:t>
      </w:r>
      <w:r w:rsidRPr="53203BB0" w:rsidR="2F59C854">
        <w:rPr>
          <w:rFonts w:ascii="Times New Roman" w:hAnsi="Times New Roman" w:eastAsia="Times New Roman" w:cs="Times New Roman"/>
          <w:noProof w:val="0"/>
          <w:color w:val="auto"/>
          <w:sz w:val="24"/>
          <w:szCs w:val="24"/>
          <w:lang w:val="en-US"/>
        </w:rPr>
        <w:t>temp</w:t>
      </w:r>
      <w:r w:rsidRPr="53203BB0" w:rsidR="2F59C854">
        <w:rPr>
          <w:rFonts w:ascii="Times New Roman" w:hAnsi="Times New Roman" w:eastAsia="Times New Roman" w:cs="Times New Roman"/>
          <w:noProof w:val="0"/>
          <w:color w:val="auto"/>
          <w:sz w:val="24"/>
          <w:szCs w:val="24"/>
          <w:lang w:val="en-US"/>
        </w:rPr>
        <w:t xml:space="preserve"> list</w:t>
      </w:r>
    </w:p>
    <w:p w:rsidR="3AA312E2" w:rsidP="500F8399" w:rsidRDefault="3AA312E2" w14:paraId="5FCB135B" w14:textId="35D1083F">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WHILE </w:t>
      </w:r>
      <w:r w:rsidRPr="53203BB0" w:rsidR="2F59C854">
        <w:rPr>
          <w:rFonts w:ascii="Times New Roman" w:hAnsi="Times New Roman" w:eastAsia="Times New Roman" w:cs="Times New Roman"/>
          <w:noProof w:val="0"/>
          <w:color w:val="auto"/>
          <w:sz w:val="24"/>
          <w:szCs w:val="24"/>
          <w:lang w:val="en-US"/>
        </w:rPr>
        <w:t>i</w:t>
      </w:r>
      <w:r w:rsidRPr="53203BB0" w:rsidR="2F59C854">
        <w:rPr>
          <w:rFonts w:ascii="Times New Roman" w:hAnsi="Times New Roman" w:eastAsia="Times New Roman" w:cs="Times New Roman"/>
          <w:noProof w:val="0"/>
          <w:color w:val="auto"/>
          <w:sz w:val="24"/>
          <w:szCs w:val="24"/>
          <w:lang w:val="en-US"/>
        </w:rPr>
        <w:t xml:space="preserve"> &lt; length of </w:t>
      </w:r>
      <w:r w:rsidRPr="53203BB0" w:rsidR="2F59C854">
        <w:rPr>
          <w:rFonts w:ascii="Times New Roman" w:hAnsi="Times New Roman" w:eastAsia="Times New Roman" w:cs="Times New Roman"/>
          <w:noProof w:val="0"/>
          <w:color w:val="auto"/>
          <w:sz w:val="24"/>
          <w:szCs w:val="24"/>
          <w:lang w:val="en-US"/>
        </w:rPr>
        <w:t>temp</w:t>
      </w:r>
      <w:r w:rsidRPr="53203BB0" w:rsidR="2F59C854">
        <w:rPr>
          <w:rFonts w:ascii="Times New Roman" w:hAnsi="Times New Roman" w:eastAsia="Times New Roman" w:cs="Times New Roman"/>
          <w:noProof w:val="0"/>
          <w:color w:val="auto"/>
          <w:sz w:val="24"/>
          <w:szCs w:val="24"/>
          <w:lang w:val="en-US"/>
        </w:rPr>
        <w:t xml:space="preserve"> </w:t>
      </w:r>
      <w:r w:rsidRPr="53203BB0" w:rsidR="2F59C854">
        <w:rPr>
          <w:rFonts w:ascii="Times New Roman" w:hAnsi="Times New Roman" w:eastAsia="Times New Roman" w:cs="Times New Roman"/>
          <w:noProof w:val="0"/>
          <w:color w:val="auto"/>
          <w:sz w:val="24"/>
          <w:szCs w:val="24"/>
          <w:lang w:val="en-US"/>
        </w:rPr>
        <w:t>list  /</w:t>
      </w:r>
      <w:r w:rsidRPr="53203BB0" w:rsidR="2F59C854">
        <w:rPr>
          <w:rFonts w:ascii="Times New Roman" w:hAnsi="Times New Roman" w:eastAsia="Times New Roman" w:cs="Times New Roman"/>
          <w:noProof w:val="0"/>
          <w:color w:val="auto"/>
          <w:sz w:val="24"/>
          <w:szCs w:val="24"/>
          <w:lang w:val="en-US"/>
        </w:rPr>
        <w:t>/ appends all prerequisite to object list</w:t>
      </w:r>
    </w:p>
    <w:p w:rsidR="3AA312E2" w:rsidP="500F8399" w:rsidRDefault="3AA312E2" w14:paraId="4F8D6665" w14:textId="617B480E">
      <w:pPr>
        <w:bidi w:val="0"/>
        <w:spacing w:before="0" w:beforeAutospacing="off" w:after="0" w:afterAutospacing="off" w:line="480" w:lineRule="auto"/>
        <w:ind w:left="216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IF </w:t>
      </w:r>
      <w:r w:rsidRPr="53203BB0" w:rsidR="2F59C854">
        <w:rPr>
          <w:rFonts w:ascii="Times New Roman" w:hAnsi="Times New Roman" w:eastAsia="Times New Roman" w:cs="Times New Roman"/>
          <w:noProof w:val="0"/>
          <w:color w:val="auto"/>
          <w:sz w:val="24"/>
          <w:szCs w:val="24"/>
          <w:lang w:val="en-US"/>
        </w:rPr>
        <w:t>temp</w:t>
      </w:r>
      <w:r w:rsidRPr="53203BB0" w:rsidR="2F59C854">
        <w:rPr>
          <w:rFonts w:ascii="Times New Roman" w:hAnsi="Times New Roman" w:eastAsia="Times New Roman" w:cs="Times New Roman"/>
          <w:noProof w:val="0"/>
          <w:color w:val="auto"/>
          <w:sz w:val="24"/>
          <w:szCs w:val="24"/>
          <w:lang w:val="en-US"/>
        </w:rPr>
        <w:t xml:space="preserve"> list at index </w:t>
      </w:r>
      <w:r w:rsidRPr="53203BB0" w:rsidR="2F59C854">
        <w:rPr>
          <w:rFonts w:ascii="Times New Roman" w:hAnsi="Times New Roman" w:eastAsia="Times New Roman" w:cs="Times New Roman"/>
          <w:noProof w:val="0"/>
          <w:color w:val="auto"/>
          <w:sz w:val="24"/>
          <w:szCs w:val="24"/>
          <w:lang w:val="en-US"/>
        </w:rPr>
        <w:t>i</w:t>
      </w:r>
      <w:r w:rsidRPr="53203BB0" w:rsidR="2F59C854">
        <w:rPr>
          <w:rFonts w:ascii="Times New Roman" w:hAnsi="Times New Roman" w:eastAsia="Times New Roman" w:cs="Times New Roman"/>
          <w:noProof w:val="0"/>
          <w:color w:val="auto"/>
          <w:sz w:val="24"/>
          <w:szCs w:val="24"/>
          <w:lang w:val="en-US"/>
        </w:rPr>
        <w:t xml:space="preserve"> is NOT IN </w:t>
      </w:r>
      <w:r w:rsidRPr="53203BB0" w:rsidR="2F59C854">
        <w:rPr>
          <w:rFonts w:ascii="Times New Roman" w:hAnsi="Times New Roman" w:eastAsia="Times New Roman" w:cs="Times New Roman"/>
          <w:noProof w:val="0"/>
          <w:color w:val="auto"/>
          <w:sz w:val="24"/>
          <w:szCs w:val="24"/>
          <w:lang w:val="en-US"/>
        </w:rPr>
        <w:t>validCourses</w:t>
      </w:r>
    </w:p>
    <w:p w:rsidR="3AA312E2" w:rsidP="500F8399" w:rsidRDefault="3AA312E2" w14:paraId="5B969C20" w14:textId="36036F4B">
      <w:pPr>
        <w:bidi w:val="0"/>
        <w:spacing w:before="0" w:beforeAutospacing="off" w:after="0" w:afterAutospacing="off" w:line="480" w:lineRule="auto"/>
        <w:ind w:left="288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PRINT Course Prerequisite not found in valid courses</w:t>
      </w:r>
    </w:p>
    <w:p w:rsidR="3AA312E2" w:rsidP="500F8399" w:rsidRDefault="3AA312E2" w14:paraId="56C5C073" w14:textId="19B3FF03">
      <w:pPr>
        <w:bidi w:val="0"/>
        <w:spacing w:before="0" w:beforeAutospacing="off" w:after="0" w:afterAutospacing="off" w:line="480" w:lineRule="auto"/>
        <w:ind w:left="288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ELSE</w:t>
      </w:r>
      <w:r w:rsidRPr="53203BB0" w:rsidR="2F59C854">
        <w:rPr>
          <w:rFonts w:ascii="Times New Roman" w:hAnsi="Times New Roman" w:eastAsia="Times New Roman" w:cs="Times New Roman"/>
          <w:noProof w:val="0"/>
          <w:color w:val="auto"/>
          <w:sz w:val="24"/>
          <w:szCs w:val="24"/>
          <w:lang w:val="en-US"/>
        </w:rPr>
        <w:t xml:space="preserve">   </w:t>
      </w:r>
    </w:p>
    <w:p w:rsidR="3AA312E2" w:rsidP="500F8399" w:rsidRDefault="3AA312E2" w14:paraId="0B079DBF" w14:textId="6D3089D2">
      <w:pPr>
        <w:bidi w:val="0"/>
        <w:spacing w:before="0" w:beforeAutospacing="off" w:after="0" w:afterAutospacing="off" w:line="480" w:lineRule="auto"/>
        <w:ind w:left="288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APPEND string to </w:t>
      </w:r>
      <w:r w:rsidRPr="53203BB0" w:rsidR="2F59C854">
        <w:rPr>
          <w:rFonts w:ascii="Times New Roman" w:hAnsi="Times New Roman" w:eastAsia="Times New Roman" w:cs="Times New Roman"/>
          <w:noProof w:val="0"/>
          <w:color w:val="auto"/>
          <w:sz w:val="24"/>
          <w:szCs w:val="24"/>
          <w:lang w:val="en-US"/>
        </w:rPr>
        <w:t>Course.Prerequisties</w:t>
      </w:r>
      <w:r w:rsidRPr="53203BB0" w:rsidR="2F59C854">
        <w:rPr>
          <w:rFonts w:ascii="Times New Roman" w:hAnsi="Times New Roman" w:eastAsia="Times New Roman" w:cs="Times New Roman"/>
          <w:noProof w:val="0"/>
          <w:color w:val="auto"/>
          <w:sz w:val="24"/>
          <w:szCs w:val="24"/>
          <w:lang w:val="en-US"/>
        </w:rPr>
        <w:t xml:space="preserve"> list</w:t>
      </w:r>
    </w:p>
    <w:p w:rsidR="3AA312E2" w:rsidP="500F8399" w:rsidRDefault="3AA312E2" w14:paraId="11E70DA8" w14:textId="14D7E4EC">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CALL </w:t>
      </w:r>
      <w:r w:rsidRPr="53203BB0" w:rsidR="2F59C854">
        <w:rPr>
          <w:rFonts w:ascii="Times New Roman" w:hAnsi="Times New Roman" w:eastAsia="Times New Roman" w:cs="Times New Roman"/>
          <w:noProof w:val="0"/>
          <w:color w:val="auto"/>
          <w:sz w:val="24"/>
          <w:szCs w:val="24"/>
          <w:lang w:val="en-US"/>
        </w:rPr>
        <w:t>insertNode</w:t>
      </w:r>
      <w:r w:rsidRPr="53203BB0" w:rsidR="2F59C854">
        <w:rPr>
          <w:rFonts w:ascii="Times New Roman" w:hAnsi="Times New Roman" w:eastAsia="Times New Roman" w:cs="Times New Roman"/>
          <w:noProof w:val="0"/>
          <w:color w:val="auto"/>
          <w:sz w:val="24"/>
          <w:szCs w:val="24"/>
          <w:lang w:val="en-US"/>
        </w:rPr>
        <w:t xml:space="preserve"> Function with newly instantiated Course Object as </w:t>
      </w:r>
      <w:r w:rsidRPr="53203BB0" w:rsidR="2F59C854">
        <w:rPr>
          <w:rFonts w:ascii="Times New Roman" w:hAnsi="Times New Roman" w:eastAsia="Times New Roman" w:cs="Times New Roman"/>
          <w:noProof w:val="0"/>
          <w:color w:val="auto"/>
          <w:sz w:val="24"/>
          <w:szCs w:val="24"/>
          <w:lang w:val="en-US"/>
        </w:rPr>
        <w:t>args</w:t>
      </w:r>
    </w:p>
    <w:p w:rsidR="3AA312E2" w:rsidP="500F8399" w:rsidRDefault="3AA312E2" w14:paraId="703EB8CB" w14:textId="2E23AD8C">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2EB822A6" w14:textId="40B5A9C5">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 </w:t>
      </w:r>
    </w:p>
    <w:p w:rsidR="3AA312E2" w:rsidP="500F8399" w:rsidRDefault="3AA312E2" w14:paraId="59180C8C" w14:textId="1A488899">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void </w:t>
      </w:r>
      <w:r w:rsidRPr="53203BB0" w:rsidR="2F59C854">
        <w:rPr>
          <w:rFonts w:ascii="Times New Roman" w:hAnsi="Times New Roman" w:eastAsia="Times New Roman" w:cs="Times New Roman"/>
          <w:noProof w:val="0"/>
          <w:color w:val="auto"/>
          <w:sz w:val="24"/>
          <w:szCs w:val="24"/>
          <w:lang w:val="en-US"/>
        </w:rPr>
        <w:t>insertNode</w:t>
      </w:r>
      <w:r w:rsidRPr="53203BB0" w:rsidR="2F59C854">
        <w:rPr>
          <w:rFonts w:ascii="Times New Roman" w:hAnsi="Times New Roman" w:eastAsia="Times New Roman" w:cs="Times New Roman"/>
          <w:noProof w:val="0"/>
          <w:color w:val="auto"/>
          <w:sz w:val="24"/>
          <w:szCs w:val="24"/>
          <w:lang w:val="en-US"/>
        </w:rPr>
        <w:t>(Course course) {</w:t>
      </w:r>
    </w:p>
    <w:p w:rsidR="3AA312E2" w:rsidP="53203BB0" w:rsidRDefault="3AA312E2" w14:paraId="1692498D" w14:textId="24CA671A">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IF root is </w:t>
      </w:r>
      <w:r w:rsidRPr="53203BB0" w:rsidR="2F59C854">
        <w:rPr>
          <w:rFonts w:ascii="Times New Roman" w:hAnsi="Times New Roman" w:eastAsia="Times New Roman" w:cs="Times New Roman"/>
          <w:noProof w:val="0"/>
          <w:color w:val="auto"/>
          <w:sz w:val="24"/>
          <w:szCs w:val="24"/>
          <w:lang w:val="en-US"/>
        </w:rPr>
        <w:t>nullptr</w:t>
      </w:r>
    </w:p>
    <w:p w:rsidR="3AA312E2" w:rsidP="500F8399" w:rsidRDefault="3AA312E2" w14:paraId="7A964A2C" w14:textId="217604A0">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SET root to INIT Node with param course object</w:t>
      </w:r>
    </w:p>
    <w:p w:rsidR="3AA312E2" w:rsidP="500F8399" w:rsidRDefault="3AA312E2" w14:paraId="12125E80" w14:textId="103539FB">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ELSE</w:t>
      </w:r>
    </w:p>
    <w:p w:rsidR="3AA312E2" w:rsidP="500F8399" w:rsidRDefault="3AA312E2" w14:paraId="6A5F5A35" w14:textId="19A677A5">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CALL </w:t>
      </w:r>
      <w:r w:rsidRPr="53203BB0" w:rsidR="2F59C854">
        <w:rPr>
          <w:rFonts w:ascii="Times New Roman" w:hAnsi="Times New Roman" w:eastAsia="Times New Roman" w:cs="Times New Roman"/>
          <w:noProof w:val="0"/>
          <w:color w:val="auto"/>
          <w:sz w:val="24"/>
          <w:szCs w:val="24"/>
          <w:lang w:val="en-US"/>
        </w:rPr>
        <w:t>addNode</w:t>
      </w:r>
      <w:r w:rsidRPr="53203BB0" w:rsidR="2F59C854">
        <w:rPr>
          <w:rFonts w:ascii="Times New Roman" w:hAnsi="Times New Roman" w:eastAsia="Times New Roman" w:cs="Times New Roman"/>
          <w:noProof w:val="0"/>
          <w:color w:val="auto"/>
          <w:sz w:val="24"/>
          <w:szCs w:val="24"/>
          <w:lang w:val="en-US"/>
        </w:rPr>
        <w:t xml:space="preserve">(root, </w:t>
      </w:r>
      <w:r w:rsidRPr="53203BB0" w:rsidR="2F59C854">
        <w:rPr>
          <w:rFonts w:ascii="Times New Roman" w:hAnsi="Times New Roman" w:eastAsia="Times New Roman" w:cs="Times New Roman"/>
          <w:noProof w:val="0"/>
          <w:color w:val="auto"/>
          <w:sz w:val="24"/>
          <w:szCs w:val="24"/>
          <w:lang w:val="en-US"/>
        </w:rPr>
        <w:t>course)</w:t>
      </w:r>
      <w:r>
        <w:tab/>
      </w:r>
    </w:p>
    <w:p w:rsidR="3AA312E2" w:rsidP="500F8399" w:rsidRDefault="3AA312E2" w14:paraId="603E0C6A" w14:textId="559C8C80">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4026BEC3" w14:textId="23B0ACA7">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void </w:t>
      </w:r>
      <w:r w:rsidRPr="53203BB0" w:rsidR="2F59C854">
        <w:rPr>
          <w:rFonts w:ascii="Times New Roman" w:hAnsi="Times New Roman" w:eastAsia="Times New Roman" w:cs="Times New Roman"/>
          <w:noProof w:val="0"/>
          <w:color w:val="auto"/>
          <w:sz w:val="24"/>
          <w:szCs w:val="24"/>
          <w:lang w:val="en-US"/>
        </w:rPr>
        <w:t>addNode</w:t>
      </w:r>
      <w:r w:rsidRPr="53203BB0" w:rsidR="2F59C854">
        <w:rPr>
          <w:rFonts w:ascii="Times New Roman" w:hAnsi="Times New Roman" w:eastAsia="Times New Roman" w:cs="Times New Roman"/>
          <w:noProof w:val="0"/>
          <w:color w:val="auto"/>
          <w:sz w:val="24"/>
          <w:szCs w:val="24"/>
          <w:lang w:val="en-US"/>
        </w:rPr>
        <w:t>(Node* node, Course course) {</w:t>
      </w:r>
    </w:p>
    <w:p w:rsidR="3AA312E2" w:rsidP="500F8399" w:rsidRDefault="3AA312E2" w14:paraId="3C36D1FC" w14:textId="509E0645">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IF last 3 chars of </w:t>
      </w:r>
      <w:r w:rsidRPr="53203BB0" w:rsidR="2F59C854">
        <w:rPr>
          <w:rFonts w:ascii="Times New Roman" w:hAnsi="Times New Roman" w:eastAsia="Times New Roman" w:cs="Times New Roman"/>
          <w:noProof w:val="0"/>
          <w:color w:val="auto"/>
          <w:sz w:val="24"/>
          <w:szCs w:val="24"/>
          <w:lang w:val="en-US"/>
        </w:rPr>
        <w:t>course.courseID</w:t>
      </w:r>
      <w:r w:rsidRPr="53203BB0" w:rsidR="2F59C854">
        <w:rPr>
          <w:rFonts w:ascii="Times New Roman" w:hAnsi="Times New Roman" w:eastAsia="Times New Roman" w:cs="Times New Roman"/>
          <w:noProof w:val="0"/>
          <w:color w:val="auto"/>
          <w:sz w:val="24"/>
          <w:szCs w:val="24"/>
          <w:lang w:val="en-US"/>
        </w:rPr>
        <w:t xml:space="preserve"> &lt; </w:t>
      </w:r>
      <w:r w:rsidRPr="53203BB0" w:rsidR="2F59C854">
        <w:rPr>
          <w:rFonts w:ascii="Times New Roman" w:hAnsi="Times New Roman" w:eastAsia="Times New Roman" w:cs="Times New Roman"/>
          <w:noProof w:val="0"/>
          <w:color w:val="auto"/>
          <w:sz w:val="24"/>
          <w:szCs w:val="24"/>
          <w:lang w:val="en-US"/>
        </w:rPr>
        <w:t>node.courseID</w:t>
      </w:r>
    </w:p>
    <w:p w:rsidR="3AA312E2" w:rsidP="500F8399" w:rsidRDefault="3AA312E2" w14:paraId="338CF390" w14:textId="6EE21E15">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IF </w:t>
      </w:r>
      <w:r w:rsidRPr="53203BB0" w:rsidR="2F59C854">
        <w:rPr>
          <w:rFonts w:ascii="Times New Roman" w:hAnsi="Times New Roman" w:eastAsia="Times New Roman" w:cs="Times New Roman"/>
          <w:noProof w:val="0"/>
          <w:color w:val="auto"/>
          <w:sz w:val="24"/>
          <w:szCs w:val="24"/>
          <w:lang w:val="en-US"/>
        </w:rPr>
        <w:t>node.left</w:t>
      </w:r>
      <w:r w:rsidRPr="53203BB0" w:rsidR="2F59C854">
        <w:rPr>
          <w:rFonts w:ascii="Times New Roman" w:hAnsi="Times New Roman" w:eastAsia="Times New Roman" w:cs="Times New Roman"/>
          <w:noProof w:val="0"/>
          <w:color w:val="auto"/>
          <w:sz w:val="24"/>
          <w:szCs w:val="24"/>
          <w:lang w:val="en-US"/>
        </w:rPr>
        <w:t xml:space="preserve"> is </w:t>
      </w:r>
      <w:r w:rsidRPr="53203BB0" w:rsidR="2F59C854">
        <w:rPr>
          <w:rFonts w:ascii="Times New Roman" w:hAnsi="Times New Roman" w:eastAsia="Times New Roman" w:cs="Times New Roman"/>
          <w:noProof w:val="0"/>
          <w:color w:val="auto"/>
          <w:sz w:val="24"/>
          <w:szCs w:val="24"/>
          <w:lang w:val="en-US"/>
        </w:rPr>
        <w:t>nullptr</w:t>
      </w:r>
    </w:p>
    <w:p w:rsidR="3AA312E2" w:rsidP="500F8399" w:rsidRDefault="3AA312E2" w14:paraId="3CE3701B" w14:textId="480440E1">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ET </w:t>
      </w:r>
      <w:r w:rsidRPr="53203BB0" w:rsidR="2F59C854">
        <w:rPr>
          <w:rFonts w:ascii="Times New Roman" w:hAnsi="Times New Roman" w:eastAsia="Times New Roman" w:cs="Times New Roman"/>
          <w:noProof w:val="0"/>
          <w:color w:val="auto"/>
          <w:sz w:val="24"/>
          <w:szCs w:val="24"/>
          <w:lang w:val="en-US"/>
        </w:rPr>
        <w:t>node.left</w:t>
      </w:r>
      <w:r w:rsidRPr="53203BB0" w:rsidR="2F59C854">
        <w:rPr>
          <w:rFonts w:ascii="Times New Roman" w:hAnsi="Times New Roman" w:eastAsia="Times New Roman" w:cs="Times New Roman"/>
          <w:noProof w:val="0"/>
          <w:color w:val="auto"/>
          <w:sz w:val="24"/>
          <w:szCs w:val="24"/>
          <w:lang w:val="en-US"/>
        </w:rPr>
        <w:t xml:space="preserve"> to INIT Node with param course object</w:t>
      </w:r>
    </w:p>
    <w:p w:rsidR="3AA312E2" w:rsidP="500F8399" w:rsidRDefault="3AA312E2" w14:paraId="62F3F729" w14:textId="7979FF2C">
      <w:pPr>
        <w:bidi w:val="0"/>
        <w:spacing w:before="0" w:beforeAutospacing="off" w:after="0" w:afterAutospacing="off" w:line="480" w:lineRule="auto"/>
        <w:ind w:left="144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ELSE</w:t>
      </w:r>
    </w:p>
    <w:p w:rsidR="3AA312E2" w:rsidP="500F8399" w:rsidRDefault="3AA312E2" w14:paraId="41A7E8B2" w14:textId="7DFC11BD">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RECURS </w:t>
      </w:r>
      <w:r w:rsidRPr="53203BB0" w:rsidR="2F59C854">
        <w:rPr>
          <w:rFonts w:ascii="Times New Roman" w:hAnsi="Times New Roman" w:eastAsia="Times New Roman" w:cs="Times New Roman"/>
          <w:noProof w:val="0"/>
          <w:color w:val="auto"/>
          <w:sz w:val="24"/>
          <w:szCs w:val="24"/>
          <w:lang w:val="en-US"/>
        </w:rPr>
        <w:t>addNode</w:t>
      </w:r>
      <w:r w:rsidRPr="53203BB0" w:rsidR="2F59C854">
        <w:rPr>
          <w:rFonts w:ascii="Times New Roman" w:hAnsi="Times New Roman" w:eastAsia="Times New Roman" w:cs="Times New Roman"/>
          <w:noProof w:val="0"/>
          <w:color w:val="auto"/>
          <w:sz w:val="24"/>
          <w:szCs w:val="24"/>
          <w:lang w:val="en-US"/>
        </w:rPr>
        <w:t>(</w:t>
      </w:r>
      <w:r w:rsidRPr="53203BB0" w:rsidR="2F59C854">
        <w:rPr>
          <w:rFonts w:ascii="Times New Roman" w:hAnsi="Times New Roman" w:eastAsia="Times New Roman" w:cs="Times New Roman"/>
          <w:noProof w:val="0"/>
          <w:color w:val="auto"/>
          <w:sz w:val="24"/>
          <w:szCs w:val="24"/>
          <w:lang w:val="en-US"/>
        </w:rPr>
        <w:t>node.left</w:t>
      </w:r>
      <w:r w:rsidRPr="53203BB0" w:rsidR="2F59C854">
        <w:rPr>
          <w:rFonts w:ascii="Times New Roman" w:hAnsi="Times New Roman" w:eastAsia="Times New Roman" w:cs="Times New Roman"/>
          <w:noProof w:val="0"/>
          <w:color w:val="auto"/>
          <w:sz w:val="24"/>
          <w:szCs w:val="24"/>
          <w:lang w:val="en-US"/>
        </w:rPr>
        <w:t>, course)</w:t>
      </w:r>
    </w:p>
    <w:p w:rsidR="3AA312E2" w:rsidP="500F8399" w:rsidRDefault="3AA312E2" w14:paraId="1C3F10F4" w14:textId="3FC3CD27">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ELSE</w:t>
      </w:r>
    </w:p>
    <w:p w:rsidR="3AA312E2" w:rsidP="500F8399" w:rsidRDefault="3AA312E2" w14:paraId="532C5A32" w14:textId="7B481F28">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IF </w:t>
      </w:r>
      <w:r w:rsidRPr="53203BB0" w:rsidR="2F59C854">
        <w:rPr>
          <w:rFonts w:ascii="Times New Roman" w:hAnsi="Times New Roman" w:eastAsia="Times New Roman" w:cs="Times New Roman"/>
          <w:noProof w:val="0"/>
          <w:color w:val="auto"/>
          <w:sz w:val="24"/>
          <w:szCs w:val="24"/>
          <w:lang w:val="en-US"/>
        </w:rPr>
        <w:t>node.right</w:t>
      </w:r>
      <w:r w:rsidRPr="53203BB0" w:rsidR="2F59C854">
        <w:rPr>
          <w:rFonts w:ascii="Times New Roman" w:hAnsi="Times New Roman" w:eastAsia="Times New Roman" w:cs="Times New Roman"/>
          <w:noProof w:val="0"/>
          <w:color w:val="auto"/>
          <w:sz w:val="24"/>
          <w:szCs w:val="24"/>
          <w:lang w:val="en-US"/>
        </w:rPr>
        <w:t xml:space="preserve"> is </w:t>
      </w:r>
      <w:r w:rsidRPr="53203BB0" w:rsidR="2F59C854">
        <w:rPr>
          <w:rFonts w:ascii="Times New Roman" w:hAnsi="Times New Roman" w:eastAsia="Times New Roman" w:cs="Times New Roman"/>
          <w:noProof w:val="0"/>
          <w:color w:val="auto"/>
          <w:sz w:val="24"/>
          <w:szCs w:val="24"/>
          <w:lang w:val="en-US"/>
        </w:rPr>
        <w:t>nullptr</w:t>
      </w:r>
    </w:p>
    <w:p w:rsidR="3AA312E2" w:rsidP="500F8399" w:rsidRDefault="3AA312E2" w14:paraId="4233884E" w14:textId="34FAD590">
      <w:pPr>
        <w:bidi w:val="0"/>
        <w:spacing w:before="0" w:beforeAutospacing="off" w:after="0" w:afterAutospacing="off" w:line="480" w:lineRule="auto"/>
        <w:ind w:left="144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SET </w:t>
      </w:r>
      <w:r w:rsidRPr="53203BB0" w:rsidR="2F59C854">
        <w:rPr>
          <w:rFonts w:ascii="Times New Roman" w:hAnsi="Times New Roman" w:eastAsia="Times New Roman" w:cs="Times New Roman"/>
          <w:noProof w:val="0"/>
          <w:color w:val="auto"/>
          <w:sz w:val="24"/>
          <w:szCs w:val="24"/>
          <w:lang w:val="en-US"/>
        </w:rPr>
        <w:t>node.right</w:t>
      </w:r>
      <w:r w:rsidRPr="53203BB0" w:rsidR="2F59C854">
        <w:rPr>
          <w:rFonts w:ascii="Times New Roman" w:hAnsi="Times New Roman" w:eastAsia="Times New Roman" w:cs="Times New Roman"/>
          <w:noProof w:val="0"/>
          <w:color w:val="auto"/>
          <w:sz w:val="24"/>
          <w:szCs w:val="24"/>
          <w:lang w:val="en-US"/>
        </w:rPr>
        <w:t xml:space="preserve"> to INIT Node with param course object</w:t>
      </w:r>
    </w:p>
    <w:p w:rsidR="3AA312E2" w:rsidP="500F8399" w:rsidRDefault="3AA312E2" w14:paraId="3853BC96" w14:textId="5DCC9A68">
      <w:pPr>
        <w:bidi w:val="0"/>
        <w:spacing w:before="0" w:beforeAutospacing="off" w:after="0" w:afterAutospacing="off" w:line="480" w:lineRule="auto"/>
        <w:ind w:left="144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ELSE</w:t>
      </w:r>
    </w:p>
    <w:p w:rsidR="3AA312E2" w:rsidP="500F8399" w:rsidRDefault="3AA312E2" w14:paraId="557378F3" w14:textId="0B4AFDE5">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RECURS </w:t>
      </w:r>
      <w:r w:rsidRPr="53203BB0" w:rsidR="2F59C854">
        <w:rPr>
          <w:rFonts w:ascii="Times New Roman" w:hAnsi="Times New Roman" w:eastAsia="Times New Roman" w:cs="Times New Roman"/>
          <w:noProof w:val="0"/>
          <w:color w:val="auto"/>
          <w:sz w:val="24"/>
          <w:szCs w:val="24"/>
          <w:lang w:val="en-US"/>
        </w:rPr>
        <w:t>addNode</w:t>
      </w:r>
      <w:r w:rsidRPr="53203BB0" w:rsidR="2F59C854">
        <w:rPr>
          <w:rFonts w:ascii="Times New Roman" w:hAnsi="Times New Roman" w:eastAsia="Times New Roman" w:cs="Times New Roman"/>
          <w:noProof w:val="0"/>
          <w:color w:val="auto"/>
          <w:sz w:val="24"/>
          <w:szCs w:val="24"/>
          <w:lang w:val="en-US"/>
        </w:rPr>
        <w:t>(</w:t>
      </w:r>
      <w:r w:rsidRPr="53203BB0" w:rsidR="2F59C854">
        <w:rPr>
          <w:rFonts w:ascii="Times New Roman" w:hAnsi="Times New Roman" w:eastAsia="Times New Roman" w:cs="Times New Roman"/>
          <w:noProof w:val="0"/>
          <w:color w:val="auto"/>
          <w:sz w:val="24"/>
          <w:szCs w:val="24"/>
          <w:lang w:val="en-US"/>
        </w:rPr>
        <w:t>node.right</w:t>
      </w:r>
      <w:r w:rsidRPr="53203BB0" w:rsidR="2F59C854">
        <w:rPr>
          <w:rFonts w:ascii="Times New Roman" w:hAnsi="Times New Roman" w:eastAsia="Times New Roman" w:cs="Times New Roman"/>
          <w:noProof w:val="0"/>
          <w:color w:val="auto"/>
          <w:sz w:val="24"/>
          <w:szCs w:val="24"/>
          <w:lang w:val="en-US"/>
        </w:rPr>
        <w:t xml:space="preserve">, </w:t>
      </w:r>
      <w:r w:rsidRPr="53203BB0" w:rsidR="2F59C854">
        <w:rPr>
          <w:rFonts w:ascii="Times New Roman" w:hAnsi="Times New Roman" w:eastAsia="Times New Roman" w:cs="Times New Roman"/>
          <w:noProof w:val="0"/>
          <w:color w:val="auto"/>
          <w:sz w:val="24"/>
          <w:szCs w:val="24"/>
          <w:lang w:val="en-US"/>
        </w:rPr>
        <w:t>course)</w:t>
      </w:r>
    </w:p>
    <w:p w:rsidR="3AA312E2" w:rsidP="500F8399" w:rsidRDefault="3AA312E2" w14:paraId="54EDAADC" w14:textId="01EFD51C">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05AB1BAA" w:rsidP="53203BB0" w:rsidRDefault="05AB1BAA" w14:paraId="7811FEA5" w14:textId="43A04905">
      <w:pPr>
        <w:pStyle w:val="Heading3"/>
        <w:bidi w:val="0"/>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 Find and </w:t>
      </w:r>
      <w:r w:rsidRPr="53203BB0" w:rsidR="05AB1BAA">
        <w:rPr>
          <w:rFonts w:ascii="Times New Roman" w:hAnsi="Times New Roman" w:eastAsia="Times New Roman" w:cs="Times New Roman"/>
          <w:noProof w:val="0"/>
          <w:color w:val="auto"/>
          <w:sz w:val="24"/>
          <w:szCs w:val="24"/>
          <w:lang w:val="en-US"/>
        </w:rPr>
        <w:t>Print</w:t>
      </w:r>
      <w:r w:rsidRPr="53203BB0" w:rsidR="05AB1BAA">
        <w:rPr>
          <w:rFonts w:ascii="Times New Roman" w:hAnsi="Times New Roman" w:eastAsia="Times New Roman" w:cs="Times New Roman"/>
          <w:noProof w:val="0"/>
          <w:color w:val="auto"/>
          <w:sz w:val="24"/>
          <w:szCs w:val="24"/>
          <w:lang w:val="en-US"/>
        </w:rPr>
        <w:t xml:space="preserve"> given course info and prerequisites</w:t>
      </w:r>
    </w:p>
    <w:p w:rsidR="05AB1BAA" w:rsidP="53203BB0" w:rsidRDefault="05AB1BAA" w14:paraId="1FBEE33F" w14:textId="7972CCA9">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Course </w:t>
      </w:r>
      <w:r w:rsidRPr="53203BB0" w:rsidR="05AB1BAA">
        <w:rPr>
          <w:rFonts w:ascii="Times New Roman" w:hAnsi="Times New Roman" w:eastAsia="Times New Roman" w:cs="Times New Roman"/>
          <w:noProof w:val="0"/>
          <w:color w:val="auto"/>
          <w:sz w:val="24"/>
          <w:szCs w:val="24"/>
          <w:lang w:val="en-US"/>
        </w:rPr>
        <w:t>Search(</w:t>
      </w:r>
      <w:r w:rsidRPr="53203BB0" w:rsidR="05AB1BAA">
        <w:rPr>
          <w:rFonts w:ascii="Times New Roman" w:hAnsi="Times New Roman" w:eastAsia="Times New Roman" w:cs="Times New Roman"/>
          <w:noProof w:val="0"/>
          <w:color w:val="auto"/>
          <w:sz w:val="24"/>
          <w:szCs w:val="24"/>
          <w:lang w:val="en-US"/>
        </w:rPr>
        <w:t xml:space="preserve">string </w:t>
      </w:r>
      <w:r w:rsidRPr="53203BB0" w:rsidR="05AB1BAA">
        <w:rPr>
          <w:rFonts w:ascii="Times New Roman" w:hAnsi="Times New Roman" w:eastAsia="Times New Roman" w:cs="Times New Roman"/>
          <w:noProof w:val="0"/>
          <w:color w:val="auto"/>
          <w:sz w:val="24"/>
          <w:szCs w:val="24"/>
          <w:lang w:val="en-US"/>
        </w:rPr>
        <w:t>CourseId</w:t>
      </w:r>
      <w:r w:rsidRPr="53203BB0" w:rsidR="05AB1BAA">
        <w:rPr>
          <w:rFonts w:ascii="Times New Roman" w:hAnsi="Times New Roman" w:eastAsia="Times New Roman" w:cs="Times New Roman"/>
          <w:noProof w:val="0"/>
          <w:color w:val="auto"/>
          <w:sz w:val="24"/>
          <w:szCs w:val="24"/>
          <w:lang w:val="en-US"/>
        </w:rPr>
        <w:t>) {</w:t>
      </w:r>
    </w:p>
    <w:p w:rsidR="05AB1BAA" w:rsidP="53203BB0" w:rsidRDefault="05AB1BAA" w14:paraId="249A22A8" w14:textId="7F7514D7">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DECLARE &amp; INIT empty </w:t>
      </w:r>
      <w:r w:rsidRPr="53203BB0" w:rsidR="05AB1BAA">
        <w:rPr>
          <w:rFonts w:ascii="Times New Roman" w:hAnsi="Times New Roman" w:eastAsia="Times New Roman" w:cs="Times New Roman"/>
          <w:noProof w:val="0"/>
          <w:color w:val="auto"/>
          <w:sz w:val="24"/>
          <w:szCs w:val="24"/>
          <w:lang w:val="en-US"/>
        </w:rPr>
        <w:t>c</w:t>
      </w:r>
      <w:r w:rsidRPr="53203BB0" w:rsidR="05AB1BAA">
        <w:rPr>
          <w:rFonts w:ascii="Times New Roman" w:hAnsi="Times New Roman" w:eastAsia="Times New Roman" w:cs="Times New Roman"/>
          <w:noProof w:val="0"/>
          <w:color w:val="auto"/>
          <w:sz w:val="24"/>
          <w:szCs w:val="24"/>
          <w:lang w:val="en-US"/>
        </w:rPr>
        <w:t>ourse  /</w:t>
      </w:r>
      <w:r w:rsidRPr="53203BB0" w:rsidR="05AB1BAA">
        <w:rPr>
          <w:rFonts w:ascii="Times New Roman" w:hAnsi="Times New Roman" w:eastAsia="Times New Roman" w:cs="Times New Roman"/>
          <w:noProof w:val="0"/>
          <w:color w:val="auto"/>
          <w:sz w:val="24"/>
          <w:szCs w:val="24"/>
          <w:lang w:val="en-US"/>
        </w:rPr>
        <w:t xml:space="preserve">/If </w:t>
      </w:r>
      <w:r w:rsidRPr="53203BB0" w:rsidR="05AB1BAA">
        <w:rPr>
          <w:rFonts w:ascii="Times New Roman" w:hAnsi="Times New Roman" w:eastAsia="Times New Roman" w:cs="Times New Roman"/>
          <w:noProof w:val="0"/>
          <w:color w:val="auto"/>
          <w:sz w:val="24"/>
          <w:szCs w:val="24"/>
          <w:lang w:val="en-US"/>
        </w:rPr>
        <w:t>courseId</w:t>
      </w:r>
      <w:r w:rsidRPr="53203BB0" w:rsidR="05AB1BAA">
        <w:rPr>
          <w:rFonts w:ascii="Times New Roman" w:hAnsi="Times New Roman" w:eastAsia="Times New Roman" w:cs="Times New Roman"/>
          <w:noProof w:val="0"/>
          <w:color w:val="auto"/>
          <w:sz w:val="24"/>
          <w:szCs w:val="24"/>
          <w:lang w:val="en-US"/>
        </w:rPr>
        <w:t xml:space="preserve"> not found returns empty course</w:t>
      </w:r>
    </w:p>
    <w:p w:rsidR="05AB1BAA" w:rsidP="53203BB0" w:rsidRDefault="05AB1BAA" w14:paraId="23F3443D" w14:textId="3D2927A7">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SET current node to root</w:t>
      </w:r>
    </w:p>
    <w:p w:rsidR="05AB1BAA" w:rsidP="53203BB0" w:rsidRDefault="05AB1BAA" w14:paraId="378FC0CB" w14:textId="1E4B214F">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WHILE current node is not </w:t>
      </w:r>
      <w:r w:rsidRPr="53203BB0" w:rsidR="05AB1BAA">
        <w:rPr>
          <w:rFonts w:ascii="Times New Roman" w:hAnsi="Times New Roman" w:eastAsia="Times New Roman" w:cs="Times New Roman"/>
          <w:noProof w:val="0"/>
          <w:color w:val="auto"/>
          <w:sz w:val="24"/>
          <w:szCs w:val="24"/>
          <w:lang w:val="en-US"/>
        </w:rPr>
        <w:t>nullptr</w:t>
      </w:r>
    </w:p>
    <w:p w:rsidR="05AB1BAA" w:rsidP="53203BB0" w:rsidRDefault="05AB1BAA" w14:paraId="2B44730E" w14:textId="79976DB8">
      <w:pPr>
        <w:pStyle w:val="Normal"/>
        <w:bidi w:val="0"/>
        <w:spacing w:before="0" w:beforeAutospacing="off" w:after="0" w:afterAutospacing="off" w:line="480" w:lineRule="auto"/>
        <w:ind w:left="720" w:firstLine="720"/>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IF </w:t>
      </w:r>
      <w:r w:rsidRPr="53203BB0" w:rsidR="05AB1BAA">
        <w:rPr>
          <w:rFonts w:ascii="Times New Roman" w:hAnsi="Times New Roman" w:eastAsia="Times New Roman" w:cs="Times New Roman"/>
          <w:noProof w:val="0"/>
          <w:color w:val="auto"/>
          <w:sz w:val="24"/>
          <w:szCs w:val="24"/>
          <w:lang w:val="en-US"/>
        </w:rPr>
        <w:t>current.CourseId</w:t>
      </w:r>
      <w:r w:rsidRPr="53203BB0" w:rsidR="05AB1BAA">
        <w:rPr>
          <w:rFonts w:ascii="Times New Roman" w:hAnsi="Times New Roman" w:eastAsia="Times New Roman" w:cs="Times New Roman"/>
          <w:noProof w:val="0"/>
          <w:color w:val="auto"/>
          <w:sz w:val="24"/>
          <w:szCs w:val="24"/>
          <w:lang w:val="en-US"/>
        </w:rPr>
        <w:t xml:space="preserve"> == CourseId</w:t>
      </w:r>
      <w:r>
        <w:br/>
      </w:r>
      <w:r>
        <w:tab/>
      </w:r>
      <w:r>
        <w:tab/>
      </w:r>
      <w:r w:rsidRPr="53203BB0" w:rsidR="05AB1BAA">
        <w:rPr>
          <w:rFonts w:ascii="Times New Roman" w:hAnsi="Times New Roman" w:eastAsia="Times New Roman" w:cs="Times New Roman"/>
          <w:noProof w:val="0"/>
          <w:color w:val="auto"/>
          <w:sz w:val="24"/>
          <w:szCs w:val="24"/>
          <w:lang w:val="en-US"/>
        </w:rPr>
        <w:t>PRINT current-&gt;CourseObject.ID, current-&gt;</w:t>
      </w:r>
      <w:r w:rsidRPr="53203BB0" w:rsidR="05AB1BAA">
        <w:rPr>
          <w:rFonts w:ascii="Times New Roman" w:hAnsi="Times New Roman" w:eastAsia="Times New Roman" w:cs="Times New Roman"/>
          <w:noProof w:val="0"/>
          <w:color w:val="auto"/>
          <w:sz w:val="24"/>
          <w:szCs w:val="24"/>
          <w:lang w:val="en-US"/>
        </w:rPr>
        <w:t>CourseObject.Title</w:t>
      </w:r>
      <w:r w:rsidRPr="53203BB0" w:rsidR="05AB1BAA">
        <w:rPr>
          <w:rFonts w:ascii="Times New Roman" w:hAnsi="Times New Roman" w:eastAsia="Times New Roman" w:cs="Times New Roman"/>
          <w:noProof w:val="0"/>
          <w:color w:val="auto"/>
          <w:sz w:val="24"/>
          <w:szCs w:val="24"/>
          <w:lang w:val="en-US"/>
        </w:rPr>
        <w:t xml:space="preserve">, </w:t>
      </w:r>
    </w:p>
    <w:p w:rsidR="05AB1BAA" w:rsidP="53203BB0" w:rsidRDefault="05AB1BAA" w14:paraId="0CBC7DF3" w14:textId="5F78482B">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     current-&gt;</w:t>
      </w:r>
      <w:r w:rsidRPr="53203BB0" w:rsidR="05AB1BAA">
        <w:rPr>
          <w:rFonts w:ascii="Times New Roman" w:hAnsi="Times New Roman" w:eastAsia="Times New Roman" w:cs="Times New Roman"/>
          <w:noProof w:val="0"/>
          <w:color w:val="auto"/>
          <w:sz w:val="24"/>
          <w:szCs w:val="24"/>
          <w:lang w:val="en-US"/>
        </w:rPr>
        <w:t>CourseObject.Preq</w:t>
      </w:r>
    </w:p>
    <w:p w:rsidR="05AB1BAA" w:rsidP="53203BB0" w:rsidRDefault="05AB1BAA" w14:paraId="1E40D50E" w14:textId="686DBB31">
      <w:pPr>
        <w:bidi w:val="0"/>
        <w:spacing w:before="0" w:beforeAutospacing="off" w:after="0" w:afterAutospacing="off" w:line="480" w:lineRule="auto"/>
        <w:ind w:left="2160" w:right="0"/>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 xml:space="preserve">RETURN </w:t>
      </w:r>
      <w:r w:rsidRPr="53203BB0" w:rsidR="05AB1BAA">
        <w:rPr>
          <w:rFonts w:ascii="Times New Roman" w:hAnsi="Times New Roman" w:eastAsia="Times New Roman" w:cs="Times New Roman"/>
          <w:noProof w:val="0"/>
          <w:color w:val="auto"/>
          <w:sz w:val="24"/>
          <w:szCs w:val="24"/>
          <w:lang w:val="en-US"/>
        </w:rPr>
        <w:t>current.course</w:t>
      </w:r>
    </w:p>
    <w:p w:rsidR="05AB1BAA" w:rsidP="53203BB0" w:rsidRDefault="05AB1BAA" w14:paraId="695F3372" w14:textId="721D2B75">
      <w:pPr>
        <w:bidi w:val="0"/>
        <w:spacing w:before="0" w:beforeAutospacing="off" w:after="0" w:afterAutospacing="off" w:line="480" w:lineRule="auto"/>
        <w:ind w:left="720" w:firstLine="0"/>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RETURN course</w:t>
      </w:r>
    </w:p>
    <w:p w:rsidR="05AB1BAA" w:rsidP="53203BB0" w:rsidRDefault="05AB1BAA" w14:paraId="2E79AB82" w14:textId="4CAAFA37">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05AB1BAA">
        <w:rPr>
          <w:rFonts w:ascii="Times New Roman" w:hAnsi="Times New Roman" w:eastAsia="Times New Roman" w:cs="Times New Roman"/>
          <w:noProof w:val="0"/>
          <w:color w:val="auto"/>
          <w:sz w:val="24"/>
          <w:szCs w:val="24"/>
          <w:lang w:val="en-US"/>
        </w:rPr>
        <w:t>}</w:t>
      </w:r>
    </w:p>
    <w:p w:rsidR="45B05934" w:rsidP="53203BB0" w:rsidRDefault="45B05934" w14:paraId="2E7E63A6" w14:textId="6E540329">
      <w:pPr>
        <w:pStyle w:val="Heading3"/>
        <w:bidi w:val="0"/>
        <w:rPr>
          <w:rFonts w:ascii="Times New Roman" w:hAnsi="Times New Roman" w:eastAsia="Times New Roman" w:cs="Times New Roman"/>
          <w:noProof w:val="0"/>
          <w:color w:val="auto"/>
          <w:sz w:val="24"/>
          <w:szCs w:val="24"/>
          <w:lang w:val="en-US"/>
        </w:rPr>
      </w:pPr>
      <w:r w:rsidRPr="53203BB0" w:rsidR="45B05934">
        <w:rPr>
          <w:rFonts w:ascii="Times New Roman" w:hAnsi="Times New Roman" w:eastAsia="Times New Roman" w:cs="Times New Roman"/>
          <w:noProof w:val="0"/>
          <w:color w:val="auto"/>
          <w:sz w:val="24"/>
          <w:szCs w:val="24"/>
          <w:lang w:val="en-US"/>
        </w:rPr>
        <w:t>// Print All Course Information</w:t>
      </w:r>
    </w:p>
    <w:p w:rsidR="3AA312E2" w:rsidP="500F8399" w:rsidRDefault="3AA312E2" w14:paraId="5399EF2B" w14:textId="233E6451">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void </w:t>
      </w:r>
      <w:r w:rsidRPr="53203BB0" w:rsidR="2F59C854">
        <w:rPr>
          <w:rFonts w:ascii="Times New Roman" w:hAnsi="Times New Roman" w:eastAsia="Times New Roman" w:cs="Times New Roman"/>
          <w:noProof w:val="0"/>
          <w:color w:val="auto"/>
          <w:sz w:val="24"/>
          <w:szCs w:val="24"/>
          <w:lang w:val="en-US"/>
        </w:rPr>
        <w:t>printInOrder</w:t>
      </w:r>
      <w:r w:rsidRPr="53203BB0" w:rsidR="2F59C854">
        <w:rPr>
          <w:rFonts w:ascii="Times New Roman" w:hAnsi="Times New Roman" w:eastAsia="Times New Roman" w:cs="Times New Roman"/>
          <w:noProof w:val="0"/>
          <w:color w:val="auto"/>
          <w:sz w:val="24"/>
          <w:szCs w:val="24"/>
          <w:lang w:val="en-US"/>
        </w:rPr>
        <w:t>(Node* node) {</w:t>
      </w:r>
    </w:p>
    <w:p w:rsidR="3AA312E2" w:rsidP="53203BB0" w:rsidRDefault="3AA312E2" w14:paraId="4241D820" w14:textId="2A7908A3">
      <w:pPr>
        <w:bidi w:val="0"/>
        <w:spacing w:before="0" w:beforeAutospacing="off" w:after="0" w:afterAutospacing="off" w:line="480" w:lineRule="auto"/>
        <w:ind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IF node is </w:t>
      </w:r>
      <w:r w:rsidRPr="53203BB0" w:rsidR="2F59C854">
        <w:rPr>
          <w:rFonts w:ascii="Times New Roman" w:hAnsi="Times New Roman" w:eastAsia="Times New Roman" w:cs="Times New Roman"/>
          <w:noProof w:val="0"/>
          <w:color w:val="auto"/>
          <w:sz w:val="24"/>
          <w:szCs w:val="24"/>
          <w:lang w:val="en-US"/>
        </w:rPr>
        <w:t>nullptr</w:t>
      </w:r>
    </w:p>
    <w:p w:rsidR="3AA312E2" w:rsidP="500F8399" w:rsidRDefault="3AA312E2" w14:paraId="658FF798" w14:textId="4424BBF3">
      <w:pPr>
        <w:bidi w:val="0"/>
        <w:spacing w:before="0" w:beforeAutospacing="off" w:after="0" w:afterAutospacing="off" w:line="480" w:lineRule="auto"/>
        <w:ind w:left="720" w:right="0" w:firstLine="72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RETURN</w:t>
      </w:r>
    </w:p>
    <w:p w:rsidR="3AA312E2" w:rsidP="500F8399" w:rsidRDefault="3AA312E2" w14:paraId="74E6FECD" w14:textId="079FC3D6">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CALL </w:t>
      </w:r>
      <w:r w:rsidRPr="53203BB0" w:rsidR="2F59C854">
        <w:rPr>
          <w:rFonts w:ascii="Times New Roman" w:hAnsi="Times New Roman" w:eastAsia="Times New Roman" w:cs="Times New Roman"/>
          <w:noProof w:val="0"/>
          <w:color w:val="auto"/>
          <w:sz w:val="24"/>
          <w:szCs w:val="24"/>
          <w:lang w:val="en-US"/>
        </w:rPr>
        <w:t>printInOrder</w:t>
      </w:r>
      <w:r w:rsidRPr="53203BB0" w:rsidR="2F59C854">
        <w:rPr>
          <w:rFonts w:ascii="Times New Roman" w:hAnsi="Times New Roman" w:eastAsia="Times New Roman" w:cs="Times New Roman"/>
          <w:noProof w:val="0"/>
          <w:color w:val="auto"/>
          <w:sz w:val="24"/>
          <w:szCs w:val="24"/>
          <w:lang w:val="en-US"/>
        </w:rPr>
        <w:t>(</w:t>
      </w:r>
      <w:r w:rsidRPr="53203BB0" w:rsidR="2F59C854">
        <w:rPr>
          <w:rFonts w:ascii="Times New Roman" w:hAnsi="Times New Roman" w:eastAsia="Times New Roman" w:cs="Times New Roman"/>
          <w:noProof w:val="0"/>
          <w:color w:val="auto"/>
          <w:sz w:val="24"/>
          <w:szCs w:val="24"/>
          <w:lang w:val="en-US"/>
        </w:rPr>
        <w:t>node.left</w:t>
      </w: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4A883CB8" w14:textId="5F92FC1D">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PRINT </w:t>
      </w:r>
      <w:r w:rsidRPr="53203BB0" w:rsidR="2F59C854">
        <w:rPr>
          <w:rFonts w:ascii="Times New Roman" w:hAnsi="Times New Roman" w:eastAsia="Times New Roman" w:cs="Times New Roman"/>
          <w:noProof w:val="0"/>
          <w:color w:val="auto"/>
          <w:sz w:val="24"/>
          <w:szCs w:val="24"/>
          <w:lang w:val="en-US"/>
        </w:rPr>
        <w:t>node.course.courseID</w:t>
      </w:r>
      <w:r w:rsidRPr="53203BB0" w:rsidR="2F59C854">
        <w:rPr>
          <w:rFonts w:ascii="Times New Roman" w:hAnsi="Times New Roman" w:eastAsia="Times New Roman" w:cs="Times New Roman"/>
          <w:noProof w:val="0"/>
          <w:color w:val="auto"/>
          <w:sz w:val="24"/>
          <w:szCs w:val="24"/>
          <w:lang w:val="en-US"/>
        </w:rPr>
        <w:t xml:space="preserve">, </w:t>
      </w:r>
      <w:r w:rsidRPr="53203BB0" w:rsidR="2F59C854">
        <w:rPr>
          <w:rFonts w:ascii="Times New Roman" w:hAnsi="Times New Roman" w:eastAsia="Times New Roman" w:cs="Times New Roman"/>
          <w:noProof w:val="0"/>
          <w:color w:val="auto"/>
          <w:sz w:val="24"/>
          <w:szCs w:val="24"/>
          <w:lang w:val="en-US"/>
        </w:rPr>
        <w:t>node.course.title</w:t>
      </w:r>
      <w:r w:rsidRPr="53203BB0" w:rsidR="2F59C854">
        <w:rPr>
          <w:rFonts w:ascii="Times New Roman" w:hAnsi="Times New Roman" w:eastAsia="Times New Roman" w:cs="Times New Roman"/>
          <w:noProof w:val="0"/>
          <w:color w:val="auto"/>
          <w:sz w:val="24"/>
          <w:szCs w:val="24"/>
          <w:lang w:val="en-US"/>
        </w:rPr>
        <w:t xml:space="preserve">, </w:t>
      </w:r>
      <w:r w:rsidRPr="53203BB0" w:rsidR="2F59C854">
        <w:rPr>
          <w:rFonts w:ascii="Times New Roman" w:hAnsi="Times New Roman" w:eastAsia="Times New Roman" w:cs="Times New Roman"/>
          <w:noProof w:val="0"/>
          <w:color w:val="auto"/>
          <w:sz w:val="24"/>
          <w:szCs w:val="24"/>
          <w:lang w:val="en-US"/>
        </w:rPr>
        <w:t>node.course.prerequisites</w:t>
      </w:r>
    </w:p>
    <w:p w:rsidR="3AA312E2" w:rsidP="500F8399" w:rsidRDefault="3AA312E2" w14:paraId="5F8559AD" w14:textId="2B99C92D">
      <w:pPr>
        <w:bidi w:val="0"/>
        <w:spacing w:before="0" w:beforeAutospacing="off" w:after="0" w:afterAutospacing="off" w:line="480" w:lineRule="auto"/>
        <w:ind w:left="720" w:right="0"/>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 xml:space="preserve">CALL </w:t>
      </w:r>
      <w:r w:rsidRPr="53203BB0" w:rsidR="2F59C854">
        <w:rPr>
          <w:rFonts w:ascii="Times New Roman" w:hAnsi="Times New Roman" w:eastAsia="Times New Roman" w:cs="Times New Roman"/>
          <w:noProof w:val="0"/>
          <w:color w:val="auto"/>
          <w:sz w:val="24"/>
          <w:szCs w:val="24"/>
          <w:lang w:val="en-US"/>
        </w:rPr>
        <w:t>printInOrder</w:t>
      </w:r>
      <w:r w:rsidRPr="53203BB0" w:rsidR="2F59C854">
        <w:rPr>
          <w:rFonts w:ascii="Times New Roman" w:hAnsi="Times New Roman" w:eastAsia="Times New Roman" w:cs="Times New Roman"/>
          <w:noProof w:val="0"/>
          <w:color w:val="auto"/>
          <w:sz w:val="24"/>
          <w:szCs w:val="24"/>
          <w:lang w:val="en-US"/>
        </w:rPr>
        <w:t>(</w:t>
      </w:r>
      <w:r w:rsidRPr="53203BB0" w:rsidR="2F59C854">
        <w:rPr>
          <w:rFonts w:ascii="Times New Roman" w:hAnsi="Times New Roman" w:eastAsia="Times New Roman" w:cs="Times New Roman"/>
          <w:noProof w:val="0"/>
          <w:color w:val="auto"/>
          <w:sz w:val="24"/>
          <w:szCs w:val="24"/>
          <w:lang w:val="en-US"/>
        </w:rPr>
        <w:t>node.right</w:t>
      </w:r>
      <w:r w:rsidRPr="53203BB0" w:rsidR="2F59C854">
        <w:rPr>
          <w:rFonts w:ascii="Times New Roman" w:hAnsi="Times New Roman" w:eastAsia="Times New Roman" w:cs="Times New Roman"/>
          <w:noProof w:val="0"/>
          <w:color w:val="auto"/>
          <w:sz w:val="24"/>
          <w:szCs w:val="24"/>
          <w:lang w:val="en-US"/>
        </w:rPr>
        <w:t>)</w:t>
      </w:r>
      <w:r>
        <w:tab/>
      </w:r>
      <w:r>
        <w:tab/>
      </w:r>
    </w:p>
    <w:p w:rsidR="3AA312E2" w:rsidP="500F8399" w:rsidRDefault="3AA312E2" w14:paraId="303A03E8" w14:textId="4F4FABF9">
      <w:pPr>
        <w:bidi w:val="0"/>
        <w:spacing w:before="0" w:beforeAutospacing="off" w:after="0" w:afterAutospacing="off" w:line="480" w:lineRule="auto"/>
        <w:rPr>
          <w:rFonts w:ascii="Times New Roman" w:hAnsi="Times New Roman" w:eastAsia="Times New Roman" w:cs="Times New Roman"/>
          <w:noProof w:val="0"/>
          <w:color w:val="auto"/>
          <w:sz w:val="24"/>
          <w:szCs w:val="24"/>
          <w:lang w:val="en-US"/>
        </w:rPr>
      </w:pPr>
      <w:r w:rsidRPr="53203BB0" w:rsidR="2F59C854">
        <w:rPr>
          <w:rFonts w:ascii="Times New Roman" w:hAnsi="Times New Roman" w:eastAsia="Times New Roman" w:cs="Times New Roman"/>
          <w:noProof w:val="0"/>
          <w:color w:val="auto"/>
          <w:sz w:val="24"/>
          <w:szCs w:val="24"/>
          <w:lang w:val="en-US"/>
        </w:rPr>
        <w:t>}</w:t>
      </w:r>
    </w:p>
    <w:p w:rsidR="3AA312E2" w:rsidP="500F8399" w:rsidRDefault="3AA312E2" w14:paraId="24C153F6" w14:textId="2D4DC4FB">
      <w:pPr>
        <w:pStyle w:val="Normal"/>
        <w:bidi w:val="0"/>
        <w:rPr>
          <w:rFonts w:ascii="Times New Roman" w:hAnsi="Times New Roman" w:eastAsia="Times New Roman" w:cs="Times New Roman"/>
          <w:color w:val="auto"/>
          <w:sz w:val="24"/>
          <w:szCs w:val="24"/>
        </w:rPr>
      </w:pPr>
    </w:p>
    <w:p w:rsidR="3AA312E2" w:rsidP="500F8399" w:rsidRDefault="3AA312E2" w14:paraId="621E0CD5" w14:textId="4AA8245F">
      <w:pPr>
        <w:pStyle w:val="Normal"/>
        <w:bidi w:val="0"/>
        <w:rPr>
          <w:rFonts w:ascii="Times New Roman" w:hAnsi="Times New Roman" w:eastAsia="Times New Roman" w:cs="Times New Roman"/>
          <w:color w:val="auto"/>
          <w:sz w:val="24"/>
          <w:szCs w:val="24"/>
        </w:rPr>
      </w:pPr>
      <w:r>
        <w:br/>
      </w:r>
    </w:p>
    <w:p w:rsidR="3AA312E2" w:rsidP="53203BB0" w:rsidRDefault="3AA312E2" w14:paraId="23B0CA1A" w14:textId="03C228CE">
      <w:pPr>
        <w:pStyle w:val="Heading2"/>
        <w:rPr>
          <w:rFonts w:ascii="Times New Roman" w:hAnsi="Times New Roman" w:eastAsia="Times New Roman" w:cs="Times New Roman"/>
          <w:b w:val="1"/>
          <w:bCs w:val="1"/>
          <w:color w:val="auto"/>
          <w:sz w:val="24"/>
          <w:szCs w:val="24"/>
        </w:rPr>
      </w:pPr>
      <w:r w:rsidRPr="53203BB0" w:rsidR="6E11251A">
        <w:rPr>
          <w:rFonts w:ascii="Times New Roman" w:hAnsi="Times New Roman" w:eastAsia="Times New Roman" w:cs="Times New Roman"/>
          <w:color w:val="auto"/>
          <w:sz w:val="24"/>
          <w:szCs w:val="24"/>
        </w:rPr>
        <w:t>Advantages &amp; Disadvantages</w:t>
      </w:r>
    </w:p>
    <w:tbl>
      <w:tblPr>
        <w:tblStyle w:val="TableGrid"/>
        <w:tblW w:w="0" w:type="auto"/>
        <w:tblLayout w:type="fixed"/>
        <w:tblLook w:val="06A0" w:firstRow="1" w:lastRow="0" w:firstColumn="1" w:lastColumn="0" w:noHBand="1" w:noVBand="1"/>
      </w:tblPr>
      <w:tblGrid>
        <w:gridCol w:w="3120"/>
        <w:gridCol w:w="3120"/>
        <w:gridCol w:w="3120"/>
      </w:tblGrid>
      <w:tr w:rsidR="53203BB0" w:rsidTr="53203BB0" w14:paraId="06A3FFAD">
        <w:trPr>
          <w:trHeight w:val="300"/>
        </w:trPr>
        <w:tc>
          <w:tcPr>
            <w:tcW w:w="3120" w:type="dxa"/>
            <w:tcMar/>
          </w:tcPr>
          <w:p w:rsidR="3C14B8FC" w:rsidP="53203BB0" w:rsidRDefault="3C14B8FC" w14:paraId="37D53A5E" w14:textId="0D01CC64">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Data Structure</w:t>
            </w:r>
          </w:p>
        </w:tc>
        <w:tc>
          <w:tcPr>
            <w:tcW w:w="3120" w:type="dxa"/>
            <w:tcMar/>
          </w:tcPr>
          <w:p w:rsidR="3C14B8FC" w:rsidP="53203BB0" w:rsidRDefault="3C14B8FC" w14:paraId="01CA6521" w14:textId="73CA7FBB">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Advantage(</w:t>
            </w:r>
            <w:r w:rsidRPr="53203BB0" w:rsidR="3C14B8FC">
              <w:rPr>
                <w:rFonts w:ascii="Times New Roman" w:hAnsi="Times New Roman" w:eastAsia="Times New Roman" w:cs="Times New Roman"/>
                <w:color w:val="auto"/>
                <w:sz w:val="24"/>
                <w:szCs w:val="24"/>
              </w:rPr>
              <w:t>s)</w:t>
            </w:r>
          </w:p>
        </w:tc>
        <w:tc>
          <w:tcPr>
            <w:tcW w:w="3120" w:type="dxa"/>
            <w:tcMar/>
          </w:tcPr>
          <w:p w:rsidR="3C14B8FC" w:rsidP="53203BB0" w:rsidRDefault="3C14B8FC" w14:paraId="4352AF91" w14:textId="1ADD3F59">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Disadvantage(</w:t>
            </w:r>
            <w:r w:rsidRPr="53203BB0" w:rsidR="3C14B8FC">
              <w:rPr>
                <w:rFonts w:ascii="Times New Roman" w:hAnsi="Times New Roman" w:eastAsia="Times New Roman" w:cs="Times New Roman"/>
                <w:color w:val="auto"/>
                <w:sz w:val="24"/>
                <w:szCs w:val="24"/>
              </w:rPr>
              <w:t>s)</w:t>
            </w:r>
          </w:p>
        </w:tc>
      </w:tr>
      <w:tr w:rsidR="53203BB0" w:rsidTr="53203BB0" w14:paraId="08197D03">
        <w:trPr>
          <w:trHeight w:val="300"/>
        </w:trPr>
        <w:tc>
          <w:tcPr>
            <w:tcW w:w="3120" w:type="dxa"/>
            <w:tcMar/>
          </w:tcPr>
          <w:p w:rsidR="3C14B8FC" w:rsidP="53203BB0" w:rsidRDefault="3C14B8FC" w14:paraId="73E4ADA5" w14:textId="09851EC5">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Vector</w:t>
            </w:r>
          </w:p>
        </w:tc>
        <w:tc>
          <w:tcPr>
            <w:tcW w:w="3120" w:type="dxa"/>
            <w:tcMar/>
          </w:tcPr>
          <w:p w:rsidR="3C14B8FC" w:rsidP="53203BB0" w:rsidRDefault="3C14B8FC" w14:paraId="3C393FA4" w14:textId="6860EA25">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Fast insertion</w:t>
            </w:r>
          </w:p>
          <w:p w:rsidR="3C14B8FC" w:rsidP="53203BB0" w:rsidRDefault="3C14B8FC" w14:paraId="07D7EC89" w14:textId="77A3A1E0">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Space Complexity is small</w:t>
            </w:r>
          </w:p>
        </w:tc>
        <w:tc>
          <w:tcPr>
            <w:tcW w:w="3120" w:type="dxa"/>
            <w:tcMar/>
          </w:tcPr>
          <w:p w:rsidR="3C14B8FC" w:rsidP="53203BB0" w:rsidRDefault="3C14B8FC" w14:paraId="3B430832" w14:textId="745F9C78">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Slow look up</w:t>
            </w:r>
          </w:p>
          <w:p w:rsidR="0D298EFF" w:rsidP="53203BB0" w:rsidRDefault="0D298EFF" w14:paraId="411ED4BB" w14:textId="5D9F5DAE">
            <w:pPr>
              <w:pStyle w:val="Normal"/>
              <w:rPr>
                <w:rFonts w:ascii="Times New Roman" w:hAnsi="Times New Roman" w:eastAsia="Times New Roman" w:cs="Times New Roman"/>
                <w:color w:val="auto"/>
                <w:sz w:val="24"/>
                <w:szCs w:val="24"/>
              </w:rPr>
            </w:pPr>
            <w:r w:rsidRPr="53203BB0" w:rsidR="0D298EFF">
              <w:rPr>
                <w:rFonts w:ascii="Times New Roman" w:hAnsi="Times New Roman" w:eastAsia="Times New Roman" w:cs="Times New Roman"/>
                <w:color w:val="auto"/>
                <w:sz w:val="24"/>
                <w:szCs w:val="24"/>
              </w:rPr>
              <w:t>As input grows, becomes slower</w:t>
            </w:r>
          </w:p>
        </w:tc>
      </w:tr>
      <w:tr w:rsidR="53203BB0" w:rsidTr="53203BB0" w14:paraId="1C1DC081">
        <w:trPr>
          <w:trHeight w:val="300"/>
        </w:trPr>
        <w:tc>
          <w:tcPr>
            <w:tcW w:w="3120" w:type="dxa"/>
            <w:tcMar/>
          </w:tcPr>
          <w:p w:rsidR="3C14B8FC" w:rsidP="53203BB0" w:rsidRDefault="3C14B8FC" w14:paraId="7E214E71" w14:textId="27CE3060">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Hash Table</w:t>
            </w:r>
          </w:p>
        </w:tc>
        <w:tc>
          <w:tcPr>
            <w:tcW w:w="3120" w:type="dxa"/>
            <w:tcMar/>
          </w:tcPr>
          <w:p w:rsidR="3C14B8FC" w:rsidP="53203BB0" w:rsidRDefault="3C14B8FC" w14:paraId="59D1A155" w14:textId="1E7F6ED2">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Key required to access</w:t>
            </w:r>
          </w:p>
          <w:p w:rsidR="3C14B8FC" w:rsidP="53203BB0" w:rsidRDefault="3C14B8FC" w14:paraId="5B3A85AF" w14:textId="21CB85C7">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Fast look up</w:t>
            </w:r>
          </w:p>
        </w:tc>
        <w:tc>
          <w:tcPr>
            <w:tcW w:w="3120" w:type="dxa"/>
            <w:tcMar/>
          </w:tcPr>
          <w:p w:rsidR="3C14B8FC" w:rsidP="53203BB0" w:rsidRDefault="3C14B8FC" w14:paraId="1A1A5AE0" w14:textId="6C1E7263">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Requires Space for pointers</w:t>
            </w:r>
          </w:p>
          <w:p w:rsidR="3C14B8FC" w:rsidP="53203BB0" w:rsidRDefault="3C14B8FC" w14:paraId="25BE0AFA" w14:textId="31E3F5D5">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Slower insertion</w:t>
            </w:r>
          </w:p>
          <w:p w:rsidR="3C14B8FC" w:rsidP="53203BB0" w:rsidRDefault="3C14B8FC" w14:paraId="2E0D0B0D" w14:textId="03F5EF90">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Requires more knowledge to code</w:t>
            </w:r>
          </w:p>
          <w:p w:rsidR="77561A92" w:rsidP="53203BB0" w:rsidRDefault="77561A92" w14:paraId="16B26E88" w14:textId="4B2007B5">
            <w:pPr>
              <w:pStyle w:val="Normal"/>
              <w:rPr>
                <w:rFonts w:ascii="Times New Roman" w:hAnsi="Times New Roman" w:eastAsia="Times New Roman" w:cs="Times New Roman"/>
                <w:color w:val="auto"/>
                <w:sz w:val="24"/>
                <w:szCs w:val="24"/>
              </w:rPr>
            </w:pPr>
            <w:r w:rsidRPr="53203BB0" w:rsidR="77561A92">
              <w:rPr>
                <w:rFonts w:ascii="Times New Roman" w:hAnsi="Times New Roman" w:eastAsia="Times New Roman" w:cs="Times New Roman"/>
                <w:color w:val="auto"/>
                <w:sz w:val="24"/>
                <w:szCs w:val="24"/>
              </w:rPr>
              <w:t>As input grows, becomes slower</w:t>
            </w:r>
          </w:p>
        </w:tc>
      </w:tr>
      <w:tr w:rsidR="53203BB0" w:rsidTr="53203BB0" w14:paraId="138B682E">
        <w:trPr>
          <w:trHeight w:val="300"/>
        </w:trPr>
        <w:tc>
          <w:tcPr>
            <w:tcW w:w="3120" w:type="dxa"/>
            <w:tcMar/>
          </w:tcPr>
          <w:p w:rsidR="3C14B8FC" w:rsidP="53203BB0" w:rsidRDefault="3C14B8FC" w14:paraId="148C2BC4" w14:textId="70C291C9">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Binary Search Tree</w:t>
            </w:r>
          </w:p>
        </w:tc>
        <w:tc>
          <w:tcPr>
            <w:tcW w:w="3120" w:type="dxa"/>
            <w:tcMar/>
          </w:tcPr>
          <w:p w:rsidR="3C14B8FC" w:rsidP="53203BB0" w:rsidRDefault="3C14B8FC" w14:paraId="68FDB18B" w14:textId="067D71B9">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Fast look up</w:t>
            </w:r>
          </w:p>
          <w:p w:rsidR="3C14B8FC" w:rsidP="53203BB0" w:rsidRDefault="3C14B8FC" w14:paraId="4454C72C" w14:textId="04C5FBDF">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Tree sorted as it is made</w:t>
            </w:r>
          </w:p>
          <w:p w:rsidR="3C14B8FC" w:rsidP="53203BB0" w:rsidRDefault="3C14B8FC" w14:paraId="1E61AF2F" w14:textId="193092EB">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Fast Insertion</w:t>
            </w:r>
          </w:p>
          <w:p w:rsidR="3C14B8FC" w:rsidP="53203BB0" w:rsidRDefault="3C14B8FC" w14:paraId="41A7B73B" w14:textId="68B9FBA0">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Alternate ways to traverse</w:t>
            </w:r>
          </w:p>
        </w:tc>
        <w:tc>
          <w:tcPr>
            <w:tcW w:w="3120" w:type="dxa"/>
            <w:tcMar/>
          </w:tcPr>
          <w:p w:rsidR="3C14B8FC" w:rsidP="53203BB0" w:rsidRDefault="3C14B8FC" w14:paraId="750E7FF4" w14:textId="178A7C08">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Requires Space for pointers</w:t>
            </w:r>
          </w:p>
          <w:p w:rsidR="3C14B8FC" w:rsidP="53203BB0" w:rsidRDefault="3C14B8FC" w14:paraId="3914B399" w14:textId="2B15A32A">
            <w:pPr>
              <w:pStyle w:val="Normal"/>
              <w:rPr>
                <w:rFonts w:ascii="Times New Roman" w:hAnsi="Times New Roman" w:eastAsia="Times New Roman" w:cs="Times New Roman"/>
                <w:color w:val="auto"/>
                <w:sz w:val="24"/>
                <w:szCs w:val="24"/>
              </w:rPr>
            </w:pPr>
            <w:r w:rsidRPr="53203BB0" w:rsidR="3C14B8FC">
              <w:rPr>
                <w:rFonts w:ascii="Times New Roman" w:hAnsi="Times New Roman" w:eastAsia="Times New Roman" w:cs="Times New Roman"/>
                <w:color w:val="auto"/>
                <w:sz w:val="24"/>
                <w:szCs w:val="24"/>
              </w:rPr>
              <w:t>Requires more knowledge to code</w:t>
            </w:r>
          </w:p>
          <w:p w:rsidR="53203BB0" w:rsidP="53203BB0" w:rsidRDefault="53203BB0" w14:paraId="482D555C" w14:textId="1121EADA">
            <w:pPr>
              <w:pStyle w:val="Normal"/>
              <w:rPr>
                <w:rFonts w:ascii="Times New Roman" w:hAnsi="Times New Roman" w:eastAsia="Times New Roman" w:cs="Times New Roman"/>
                <w:color w:val="auto"/>
                <w:sz w:val="24"/>
                <w:szCs w:val="24"/>
              </w:rPr>
            </w:pPr>
          </w:p>
        </w:tc>
      </w:tr>
    </w:tbl>
    <w:p w:rsidR="53203BB0" w:rsidP="53203BB0" w:rsidRDefault="53203BB0" w14:paraId="0B8671A6" w14:textId="4EB967C0">
      <w:pPr>
        <w:bidi w:val="0"/>
        <w:rPr>
          <w:rFonts w:ascii="Times New Roman" w:hAnsi="Times New Roman" w:eastAsia="Times New Roman" w:cs="Times New Roman"/>
          <w:color w:val="auto"/>
          <w:sz w:val="24"/>
          <w:szCs w:val="24"/>
        </w:rPr>
      </w:pPr>
      <w:r w:rsidRPr="53203BB0">
        <w:rPr>
          <w:rFonts w:ascii="Times New Roman" w:hAnsi="Times New Roman" w:eastAsia="Times New Roman" w:cs="Times New Roman"/>
          <w:color w:val="auto"/>
          <w:sz w:val="24"/>
          <w:szCs w:val="24"/>
        </w:rPr>
        <w:br w:type="page"/>
      </w:r>
    </w:p>
    <w:p w:rsidR="53203BB0" w:rsidP="53203BB0" w:rsidRDefault="53203BB0" w14:paraId="39C3AC29" w14:textId="789DF22F">
      <w:pPr>
        <w:pStyle w:val="Heading2"/>
        <w:bidi w:val="0"/>
        <w:rPr>
          <w:rFonts w:ascii="Times New Roman" w:hAnsi="Times New Roman" w:eastAsia="Times New Roman" w:cs="Times New Roman"/>
          <w:color w:val="auto"/>
          <w:sz w:val="24"/>
          <w:szCs w:val="24"/>
        </w:rPr>
      </w:pPr>
    </w:p>
    <w:p w:rsidR="079D861C" w:rsidP="53203BB0" w:rsidRDefault="079D861C" w14:paraId="2385B740" w14:textId="3E704DF1">
      <w:pPr>
        <w:pStyle w:val="Heading2"/>
        <w:rPr>
          <w:rFonts w:ascii="Times New Roman" w:hAnsi="Times New Roman" w:eastAsia="Times New Roman" w:cs="Times New Roman"/>
          <w:b w:val="1"/>
          <w:bCs w:val="1"/>
          <w:color w:val="auto"/>
          <w:sz w:val="24"/>
          <w:szCs w:val="24"/>
        </w:rPr>
      </w:pPr>
      <w:r w:rsidRPr="53203BB0" w:rsidR="079D861C">
        <w:rPr>
          <w:rFonts w:ascii="Times New Roman" w:hAnsi="Times New Roman" w:eastAsia="Times New Roman" w:cs="Times New Roman"/>
          <w:color w:val="auto"/>
          <w:sz w:val="24"/>
          <w:szCs w:val="24"/>
        </w:rPr>
        <w:t>Recommendation &amp; Conclusion</w:t>
      </w:r>
    </w:p>
    <w:p w:rsidRPr="00356FBE" w:rsidR="00356FBE" w:rsidP="53203BB0" w:rsidRDefault="00356FBE" w14:paraId="28559016" w14:textId="2067F823">
      <w:pPr>
        <w:spacing w:line="480" w:lineRule="auto"/>
        <w:ind w:firstLine="720"/>
        <w:rPr>
          <w:rFonts w:ascii="Times New Roman" w:hAnsi="Times New Roman" w:eastAsia="Times New Roman" w:cs="Times New Roman"/>
          <w:b w:val="0"/>
          <w:bCs w:val="0"/>
          <w:color w:val="auto"/>
          <w:sz w:val="24"/>
          <w:szCs w:val="24"/>
        </w:rPr>
      </w:pPr>
      <w:r w:rsidRPr="53203BB0" w:rsidR="00F52FB3">
        <w:rPr>
          <w:rFonts w:ascii="Times New Roman" w:hAnsi="Times New Roman" w:eastAsia="Times New Roman" w:cs="Times New Roman"/>
          <w:b w:val="0"/>
          <w:bCs w:val="0"/>
          <w:color w:val="auto"/>
          <w:sz w:val="24"/>
          <w:szCs w:val="24"/>
        </w:rPr>
        <w:t xml:space="preserve">In conclusion, </w:t>
      </w:r>
      <w:r w:rsidRPr="53203BB0" w:rsidR="4D3C7C53">
        <w:rPr>
          <w:rFonts w:ascii="Times New Roman" w:hAnsi="Times New Roman" w:eastAsia="Times New Roman" w:cs="Times New Roman"/>
          <w:b w:val="0"/>
          <w:bCs w:val="0"/>
          <w:color w:val="auto"/>
          <w:sz w:val="24"/>
          <w:szCs w:val="24"/>
        </w:rPr>
        <w:t xml:space="preserve">I would strongly encourage the academic advisors of the Computer Science department to use the </w:t>
      </w:r>
      <w:r w:rsidRPr="53203BB0" w:rsidR="65E3126C">
        <w:rPr>
          <w:rFonts w:ascii="Times New Roman" w:hAnsi="Times New Roman" w:eastAsia="Times New Roman" w:cs="Times New Roman"/>
          <w:b w:val="0"/>
          <w:bCs w:val="0"/>
          <w:color w:val="auto"/>
          <w:sz w:val="24"/>
          <w:szCs w:val="24"/>
        </w:rPr>
        <w:t>Binary Search Tree</w:t>
      </w:r>
      <w:r w:rsidRPr="53203BB0" w:rsidR="4D3C7C53">
        <w:rPr>
          <w:rFonts w:ascii="Times New Roman" w:hAnsi="Times New Roman" w:eastAsia="Times New Roman" w:cs="Times New Roman"/>
          <w:b w:val="0"/>
          <w:bCs w:val="0"/>
          <w:color w:val="auto"/>
          <w:sz w:val="24"/>
          <w:szCs w:val="24"/>
        </w:rPr>
        <w:t xml:space="preserve"> data structure as it has the advantage of </w:t>
      </w:r>
      <w:r w:rsidRPr="53203BB0" w:rsidR="4A3960AA">
        <w:rPr>
          <w:rFonts w:ascii="Times New Roman" w:hAnsi="Times New Roman" w:eastAsia="Times New Roman" w:cs="Times New Roman"/>
          <w:b w:val="0"/>
          <w:bCs w:val="0"/>
          <w:color w:val="auto"/>
          <w:sz w:val="24"/>
          <w:szCs w:val="24"/>
        </w:rPr>
        <w:t xml:space="preserve">being fast at </w:t>
      </w:r>
      <w:r w:rsidRPr="53203BB0" w:rsidR="3C9A6CF7">
        <w:rPr>
          <w:rFonts w:ascii="Times New Roman" w:hAnsi="Times New Roman" w:eastAsia="Times New Roman" w:cs="Times New Roman"/>
          <w:b w:val="0"/>
          <w:bCs w:val="0"/>
          <w:color w:val="auto"/>
          <w:sz w:val="24"/>
          <w:szCs w:val="24"/>
        </w:rPr>
        <w:t>insertions and</w:t>
      </w:r>
      <w:r w:rsidRPr="53203BB0" w:rsidR="4A3960AA">
        <w:rPr>
          <w:rFonts w:ascii="Times New Roman" w:hAnsi="Times New Roman" w:eastAsia="Times New Roman" w:cs="Times New Roman"/>
          <w:b w:val="0"/>
          <w:bCs w:val="0"/>
          <w:color w:val="auto"/>
          <w:sz w:val="24"/>
          <w:szCs w:val="24"/>
        </w:rPr>
        <w:t xml:space="preserve"> look ups as well as not needing to use a separate function to sort the values as the tree balances as it is adding nodes.</w:t>
      </w:r>
      <w:r w:rsidRPr="53203BB0" w:rsidR="4D3C7C53">
        <w:rPr>
          <w:rFonts w:ascii="Times New Roman" w:hAnsi="Times New Roman" w:eastAsia="Times New Roman" w:cs="Times New Roman"/>
          <w:b w:val="0"/>
          <w:bCs w:val="0"/>
          <w:color w:val="auto"/>
          <w:sz w:val="24"/>
          <w:szCs w:val="24"/>
        </w:rPr>
        <w:t xml:space="preserve"> </w:t>
      </w:r>
      <w:r w:rsidRPr="53203BB0" w:rsidR="55F589D2">
        <w:rPr>
          <w:rFonts w:ascii="Times New Roman" w:hAnsi="Times New Roman" w:eastAsia="Times New Roman" w:cs="Times New Roman"/>
          <w:b w:val="0"/>
          <w:bCs w:val="0"/>
          <w:color w:val="auto"/>
          <w:sz w:val="24"/>
          <w:szCs w:val="24"/>
        </w:rPr>
        <w:t xml:space="preserve">A Binary Search </w:t>
      </w:r>
      <w:r w:rsidRPr="53203BB0" w:rsidR="3B87EA6A">
        <w:rPr>
          <w:rFonts w:ascii="Times New Roman" w:hAnsi="Times New Roman" w:eastAsia="Times New Roman" w:cs="Times New Roman"/>
          <w:b w:val="0"/>
          <w:bCs w:val="0"/>
          <w:color w:val="auto"/>
          <w:sz w:val="24"/>
          <w:szCs w:val="24"/>
        </w:rPr>
        <w:t>Tree over</w:t>
      </w:r>
      <w:r w:rsidRPr="53203BB0" w:rsidR="4D3C7C53">
        <w:rPr>
          <w:rFonts w:ascii="Times New Roman" w:hAnsi="Times New Roman" w:eastAsia="Times New Roman" w:cs="Times New Roman"/>
          <w:b w:val="0"/>
          <w:bCs w:val="0"/>
          <w:color w:val="auto"/>
          <w:sz w:val="24"/>
          <w:szCs w:val="24"/>
        </w:rPr>
        <w:t xml:space="preserve"> the other available </w:t>
      </w:r>
      <w:r w:rsidRPr="53203BB0" w:rsidR="05CE1DD9">
        <w:rPr>
          <w:rFonts w:ascii="Times New Roman" w:hAnsi="Times New Roman" w:eastAsia="Times New Roman" w:cs="Times New Roman"/>
          <w:b w:val="0"/>
          <w:bCs w:val="0"/>
          <w:color w:val="auto"/>
          <w:sz w:val="24"/>
          <w:szCs w:val="24"/>
        </w:rPr>
        <w:t>implemented data structures</w:t>
      </w:r>
      <w:r w:rsidRPr="53203BB0" w:rsidR="0B2897F9">
        <w:rPr>
          <w:rFonts w:ascii="Times New Roman" w:hAnsi="Times New Roman" w:eastAsia="Times New Roman" w:cs="Times New Roman"/>
          <w:b w:val="0"/>
          <w:bCs w:val="0"/>
          <w:color w:val="auto"/>
          <w:sz w:val="24"/>
          <w:szCs w:val="24"/>
        </w:rPr>
        <w:t xml:space="preserve"> would strongly meet the use case of the academic advisors to look up courses and their prerequisites with the added benefit as the database grows the search function should not slow down as much as a vector or hash map.</w:t>
      </w:r>
      <w:r w:rsidRPr="53203BB0" w:rsidR="05CE1DD9">
        <w:rPr>
          <w:rFonts w:ascii="Times New Roman" w:hAnsi="Times New Roman" w:eastAsia="Times New Roman" w:cs="Times New Roman"/>
          <w:b w:val="0"/>
          <w:bCs w:val="0"/>
          <w:color w:val="auto"/>
          <w:sz w:val="24"/>
          <w:szCs w:val="24"/>
        </w:rPr>
        <w:t xml:space="preserve"> </w:t>
      </w:r>
      <w:r w:rsidRPr="53203BB0" w:rsidR="60714E39">
        <w:rPr>
          <w:rFonts w:ascii="Times New Roman" w:hAnsi="Times New Roman" w:eastAsia="Times New Roman" w:cs="Times New Roman"/>
          <w:b w:val="0"/>
          <w:bCs w:val="0"/>
          <w:color w:val="auto"/>
          <w:sz w:val="24"/>
          <w:szCs w:val="24"/>
        </w:rPr>
        <w:t xml:space="preserve">Using this data structure will increase the program's efficiency, leading to a </w:t>
      </w:r>
      <w:r w:rsidRPr="53203BB0" w:rsidR="60714E39">
        <w:rPr>
          <w:rFonts w:ascii="Times New Roman" w:hAnsi="Times New Roman" w:eastAsia="Times New Roman" w:cs="Times New Roman"/>
          <w:b w:val="0"/>
          <w:bCs w:val="0"/>
          <w:color w:val="auto"/>
          <w:sz w:val="24"/>
          <w:szCs w:val="24"/>
        </w:rPr>
        <w:t>largely better</w:t>
      </w:r>
      <w:r w:rsidRPr="53203BB0" w:rsidR="60714E39">
        <w:rPr>
          <w:rFonts w:ascii="Times New Roman" w:hAnsi="Times New Roman" w:eastAsia="Times New Roman" w:cs="Times New Roman"/>
          <w:b w:val="0"/>
          <w:bCs w:val="0"/>
          <w:color w:val="auto"/>
          <w:sz w:val="24"/>
          <w:szCs w:val="24"/>
        </w:rPr>
        <w:t xml:space="preserve"> user experience and reliability as the course list grows.</w:t>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67C2C"/>
    <w:rsid w:val="008D4081"/>
    <w:rsid w:val="00932A65"/>
    <w:rsid w:val="009A459B"/>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C2CDF6"/>
    <w:rsid w:val="01DC167E"/>
    <w:rsid w:val="02399C5B"/>
    <w:rsid w:val="02829E68"/>
    <w:rsid w:val="02A5E406"/>
    <w:rsid w:val="02C23546"/>
    <w:rsid w:val="030D7788"/>
    <w:rsid w:val="033DC894"/>
    <w:rsid w:val="03470382"/>
    <w:rsid w:val="0391A1DF"/>
    <w:rsid w:val="04057660"/>
    <w:rsid w:val="041D37F8"/>
    <w:rsid w:val="041D37F8"/>
    <w:rsid w:val="04443E9F"/>
    <w:rsid w:val="046F566C"/>
    <w:rsid w:val="0479B410"/>
    <w:rsid w:val="049F663B"/>
    <w:rsid w:val="04A1CDC0"/>
    <w:rsid w:val="04BE9EE2"/>
    <w:rsid w:val="059DC336"/>
    <w:rsid w:val="05AB1BAA"/>
    <w:rsid w:val="05AE6DD2"/>
    <w:rsid w:val="05CE1DD9"/>
    <w:rsid w:val="05E4DF5A"/>
    <w:rsid w:val="06B7DDB8"/>
    <w:rsid w:val="06C8DA66"/>
    <w:rsid w:val="06CD5E01"/>
    <w:rsid w:val="079D861C"/>
    <w:rsid w:val="07C77354"/>
    <w:rsid w:val="081B7CC6"/>
    <w:rsid w:val="0828D594"/>
    <w:rsid w:val="08635DF9"/>
    <w:rsid w:val="08826885"/>
    <w:rsid w:val="08A76EDD"/>
    <w:rsid w:val="08E6F3F5"/>
    <w:rsid w:val="08EC4F67"/>
    <w:rsid w:val="08F8BAA9"/>
    <w:rsid w:val="09616CE8"/>
    <w:rsid w:val="0A268BEE"/>
    <w:rsid w:val="0A63B2C6"/>
    <w:rsid w:val="0A8E83F8"/>
    <w:rsid w:val="0AF4D63F"/>
    <w:rsid w:val="0B2897F9"/>
    <w:rsid w:val="0B2E1671"/>
    <w:rsid w:val="0B53D9AC"/>
    <w:rsid w:val="0C589A84"/>
    <w:rsid w:val="0C8818A6"/>
    <w:rsid w:val="0CF16BC8"/>
    <w:rsid w:val="0CF7C386"/>
    <w:rsid w:val="0D04A044"/>
    <w:rsid w:val="0D14DC4D"/>
    <w:rsid w:val="0D1C6D7F"/>
    <w:rsid w:val="0D298EFF"/>
    <w:rsid w:val="0DDD45AA"/>
    <w:rsid w:val="0E4BF5DD"/>
    <w:rsid w:val="0E6698E3"/>
    <w:rsid w:val="0EE61C0B"/>
    <w:rsid w:val="0FC80DC8"/>
    <w:rsid w:val="10F01005"/>
    <w:rsid w:val="114021C8"/>
    <w:rsid w:val="12922ACB"/>
    <w:rsid w:val="12E253EB"/>
    <w:rsid w:val="13273B9F"/>
    <w:rsid w:val="13A2851E"/>
    <w:rsid w:val="13A8B427"/>
    <w:rsid w:val="13BAE9A2"/>
    <w:rsid w:val="147D8331"/>
    <w:rsid w:val="14DF2A45"/>
    <w:rsid w:val="15074F2D"/>
    <w:rsid w:val="151A839A"/>
    <w:rsid w:val="1528B1E6"/>
    <w:rsid w:val="1538193A"/>
    <w:rsid w:val="15CFE028"/>
    <w:rsid w:val="15DCB2E9"/>
    <w:rsid w:val="166EC260"/>
    <w:rsid w:val="16B7519D"/>
    <w:rsid w:val="174C7413"/>
    <w:rsid w:val="1851F706"/>
    <w:rsid w:val="186B477D"/>
    <w:rsid w:val="19FF336F"/>
    <w:rsid w:val="1A18678D"/>
    <w:rsid w:val="1A37C24C"/>
    <w:rsid w:val="1A3A365D"/>
    <w:rsid w:val="1A768BCA"/>
    <w:rsid w:val="1A88E928"/>
    <w:rsid w:val="1AD5F8E3"/>
    <w:rsid w:val="1B299E6D"/>
    <w:rsid w:val="1BB079EF"/>
    <w:rsid w:val="1BE1FFAD"/>
    <w:rsid w:val="1BE52540"/>
    <w:rsid w:val="1C37927F"/>
    <w:rsid w:val="1C461A2A"/>
    <w:rsid w:val="1D8917B1"/>
    <w:rsid w:val="1E2F60CC"/>
    <w:rsid w:val="1E49ECAB"/>
    <w:rsid w:val="1E8CEE1C"/>
    <w:rsid w:val="1F45C0C9"/>
    <w:rsid w:val="1F7CFE82"/>
    <w:rsid w:val="1F82D199"/>
    <w:rsid w:val="20008F02"/>
    <w:rsid w:val="20337056"/>
    <w:rsid w:val="20452360"/>
    <w:rsid w:val="20FF880D"/>
    <w:rsid w:val="217D0D7B"/>
    <w:rsid w:val="217D908D"/>
    <w:rsid w:val="21F86EF6"/>
    <w:rsid w:val="22084E9E"/>
    <w:rsid w:val="222120AE"/>
    <w:rsid w:val="22430DE8"/>
    <w:rsid w:val="23A18E45"/>
    <w:rsid w:val="23F71563"/>
    <w:rsid w:val="241E7063"/>
    <w:rsid w:val="24C81C2A"/>
    <w:rsid w:val="24D3390F"/>
    <w:rsid w:val="250262DD"/>
    <w:rsid w:val="253D674F"/>
    <w:rsid w:val="25A7AA56"/>
    <w:rsid w:val="2648A194"/>
    <w:rsid w:val="26869590"/>
    <w:rsid w:val="26DB5CDD"/>
    <w:rsid w:val="2760AA15"/>
    <w:rsid w:val="278E0024"/>
    <w:rsid w:val="27A55EE0"/>
    <w:rsid w:val="280E97EC"/>
    <w:rsid w:val="283D4950"/>
    <w:rsid w:val="28737FA8"/>
    <w:rsid w:val="28D32F84"/>
    <w:rsid w:val="292A13CE"/>
    <w:rsid w:val="2A29F0D0"/>
    <w:rsid w:val="2A641AC0"/>
    <w:rsid w:val="2AB89F16"/>
    <w:rsid w:val="2AC330A6"/>
    <w:rsid w:val="2B2A5A4D"/>
    <w:rsid w:val="2B387AA7"/>
    <w:rsid w:val="2BC37DDC"/>
    <w:rsid w:val="2C6F938C"/>
    <w:rsid w:val="2C8E2BF5"/>
    <w:rsid w:val="2D0809B6"/>
    <w:rsid w:val="2D860E79"/>
    <w:rsid w:val="2E1E332B"/>
    <w:rsid w:val="2E1FB259"/>
    <w:rsid w:val="2E21078F"/>
    <w:rsid w:val="2E576454"/>
    <w:rsid w:val="2E57D253"/>
    <w:rsid w:val="2E98EC09"/>
    <w:rsid w:val="2EE041D8"/>
    <w:rsid w:val="2F59C854"/>
    <w:rsid w:val="2F707615"/>
    <w:rsid w:val="2FCC49C5"/>
    <w:rsid w:val="3008FE71"/>
    <w:rsid w:val="3037207C"/>
    <w:rsid w:val="303A124E"/>
    <w:rsid w:val="305C2A66"/>
    <w:rsid w:val="30C5D181"/>
    <w:rsid w:val="3117ACF1"/>
    <w:rsid w:val="31612C2F"/>
    <w:rsid w:val="31BB94E2"/>
    <w:rsid w:val="3210C1F8"/>
    <w:rsid w:val="32B90D4B"/>
    <w:rsid w:val="32FAB78A"/>
    <w:rsid w:val="3374F833"/>
    <w:rsid w:val="33B34FE0"/>
    <w:rsid w:val="342554C2"/>
    <w:rsid w:val="344D1D90"/>
    <w:rsid w:val="34895B19"/>
    <w:rsid w:val="348D16A9"/>
    <w:rsid w:val="34AFD74E"/>
    <w:rsid w:val="3531859B"/>
    <w:rsid w:val="35F0BBA2"/>
    <w:rsid w:val="3660FD7C"/>
    <w:rsid w:val="3694631F"/>
    <w:rsid w:val="36A63AFA"/>
    <w:rsid w:val="36AD061F"/>
    <w:rsid w:val="36AD1141"/>
    <w:rsid w:val="36D3E51B"/>
    <w:rsid w:val="36DED94A"/>
    <w:rsid w:val="36F8729A"/>
    <w:rsid w:val="3732EB7E"/>
    <w:rsid w:val="3758638C"/>
    <w:rsid w:val="3764A293"/>
    <w:rsid w:val="37E2F3AB"/>
    <w:rsid w:val="380B60D4"/>
    <w:rsid w:val="38322640"/>
    <w:rsid w:val="387FD59B"/>
    <w:rsid w:val="38A0A987"/>
    <w:rsid w:val="390F9180"/>
    <w:rsid w:val="3911118C"/>
    <w:rsid w:val="3932A148"/>
    <w:rsid w:val="39CFF3C4"/>
    <w:rsid w:val="39D8BD3C"/>
    <w:rsid w:val="3A56931B"/>
    <w:rsid w:val="3A5B612E"/>
    <w:rsid w:val="3A9A6EEB"/>
    <w:rsid w:val="3AA312E2"/>
    <w:rsid w:val="3ADA78F7"/>
    <w:rsid w:val="3B87EA6A"/>
    <w:rsid w:val="3BB686E8"/>
    <w:rsid w:val="3BB686E8"/>
    <w:rsid w:val="3C088711"/>
    <w:rsid w:val="3C14B8FC"/>
    <w:rsid w:val="3C9A6CF7"/>
    <w:rsid w:val="3CA23AA6"/>
    <w:rsid w:val="3CBB59BB"/>
    <w:rsid w:val="3CF0B2BF"/>
    <w:rsid w:val="3D1591B9"/>
    <w:rsid w:val="3D331EFB"/>
    <w:rsid w:val="3DA0E2E9"/>
    <w:rsid w:val="3DD40AB5"/>
    <w:rsid w:val="3E27816C"/>
    <w:rsid w:val="3E3613AF"/>
    <w:rsid w:val="3E570F11"/>
    <w:rsid w:val="3E7B1DDC"/>
    <w:rsid w:val="3E91631A"/>
    <w:rsid w:val="3F360E7D"/>
    <w:rsid w:val="3FF52B95"/>
    <w:rsid w:val="4080064A"/>
    <w:rsid w:val="40977C75"/>
    <w:rsid w:val="417ECE20"/>
    <w:rsid w:val="4246E420"/>
    <w:rsid w:val="426DAE6C"/>
    <w:rsid w:val="42A522D7"/>
    <w:rsid w:val="43364590"/>
    <w:rsid w:val="435FCEBC"/>
    <w:rsid w:val="436268F1"/>
    <w:rsid w:val="436E07AF"/>
    <w:rsid w:val="4372F632"/>
    <w:rsid w:val="43B18D1C"/>
    <w:rsid w:val="43D93A1F"/>
    <w:rsid w:val="44149135"/>
    <w:rsid w:val="44289CE7"/>
    <w:rsid w:val="443DE98D"/>
    <w:rsid w:val="44B39232"/>
    <w:rsid w:val="457685A9"/>
    <w:rsid w:val="45AB8224"/>
    <w:rsid w:val="45B05934"/>
    <w:rsid w:val="45B85EB6"/>
    <w:rsid w:val="45BFE843"/>
    <w:rsid w:val="45C5B134"/>
    <w:rsid w:val="45D0904C"/>
    <w:rsid w:val="46013E21"/>
    <w:rsid w:val="46314292"/>
    <w:rsid w:val="463A66F4"/>
    <w:rsid w:val="46CCFDC6"/>
    <w:rsid w:val="46CFE2D3"/>
    <w:rsid w:val="48189EDC"/>
    <w:rsid w:val="48E50ACA"/>
    <w:rsid w:val="48F4BA61"/>
    <w:rsid w:val="49569521"/>
    <w:rsid w:val="49981507"/>
    <w:rsid w:val="49C77E15"/>
    <w:rsid w:val="4A3960AA"/>
    <w:rsid w:val="4A957E29"/>
    <w:rsid w:val="4B197209"/>
    <w:rsid w:val="4B1AF468"/>
    <w:rsid w:val="4B32549B"/>
    <w:rsid w:val="4BC01497"/>
    <w:rsid w:val="4BC174BC"/>
    <w:rsid w:val="4BD448F4"/>
    <w:rsid w:val="4BD60E17"/>
    <w:rsid w:val="4C140EC7"/>
    <w:rsid w:val="4C8ADB18"/>
    <w:rsid w:val="4C8C8978"/>
    <w:rsid w:val="4CC17A4E"/>
    <w:rsid w:val="4D3C7C53"/>
    <w:rsid w:val="4D770205"/>
    <w:rsid w:val="4D8CD920"/>
    <w:rsid w:val="4E395BB1"/>
    <w:rsid w:val="4E402620"/>
    <w:rsid w:val="4E52B327"/>
    <w:rsid w:val="4E87C841"/>
    <w:rsid w:val="4F1703E4"/>
    <w:rsid w:val="4F4BBE1E"/>
    <w:rsid w:val="4FA01CC3"/>
    <w:rsid w:val="500F8399"/>
    <w:rsid w:val="5048870E"/>
    <w:rsid w:val="50964CF4"/>
    <w:rsid w:val="51524D7E"/>
    <w:rsid w:val="515723AC"/>
    <w:rsid w:val="5173011F"/>
    <w:rsid w:val="521EEA81"/>
    <w:rsid w:val="53203BB0"/>
    <w:rsid w:val="5384E0DF"/>
    <w:rsid w:val="53851EA4"/>
    <w:rsid w:val="53961815"/>
    <w:rsid w:val="53B96D4E"/>
    <w:rsid w:val="5473C51D"/>
    <w:rsid w:val="54A279A8"/>
    <w:rsid w:val="54D17103"/>
    <w:rsid w:val="5511D504"/>
    <w:rsid w:val="5572D9E2"/>
    <w:rsid w:val="55937302"/>
    <w:rsid w:val="55956C0D"/>
    <w:rsid w:val="559EED0C"/>
    <w:rsid w:val="55AC6A5C"/>
    <w:rsid w:val="55B33A17"/>
    <w:rsid w:val="55C88C64"/>
    <w:rsid w:val="55E520F4"/>
    <w:rsid w:val="55F589D2"/>
    <w:rsid w:val="56DC8034"/>
    <w:rsid w:val="571E43CA"/>
    <w:rsid w:val="57745112"/>
    <w:rsid w:val="57C2FEAF"/>
    <w:rsid w:val="57DFAB6A"/>
    <w:rsid w:val="58B97BD9"/>
    <w:rsid w:val="58EF47E8"/>
    <w:rsid w:val="594B1537"/>
    <w:rsid w:val="59BCC987"/>
    <w:rsid w:val="59CDFD1D"/>
    <w:rsid w:val="59D0EEF7"/>
    <w:rsid w:val="59F63345"/>
    <w:rsid w:val="5B140A58"/>
    <w:rsid w:val="5BDB9E06"/>
    <w:rsid w:val="5C1530EA"/>
    <w:rsid w:val="5D76BF98"/>
    <w:rsid w:val="5DBFEBA0"/>
    <w:rsid w:val="5DC5420C"/>
    <w:rsid w:val="5DE1C185"/>
    <w:rsid w:val="5E5430B3"/>
    <w:rsid w:val="5E67540A"/>
    <w:rsid w:val="5EC4AC04"/>
    <w:rsid w:val="5F6DCE3E"/>
    <w:rsid w:val="5FDF21D6"/>
    <w:rsid w:val="60333AF7"/>
    <w:rsid w:val="60714E39"/>
    <w:rsid w:val="60965B01"/>
    <w:rsid w:val="60DA1BB2"/>
    <w:rsid w:val="61025731"/>
    <w:rsid w:val="614661A6"/>
    <w:rsid w:val="614EC4AA"/>
    <w:rsid w:val="61F76A3C"/>
    <w:rsid w:val="6205AB5D"/>
    <w:rsid w:val="62798E69"/>
    <w:rsid w:val="62CA8CBF"/>
    <w:rsid w:val="63868B9C"/>
    <w:rsid w:val="638DFADF"/>
    <w:rsid w:val="6435F31B"/>
    <w:rsid w:val="645ECA61"/>
    <w:rsid w:val="655893EE"/>
    <w:rsid w:val="65BD6F97"/>
    <w:rsid w:val="65DFB193"/>
    <w:rsid w:val="65E3126C"/>
    <w:rsid w:val="662A806C"/>
    <w:rsid w:val="662E9D0F"/>
    <w:rsid w:val="663951DD"/>
    <w:rsid w:val="665B1ACE"/>
    <w:rsid w:val="66617D5C"/>
    <w:rsid w:val="66974A68"/>
    <w:rsid w:val="66E3A777"/>
    <w:rsid w:val="66EFFEEF"/>
    <w:rsid w:val="67BD5B7D"/>
    <w:rsid w:val="6818818A"/>
    <w:rsid w:val="68E3EB8B"/>
    <w:rsid w:val="68F87C71"/>
    <w:rsid w:val="691807DE"/>
    <w:rsid w:val="699AF977"/>
    <w:rsid w:val="6AA34673"/>
    <w:rsid w:val="6ACA5BAA"/>
    <w:rsid w:val="6B4EB091"/>
    <w:rsid w:val="6B968E22"/>
    <w:rsid w:val="6BB32823"/>
    <w:rsid w:val="6C4EB0DD"/>
    <w:rsid w:val="6C5B43B2"/>
    <w:rsid w:val="6C7970B8"/>
    <w:rsid w:val="6D2187E9"/>
    <w:rsid w:val="6D23A476"/>
    <w:rsid w:val="6D57B686"/>
    <w:rsid w:val="6DAFA532"/>
    <w:rsid w:val="6E11251A"/>
    <w:rsid w:val="6E25EF9C"/>
    <w:rsid w:val="6E873FC2"/>
    <w:rsid w:val="6EB9BCC1"/>
    <w:rsid w:val="6EFE3781"/>
    <w:rsid w:val="6F45082F"/>
    <w:rsid w:val="6F4BA03D"/>
    <w:rsid w:val="6F5785D3"/>
    <w:rsid w:val="70113202"/>
    <w:rsid w:val="701B1A67"/>
    <w:rsid w:val="702C4461"/>
    <w:rsid w:val="708E66B0"/>
    <w:rsid w:val="70902CD7"/>
    <w:rsid w:val="70A7E6CE"/>
    <w:rsid w:val="70D84104"/>
    <w:rsid w:val="70EBB530"/>
    <w:rsid w:val="72565865"/>
    <w:rsid w:val="738A0FE0"/>
    <w:rsid w:val="74B0D84C"/>
    <w:rsid w:val="74F92B02"/>
    <w:rsid w:val="753B678F"/>
    <w:rsid w:val="7542680B"/>
    <w:rsid w:val="75B11D2E"/>
    <w:rsid w:val="75F714CC"/>
    <w:rsid w:val="76B0D0C5"/>
    <w:rsid w:val="76C25D7C"/>
    <w:rsid w:val="76FEA270"/>
    <w:rsid w:val="773B6130"/>
    <w:rsid w:val="77561A92"/>
    <w:rsid w:val="77A0F60D"/>
    <w:rsid w:val="77C3A4B0"/>
    <w:rsid w:val="78991D2D"/>
    <w:rsid w:val="78D5447E"/>
    <w:rsid w:val="794813C3"/>
    <w:rsid w:val="797940C7"/>
    <w:rsid w:val="79A942E9"/>
    <w:rsid w:val="7A50C170"/>
    <w:rsid w:val="7AD983CC"/>
    <w:rsid w:val="7AE7B43A"/>
    <w:rsid w:val="7B515CE4"/>
    <w:rsid w:val="7B57EBDB"/>
    <w:rsid w:val="7B66C422"/>
    <w:rsid w:val="7BA694B4"/>
    <w:rsid w:val="7BCA72F1"/>
    <w:rsid w:val="7BF24D10"/>
    <w:rsid w:val="7C23145B"/>
    <w:rsid w:val="7C3D2D3E"/>
    <w:rsid w:val="7CA0BE00"/>
    <w:rsid w:val="7D110728"/>
    <w:rsid w:val="7D14BCCC"/>
    <w:rsid w:val="7D52195A"/>
    <w:rsid w:val="7D864ABC"/>
    <w:rsid w:val="7D89AB24"/>
    <w:rsid w:val="7D89B44F"/>
    <w:rsid w:val="7E509093"/>
    <w:rsid w:val="7E56BD7A"/>
    <w:rsid w:val="7E7DAF60"/>
    <w:rsid w:val="7E8A30F3"/>
    <w:rsid w:val="7E934E83"/>
    <w:rsid w:val="7E9FF090"/>
    <w:rsid w:val="7EFB2B41"/>
    <w:rsid w:val="7F053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0</revision>
  <dcterms:created xsi:type="dcterms:W3CDTF">2021-11-14T18:36:00.0000000Z</dcterms:created>
  <dcterms:modified xsi:type="dcterms:W3CDTF">2024-08-11T17:47:11.6336949Z</dcterms:modified>
</coreProperties>
</file>